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C38F0" w14:textId="77777777" w:rsidR="004A1F89" w:rsidRDefault="004A1F89" w:rsidP="004A1F89"/>
    <w:p w14:paraId="5AD11911" w14:textId="77777777" w:rsidR="004A1F89" w:rsidRDefault="004A1F89" w:rsidP="004A1F89">
      <w:r>
        <w:t>DATASET ACTIVATE DataSet1.</w:t>
      </w:r>
    </w:p>
    <w:p w14:paraId="22BB7EC3" w14:textId="77777777" w:rsidR="004A1F89" w:rsidRDefault="004A1F89" w:rsidP="004A1F89"/>
    <w:p w14:paraId="0DFAD3A9" w14:textId="77777777" w:rsidR="004A1F89" w:rsidRDefault="004A1F89" w:rsidP="004A1F89">
      <w:r>
        <w:t>*********************************************MARIS-SCI-SF*********************************************</w:t>
      </w:r>
    </w:p>
    <w:p w14:paraId="6A96C58C" w14:textId="77777777" w:rsidR="004A1F89" w:rsidRDefault="004A1F89" w:rsidP="004A1F89"/>
    <w:p w14:paraId="35256CD1" w14:textId="77777777" w:rsidR="004A1F89" w:rsidRDefault="004A1F89" w:rsidP="004A1F89">
      <w:r>
        <w:t>RECODE maris_sci_sf_1 maris_sci_sf_2 maris_sci_sf_3 maris_sci_sf_4 maris_sci_sf_5 maris_sci_sf_6 maris_sci_sf_7 maris_sci_sf_8 maris_sci_sf_</w:t>
      </w:r>
      <w:proofErr w:type="gramStart"/>
      <w:r>
        <w:t>9</w:t>
      </w:r>
      <w:proofErr w:type="gramEnd"/>
      <w:r>
        <w:t xml:space="preserve"> </w:t>
      </w:r>
    </w:p>
    <w:p w14:paraId="77CC6969" w14:textId="77777777" w:rsidR="004A1F89" w:rsidRDefault="004A1F89" w:rsidP="004A1F89">
      <w:r>
        <w:t xml:space="preserve">    (1=0) (2=1) (3=2) (4=3) (5=4).</w:t>
      </w:r>
    </w:p>
    <w:p w14:paraId="77F4D907" w14:textId="77777777" w:rsidR="004A1F89" w:rsidRDefault="004A1F89" w:rsidP="004A1F89">
      <w:r>
        <w:t>EXECUTE.</w:t>
      </w:r>
    </w:p>
    <w:p w14:paraId="0736D35D" w14:textId="77777777" w:rsidR="004A1F89" w:rsidRDefault="004A1F89" w:rsidP="004A1F89"/>
    <w:p w14:paraId="5D5746F6" w14:textId="77777777" w:rsidR="004A1F89" w:rsidRDefault="004A1F89" w:rsidP="004A1F89">
      <w:r>
        <w:t>COMPUTE MARIS_SCI_TOTAL=</w:t>
      </w:r>
      <w:proofErr w:type="gramStart"/>
      <w:r>
        <w:t>SUM(</w:t>
      </w:r>
      <w:proofErr w:type="gramEnd"/>
      <w:r>
        <w:t>maris_sci_sf_1,maris_sci_sf_2,maris_sci_sf_3,maris_sci_sf_4,maris_sci_sf_5,maris_sci_sf_6,maris_sci_sf_7,maris_sci_sf_8,</w:t>
      </w:r>
    </w:p>
    <w:p w14:paraId="784A43B3" w14:textId="77777777" w:rsidR="004A1F89" w:rsidRDefault="004A1F89" w:rsidP="004A1F89">
      <w:r>
        <w:t xml:space="preserve">   maris_sci_sf_9).</w:t>
      </w:r>
    </w:p>
    <w:p w14:paraId="54141F4A" w14:textId="77777777" w:rsidR="004A1F89" w:rsidRDefault="004A1F89" w:rsidP="004A1F89">
      <w:r>
        <w:t>EXECUTE.</w:t>
      </w:r>
    </w:p>
    <w:p w14:paraId="23013E10" w14:textId="77777777" w:rsidR="004A1F89" w:rsidRDefault="004A1F89" w:rsidP="004A1F89"/>
    <w:p w14:paraId="01B6C009" w14:textId="77777777" w:rsidR="004A1F89" w:rsidRDefault="004A1F89" w:rsidP="004A1F89">
      <w:r>
        <w:t>*********************************************MARIS-SOQ-SF*********************************************</w:t>
      </w:r>
    </w:p>
    <w:p w14:paraId="5AF1D30A" w14:textId="77777777" w:rsidR="004A1F89" w:rsidRDefault="004A1F89" w:rsidP="004A1F89"/>
    <w:p w14:paraId="0A3A0233" w14:textId="77777777" w:rsidR="004A1F89" w:rsidRDefault="004A1F89" w:rsidP="004A1F89">
      <w:r>
        <w:t xml:space="preserve">RECODE maris_soq_sf_1 maris_soq_sf_2 maris_soq_sf_3 maris_soq_sf_4 maris_soq_sf_5 maris_soq_sf_6 maris_soq_sf_7 maris_soq_sf_8 (1=0) (2=1) (3=2) </w:t>
      </w:r>
    </w:p>
    <w:p w14:paraId="6E7327A8" w14:textId="77777777" w:rsidR="004A1F89" w:rsidRDefault="004A1F89" w:rsidP="004A1F89">
      <w:r>
        <w:t xml:space="preserve">    (4=3) (5=4).</w:t>
      </w:r>
    </w:p>
    <w:p w14:paraId="52C53CA9" w14:textId="77777777" w:rsidR="004A1F89" w:rsidRDefault="004A1F89" w:rsidP="004A1F89">
      <w:r>
        <w:t>EXECUTE.</w:t>
      </w:r>
    </w:p>
    <w:p w14:paraId="73B4F722" w14:textId="77777777" w:rsidR="004A1F89" w:rsidRDefault="004A1F89" w:rsidP="004A1F89"/>
    <w:p w14:paraId="0079C818" w14:textId="77777777" w:rsidR="004A1F89" w:rsidRDefault="004A1F89" w:rsidP="004A1F89">
      <w:r>
        <w:t>RECODE maris_soq_sf_2 maris_soq_sf_3 maris_soq_sf_5 (0=4) (1=3) (2=2) (3=1) (4=0) INTO maris_soq_sf_2R maris_soq_sf_3R maris_soq_sf_5R.</w:t>
      </w:r>
    </w:p>
    <w:p w14:paraId="5AFDF431" w14:textId="77777777" w:rsidR="004A1F89" w:rsidRDefault="004A1F89" w:rsidP="004A1F89">
      <w:r>
        <w:t>EXECUTE.</w:t>
      </w:r>
    </w:p>
    <w:p w14:paraId="5B8DF3D6" w14:textId="77777777" w:rsidR="004A1F89" w:rsidRDefault="004A1F89" w:rsidP="004A1F89"/>
    <w:p w14:paraId="6FD03D98" w14:textId="77777777" w:rsidR="004A1F89" w:rsidRDefault="004A1F89" w:rsidP="004A1F89">
      <w:r>
        <w:t>COMPUTE MARIS_SOQ_SUM=</w:t>
      </w:r>
      <w:proofErr w:type="gramStart"/>
      <w:r>
        <w:t>SUM(</w:t>
      </w:r>
      <w:proofErr w:type="gramEnd"/>
      <w:r>
        <w:t>maris_soq_sf_1,maris_soq_sf_2R,maris_soq_sf_3R,maris_soq_sf_4,maris_soq_sf_5R,maris_soq_sf_6,maris_soq_sf_7,</w:t>
      </w:r>
    </w:p>
    <w:p w14:paraId="22D7DCCB" w14:textId="77777777" w:rsidR="004A1F89" w:rsidRDefault="004A1F89" w:rsidP="004A1F89">
      <w:r>
        <w:t xml:space="preserve">    maris_soq_sf_8).</w:t>
      </w:r>
    </w:p>
    <w:p w14:paraId="4E3E12DD" w14:textId="77777777" w:rsidR="004A1F89" w:rsidRDefault="004A1F89" w:rsidP="004A1F89">
      <w:r>
        <w:t>EXECUTE.</w:t>
      </w:r>
    </w:p>
    <w:p w14:paraId="3E668E30" w14:textId="77777777" w:rsidR="004A1F89" w:rsidRDefault="004A1F89" w:rsidP="004A1F89"/>
    <w:p w14:paraId="7F69A279" w14:textId="77777777" w:rsidR="004A1F89" w:rsidRDefault="004A1F89" w:rsidP="004A1F89">
      <w:r>
        <w:t>*********************************************MFQ*********************************************</w:t>
      </w:r>
    </w:p>
    <w:p w14:paraId="128AF066" w14:textId="77777777" w:rsidR="004A1F89" w:rsidRDefault="004A1F89" w:rsidP="004A1F89"/>
    <w:p w14:paraId="77353704" w14:textId="77777777" w:rsidR="004A1F89" w:rsidRDefault="004A1F89" w:rsidP="004A1F89">
      <w:r>
        <w:t>*****</w:t>
      </w:r>
      <w:proofErr w:type="spellStart"/>
      <w:r>
        <w:t>MFQ_Attempts</w:t>
      </w:r>
      <w:proofErr w:type="spellEnd"/>
      <w:r>
        <w:t xml:space="preserve"> &amp; MFQ_NSSI*****</w:t>
      </w:r>
    </w:p>
    <w:p w14:paraId="4F8C9CF9" w14:textId="77777777" w:rsidR="004A1F89" w:rsidRDefault="004A1F89" w:rsidP="004A1F89"/>
    <w:p w14:paraId="606ED47F" w14:textId="77777777" w:rsidR="004A1F89" w:rsidRDefault="004A1F89" w:rsidP="004A1F89">
      <w:r>
        <w:t>RECODE Q11 Q12 (ELSE=COPY) INTO MFQ_34 MFQ_35.</w:t>
      </w:r>
    </w:p>
    <w:p w14:paraId="16DAF663" w14:textId="77777777" w:rsidR="004A1F89" w:rsidRDefault="004A1F89" w:rsidP="004A1F89">
      <w:r>
        <w:t>EXECUTE.</w:t>
      </w:r>
    </w:p>
    <w:p w14:paraId="692AFD2B" w14:textId="77777777" w:rsidR="004A1F89" w:rsidRDefault="004A1F89" w:rsidP="004A1F89"/>
    <w:p w14:paraId="313F4638" w14:textId="77777777" w:rsidR="004A1F89" w:rsidRDefault="004A1F89" w:rsidP="004A1F89">
      <w:r>
        <w:t>****QUALTRICS****</w:t>
      </w:r>
    </w:p>
    <w:p w14:paraId="6375A5E3" w14:textId="77777777" w:rsidR="004A1F89" w:rsidRDefault="004A1F89" w:rsidP="004A1F89">
      <w:r>
        <w:t>**MFQ_SUM**</w:t>
      </w:r>
    </w:p>
    <w:p w14:paraId="3369E39C" w14:textId="77777777" w:rsidR="004A1F89" w:rsidRDefault="004A1F89" w:rsidP="004A1F89"/>
    <w:p w14:paraId="004DB1F7" w14:textId="77777777" w:rsidR="004A1F89" w:rsidRDefault="004A1F89" w:rsidP="004A1F89">
      <w:r>
        <w:t>COMPUTE MFQ_SUM=</w:t>
      </w:r>
      <w:proofErr w:type="gramStart"/>
      <w:r>
        <w:t>SUM(</w:t>
      </w:r>
      <w:proofErr w:type="gramEnd"/>
      <w:r>
        <w:t>MFQ_1,MFQ_2,MFQ_3,MFQ_4,MFQ_5,MFQ_6,MFQ_7,MFQ_8,MFQ_9,MFQ_10,MFQ_11,MFQ_12,MFQ_13,MFQ_14,MFQ_15,MFQ_16,</w:t>
      </w:r>
    </w:p>
    <w:p w14:paraId="3FB0FF7C" w14:textId="77777777" w:rsidR="004A1F89" w:rsidRDefault="004A1F89" w:rsidP="004A1F89">
      <w:r>
        <w:t xml:space="preserve">    MFQ_</w:t>
      </w:r>
      <w:proofErr w:type="gramStart"/>
      <w:r>
        <w:t>17,MFQ</w:t>
      </w:r>
      <w:proofErr w:type="gramEnd"/>
      <w:r>
        <w:t>_18,MFQ_19,MFQ_20,MFQ_21,MFQ_22,MFQ_23,MFQ_24,MFQ_25,MFQ_26,MFQ_27,MFQ_28,MFQ_29,MFQ_30,MFQ_31,MFQ_32,MFQ_33).</w:t>
      </w:r>
    </w:p>
    <w:p w14:paraId="04461F14" w14:textId="77777777" w:rsidR="004A1F89" w:rsidRDefault="004A1F89" w:rsidP="004A1F89">
      <w:r>
        <w:t>EXECUTE.</w:t>
      </w:r>
    </w:p>
    <w:p w14:paraId="1122FAC4" w14:textId="77777777" w:rsidR="004A1F89" w:rsidRDefault="004A1F89" w:rsidP="004A1F89"/>
    <w:p w14:paraId="05FAE309" w14:textId="77777777" w:rsidR="004A1F89" w:rsidRDefault="004A1F89" w:rsidP="004A1F89">
      <w:r>
        <w:t>****REDCAP****</w:t>
      </w:r>
    </w:p>
    <w:p w14:paraId="04E47BBB" w14:textId="77777777" w:rsidR="004A1F89" w:rsidRDefault="004A1F89" w:rsidP="004A1F89">
      <w:r>
        <w:t xml:space="preserve">**MFQ_SUM (SHORT </w:t>
      </w:r>
      <w:proofErr w:type="gramStart"/>
      <w:r>
        <w:t>VER.)*</w:t>
      </w:r>
      <w:proofErr w:type="gramEnd"/>
      <w:r>
        <w:t>*</w:t>
      </w:r>
    </w:p>
    <w:p w14:paraId="4C6B75E5" w14:textId="77777777" w:rsidR="004A1F89" w:rsidRDefault="004A1F89" w:rsidP="004A1F89"/>
    <w:p w14:paraId="5196BE89" w14:textId="77777777" w:rsidR="004A1F89" w:rsidRDefault="004A1F89" w:rsidP="004A1F89">
      <w:r>
        <w:t>COMPUTE MFQ_SUM=SUM(MFQ_</w:t>
      </w:r>
      <w:proofErr w:type="gramStart"/>
      <w:r>
        <w:t>1,MFQ</w:t>
      </w:r>
      <w:proofErr w:type="gramEnd"/>
      <w:r>
        <w:t>_2,MFQ_5,MFQ_7,MFQ_8,MFQ_14,MFQ_21,MFQ_23,MFQ_24,MFQ_27,MFQ_28,MFQ_30,MFQ_31).</w:t>
      </w:r>
    </w:p>
    <w:p w14:paraId="1F1880A3" w14:textId="77777777" w:rsidR="004A1F89" w:rsidRDefault="004A1F89" w:rsidP="004A1F89">
      <w:r>
        <w:t>EXECUTE.</w:t>
      </w:r>
    </w:p>
    <w:p w14:paraId="0A0BB227" w14:textId="77777777" w:rsidR="004A1F89" w:rsidRDefault="004A1F89" w:rsidP="004A1F89"/>
    <w:p w14:paraId="7DBE39D6" w14:textId="77777777" w:rsidR="004A1F89" w:rsidRDefault="004A1F89" w:rsidP="004A1F89">
      <w:r>
        <w:t>*********************************************C-SSRS*********************************************</w:t>
      </w:r>
    </w:p>
    <w:p w14:paraId="05BDC560" w14:textId="77777777" w:rsidR="004A1F89" w:rsidRDefault="004A1F89" w:rsidP="004A1F89"/>
    <w:p w14:paraId="5C49A673" w14:textId="77777777" w:rsidR="004A1F89" w:rsidRDefault="004A1F89" w:rsidP="004A1F89">
      <w:r>
        <w:t xml:space="preserve">                                  *****NOTE: Change According to Time*****</w:t>
      </w:r>
    </w:p>
    <w:p w14:paraId="10837AEC" w14:textId="77777777" w:rsidR="004A1F89" w:rsidRDefault="004A1F89" w:rsidP="004A1F89"/>
    <w:p w14:paraId="1F0F6DDA" w14:textId="77777777" w:rsidR="004A1F89" w:rsidRDefault="004A1F89" w:rsidP="004A1F89">
      <w:r>
        <w:t>RECODE c_ssrs_1 (0=0) (1=1) INTO CSSRS1.</w:t>
      </w:r>
    </w:p>
    <w:p w14:paraId="2DF60DED" w14:textId="77777777" w:rsidR="004A1F89" w:rsidRDefault="004A1F89" w:rsidP="004A1F89">
      <w:r>
        <w:lastRenderedPageBreak/>
        <w:t xml:space="preserve">VARIABLE </w:t>
      </w:r>
      <w:proofErr w:type="gramStart"/>
      <w:r>
        <w:t>LABELS  CSSRS</w:t>
      </w:r>
      <w:proofErr w:type="gramEnd"/>
      <w:r>
        <w:t>1 'CSSRS1'.</w:t>
      </w:r>
    </w:p>
    <w:p w14:paraId="53810CBF" w14:textId="77777777" w:rsidR="004A1F89" w:rsidRDefault="004A1F89" w:rsidP="004A1F89">
      <w:r>
        <w:t>EXECUTE.</w:t>
      </w:r>
    </w:p>
    <w:p w14:paraId="18D2D873" w14:textId="77777777" w:rsidR="004A1F89" w:rsidRDefault="004A1F89" w:rsidP="004A1F89"/>
    <w:p w14:paraId="6BC67E2E" w14:textId="77777777" w:rsidR="004A1F89" w:rsidRDefault="004A1F89" w:rsidP="004A1F89">
      <w:r>
        <w:t>RECODE c_ssrs_2 (0=0) (1=2) INTO CSSRS2.</w:t>
      </w:r>
    </w:p>
    <w:p w14:paraId="38E392B6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2 'CSSRS2'.</w:t>
      </w:r>
    </w:p>
    <w:p w14:paraId="0D802E75" w14:textId="77777777" w:rsidR="004A1F89" w:rsidRDefault="004A1F89" w:rsidP="004A1F89">
      <w:r>
        <w:t>EXECUTE.</w:t>
      </w:r>
    </w:p>
    <w:p w14:paraId="0982E5EB" w14:textId="77777777" w:rsidR="004A1F89" w:rsidRDefault="004A1F89" w:rsidP="004A1F89"/>
    <w:p w14:paraId="7DBB30AC" w14:textId="77777777" w:rsidR="004A1F89" w:rsidRDefault="004A1F89" w:rsidP="004A1F89">
      <w:r>
        <w:t>RECODE c_ssrs_3 (0=0) (1=3) INTO CSSRS3.</w:t>
      </w:r>
    </w:p>
    <w:p w14:paraId="1147418E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3 'CSSRS3'.</w:t>
      </w:r>
    </w:p>
    <w:p w14:paraId="75AA9CDB" w14:textId="77777777" w:rsidR="004A1F89" w:rsidRDefault="004A1F89" w:rsidP="004A1F89">
      <w:r>
        <w:t>EXECUTE.</w:t>
      </w:r>
    </w:p>
    <w:p w14:paraId="2D506735" w14:textId="77777777" w:rsidR="004A1F89" w:rsidRDefault="004A1F89" w:rsidP="004A1F89"/>
    <w:p w14:paraId="00943A98" w14:textId="77777777" w:rsidR="004A1F89" w:rsidRDefault="004A1F89" w:rsidP="004A1F89">
      <w:r>
        <w:t>RECODE c_ssrs_4 (0=0) (1=4) INTO CSSRS4.</w:t>
      </w:r>
    </w:p>
    <w:p w14:paraId="519880A1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4 'CSSRS4'.</w:t>
      </w:r>
    </w:p>
    <w:p w14:paraId="628B8F28" w14:textId="77777777" w:rsidR="004A1F89" w:rsidRDefault="004A1F89" w:rsidP="004A1F89">
      <w:r>
        <w:t>EXECUTE.</w:t>
      </w:r>
    </w:p>
    <w:p w14:paraId="1EFFE1B4" w14:textId="77777777" w:rsidR="004A1F89" w:rsidRDefault="004A1F89" w:rsidP="004A1F89"/>
    <w:p w14:paraId="598266A5" w14:textId="77777777" w:rsidR="004A1F89" w:rsidRDefault="004A1F89" w:rsidP="004A1F89">
      <w:r>
        <w:t>RECODE c_ssrs_5 (0=0) (1=5) INTO CSSRS5.</w:t>
      </w:r>
    </w:p>
    <w:p w14:paraId="7AA8A0E1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5 'CSSRS5'.</w:t>
      </w:r>
    </w:p>
    <w:p w14:paraId="3230C8E2" w14:textId="77777777" w:rsidR="004A1F89" w:rsidRDefault="004A1F89" w:rsidP="004A1F89">
      <w:r>
        <w:t>EXECUTE.</w:t>
      </w:r>
    </w:p>
    <w:p w14:paraId="1497445F" w14:textId="77777777" w:rsidR="004A1F89" w:rsidRDefault="004A1F89" w:rsidP="004A1F89"/>
    <w:p w14:paraId="0A26A1D1" w14:textId="77777777" w:rsidR="004A1F89" w:rsidRDefault="004A1F89" w:rsidP="004A1F89">
      <w:r>
        <w:t>COMPUTE CSSRS_IDEATION=MAX(CSSRS</w:t>
      </w:r>
      <w:proofErr w:type="gramStart"/>
      <w:r>
        <w:t>1,CSSRS</w:t>
      </w:r>
      <w:proofErr w:type="gramEnd"/>
      <w:r>
        <w:t>2,CSSRS3,CSSRS4,CSSRS5).</w:t>
      </w:r>
    </w:p>
    <w:p w14:paraId="071A9656" w14:textId="77777777" w:rsidR="004A1F89" w:rsidRDefault="004A1F89" w:rsidP="004A1F89">
      <w:r>
        <w:t>EXECUTE.</w:t>
      </w:r>
    </w:p>
    <w:p w14:paraId="220618B1" w14:textId="77777777" w:rsidR="004A1F89" w:rsidRDefault="004A1F89" w:rsidP="004A1F89"/>
    <w:p w14:paraId="5EEE01A9" w14:textId="77777777" w:rsidR="004A1F89" w:rsidRDefault="004A1F89" w:rsidP="004A1F89">
      <w:r>
        <w:t>COMPUTE CSSRS_BEHAVIOUR=c_ssrs_6.</w:t>
      </w:r>
    </w:p>
    <w:p w14:paraId="6BC2958C" w14:textId="77777777" w:rsidR="004A1F89" w:rsidRDefault="004A1F89" w:rsidP="004A1F89">
      <w:r>
        <w:t>EXECUTE.</w:t>
      </w:r>
    </w:p>
    <w:p w14:paraId="22EFFDF1" w14:textId="77777777" w:rsidR="004A1F89" w:rsidRDefault="004A1F89" w:rsidP="004A1F89"/>
    <w:p w14:paraId="6BEDD78C" w14:textId="77777777" w:rsidR="004A1F89" w:rsidRDefault="004A1F89" w:rsidP="004A1F89">
      <w:r>
        <w:t>*********************************************SIQ*********************************************</w:t>
      </w:r>
    </w:p>
    <w:p w14:paraId="1E72FD43" w14:textId="77777777" w:rsidR="004A1F89" w:rsidRDefault="004A1F89" w:rsidP="004A1F89"/>
    <w:p w14:paraId="3C6AC04B" w14:textId="77777777" w:rsidR="004A1F89" w:rsidRDefault="004A1F89" w:rsidP="004A1F89">
      <w:r>
        <w:t>COMPUTE SIQ_SUM=SUM(SIQ_</w:t>
      </w:r>
      <w:proofErr w:type="gramStart"/>
      <w:r>
        <w:t>1,SIQ</w:t>
      </w:r>
      <w:proofErr w:type="gramEnd"/>
      <w:r>
        <w:t>_2,SIQ_3,SIQ_4,SIQ_5,SIQ_6,SIQ_7,SIQ_8,SIQ_9,SIQ_10,SIQ_11,SIQ_12,SIQ_13,SIQ_14,SIQ_15).</w:t>
      </w:r>
    </w:p>
    <w:p w14:paraId="665FC5A0" w14:textId="77777777" w:rsidR="004A1F89" w:rsidRDefault="004A1F89" w:rsidP="004A1F89">
      <w:r>
        <w:t>EXECUTE.</w:t>
      </w:r>
    </w:p>
    <w:p w14:paraId="032D76CD" w14:textId="77777777" w:rsidR="004A1F89" w:rsidRDefault="004A1F89" w:rsidP="004A1F89"/>
    <w:p w14:paraId="02334AA0" w14:textId="77777777" w:rsidR="004A1F89" w:rsidRDefault="004A1F89" w:rsidP="004A1F89">
      <w:r>
        <w:t>*********************************************SDQ*********************************************</w:t>
      </w:r>
    </w:p>
    <w:p w14:paraId="04C29FCB" w14:textId="77777777" w:rsidR="004A1F89" w:rsidRDefault="004A1F89" w:rsidP="004A1F89"/>
    <w:p w14:paraId="3978D3AF" w14:textId="77777777" w:rsidR="004A1F89" w:rsidRDefault="004A1F89" w:rsidP="004A1F89">
      <w:r>
        <w:t>*******SDQ REVERSED ITEMS*******</w:t>
      </w:r>
    </w:p>
    <w:p w14:paraId="6B5DA179" w14:textId="77777777" w:rsidR="004A1F89" w:rsidRDefault="004A1F89" w:rsidP="004A1F89"/>
    <w:p w14:paraId="02089B31" w14:textId="77777777" w:rsidR="004A1F89" w:rsidRDefault="004A1F89" w:rsidP="004A1F89">
      <w:r>
        <w:t>RECODE SDQ_7 SDQ_11 SDQ_14 SDQ_21 SDQ_25 (0=2) (1=1) (2=0) INTO SDQ_7R SDQ_11R SDQ_14R SDQ_21R SDQ_25R.</w:t>
      </w:r>
    </w:p>
    <w:p w14:paraId="1F366093" w14:textId="77777777" w:rsidR="004A1F89" w:rsidRDefault="004A1F89" w:rsidP="004A1F89">
      <w:r>
        <w:t xml:space="preserve">VARIABLE LABELS SDQ_7R 'SDQ_7_Reversed' /SDQ_11R 'SDQ_11_Reversed' /SDQ_14R 'SDQ_14_Reversed' </w:t>
      </w:r>
    </w:p>
    <w:p w14:paraId="04239C9C" w14:textId="77777777" w:rsidR="004A1F89" w:rsidRDefault="004A1F89" w:rsidP="004A1F89">
      <w:r>
        <w:t xml:space="preserve">    /SDQ_21R 'SDQ_21_Reversed' /SDQ_25R 'SDQ_25_Reversed'.</w:t>
      </w:r>
    </w:p>
    <w:p w14:paraId="653BAF70" w14:textId="77777777" w:rsidR="004A1F89" w:rsidRDefault="004A1F89" w:rsidP="004A1F89">
      <w:r>
        <w:t>EXECUTE.</w:t>
      </w:r>
    </w:p>
    <w:p w14:paraId="3DC64051" w14:textId="77777777" w:rsidR="004A1F89" w:rsidRDefault="004A1F89" w:rsidP="004A1F89"/>
    <w:p w14:paraId="799E3B17" w14:textId="77777777" w:rsidR="004A1F89" w:rsidRDefault="004A1F89" w:rsidP="004A1F89">
      <w:r>
        <w:t>*******SDQ SCALES*******</w:t>
      </w:r>
    </w:p>
    <w:p w14:paraId="464DCF20" w14:textId="77777777" w:rsidR="004A1F89" w:rsidRDefault="004A1F89" w:rsidP="004A1F89"/>
    <w:p w14:paraId="320FDC83" w14:textId="77777777" w:rsidR="004A1F89" w:rsidRDefault="004A1F89" w:rsidP="004A1F89">
      <w:r>
        <w:t>***SDQ Total***</w:t>
      </w:r>
    </w:p>
    <w:p w14:paraId="258B57EC" w14:textId="77777777" w:rsidR="004A1F89" w:rsidRDefault="004A1F89" w:rsidP="004A1F89"/>
    <w:p w14:paraId="6DB8B367" w14:textId="77777777" w:rsidR="004A1F89" w:rsidRDefault="004A1F89" w:rsidP="004A1F89">
      <w:r>
        <w:t>COMPUTE SDQ_TOTAL=</w:t>
      </w:r>
      <w:proofErr w:type="gramStart"/>
      <w:r>
        <w:t>SUM(</w:t>
      </w:r>
      <w:proofErr w:type="gramEnd"/>
      <w:r>
        <w:t>SDQ_2,SDQ_3,SDQ_5,SDQ_6,SDQ_7R,SDQ_8,SDQ_10,SDQ_11R,SDQ_12,SDQ_13,SDQ_14R,</w:t>
      </w:r>
    </w:p>
    <w:p w14:paraId="61C758DF" w14:textId="77777777" w:rsidR="004A1F89" w:rsidRDefault="004A1F89" w:rsidP="004A1F89">
      <w:r>
        <w:t xml:space="preserve">    SDQ_</w:t>
      </w:r>
      <w:proofErr w:type="gramStart"/>
      <w:r>
        <w:t>15,SDQ</w:t>
      </w:r>
      <w:proofErr w:type="gramEnd"/>
      <w:r>
        <w:t>_16,SDQ_18,SDQ_19,SDQ_21R,SDQ_22,SDQ_23,SDQ_24,SDQ_25R).</w:t>
      </w:r>
    </w:p>
    <w:p w14:paraId="37A956ED" w14:textId="77777777" w:rsidR="004A1F89" w:rsidRDefault="004A1F89" w:rsidP="004A1F89">
      <w:r>
        <w:t>VARIABLE LABELS SDQ_TOTAL ''SDQ_TOTAL_DIFFICULTIES''.</w:t>
      </w:r>
    </w:p>
    <w:p w14:paraId="76789BDC" w14:textId="77777777" w:rsidR="004A1F89" w:rsidRDefault="004A1F89" w:rsidP="004A1F89">
      <w:r>
        <w:t>EXECUTE.</w:t>
      </w:r>
    </w:p>
    <w:p w14:paraId="0C0037FE" w14:textId="77777777" w:rsidR="004A1F89" w:rsidRDefault="004A1F89" w:rsidP="004A1F89"/>
    <w:p w14:paraId="7F70C27E" w14:textId="77777777" w:rsidR="004A1F89" w:rsidRDefault="004A1F89" w:rsidP="004A1F89">
      <w:r>
        <w:t>***SDQ Conduct***</w:t>
      </w:r>
    </w:p>
    <w:p w14:paraId="23E256F5" w14:textId="77777777" w:rsidR="004A1F89" w:rsidRDefault="004A1F89" w:rsidP="004A1F89"/>
    <w:p w14:paraId="3D2EC028" w14:textId="77777777" w:rsidR="004A1F89" w:rsidRDefault="004A1F89" w:rsidP="004A1F89">
      <w:r>
        <w:t xml:space="preserve">COMPUTE </w:t>
      </w:r>
      <w:proofErr w:type="spellStart"/>
      <w:r>
        <w:t>SDQ_Conduct</w:t>
      </w:r>
      <w:proofErr w:type="spellEnd"/>
      <w:r>
        <w:t>=SUM(SDQ_</w:t>
      </w:r>
      <w:proofErr w:type="gramStart"/>
      <w:r>
        <w:t>5,SDQ</w:t>
      </w:r>
      <w:proofErr w:type="gramEnd"/>
      <w:r>
        <w:t>_7R,SDQ_12,SDQ_18,SDQ_22).</w:t>
      </w:r>
    </w:p>
    <w:p w14:paraId="458E9F7D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Conduct</w:t>
      </w:r>
      <w:proofErr w:type="spellEnd"/>
      <w:r>
        <w:t xml:space="preserve"> '</w:t>
      </w:r>
      <w:proofErr w:type="spellStart"/>
      <w:r>
        <w:t>SDQ_Conduct</w:t>
      </w:r>
      <w:proofErr w:type="spellEnd"/>
      <w:r>
        <w:t>'.</w:t>
      </w:r>
    </w:p>
    <w:p w14:paraId="0B8959E7" w14:textId="77777777" w:rsidR="004A1F89" w:rsidRDefault="004A1F89" w:rsidP="004A1F89">
      <w:r>
        <w:t>EXECUTE.</w:t>
      </w:r>
    </w:p>
    <w:p w14:paraId="2F4A9E14" w14:textId="77777777" w:rsidR="004A1F89" w:rsidRDefault="004A1F89" w:rsidP="004A1F89"/>
    <w:p w14:paraId="5C9F30B8" w14:textId="77777777" w:rsidR="004A1F89" w:rsidRDefault="004A1F89" w:rsidP="004A1F89">
      <w:r>
        <w:t>***SDQ Emo***</w:t>
      </w:r>
    </w:p>
    <w:p w14:paraId="621CD94F" w14:textId="77777777" w:rsidR="004A1F89" w:rsidRDefault="004A1F89" w:rsidP="004A1F89"/>
    <w:p w14:paraId="07C99D12" w14:textId="77777777" w:rsidR="004A1F89" w:rsidRDefault="004A1F89" w:rsidP="004A1F89">
      <w:r>
        <w:t xml:space="preserve">COMPUTE </w:t>
      </w:r>
      <w:proofErr w:type="spellStart"/>
      <w:r>
        <w:t>SDQ_Emo</w:t>
      </w:r>
      <w:proofErr w:type="spellEnd"/>
      <w:r>
        <w:t>=SUM(SDQ_</w:t>
      </w:r>
      <w:proofErr w:type="gramStart"/>
      <w:r>
        <w:t>3,SDQ</w:t>
      </w:r>
      <w:proofErr w:type="gramEnd"/>
      <w:r>
        <w:t>_8,SDQ_13,SDQ_16,SDQ_24).</w:t>
      </w:r>
    </w:p>
    <w:p w14:paraId="5C9B6832" w14:textId="77777777" w:rsidR="004A1F89" w:rsidRDefault="004A1F89" w:rsidP="004A1F89">
      <w:r>
        <w:lastRenderedPageBreak/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Emo</w:t>
      </w:r>
      <w:proofErr w:type="spellEnd"/>
      <w:r>
        <w:t xml:space="preserve"> '</w:t>
      </w:r>
      <w:proofErr w:type="spellStart"/>
      <w:r>
        <w:t>SDQ_Emotional</w:t>
      </w:r>
      <w:proofErr w:type="spellEnd"/>
      <w:r>
        <w:t>'.</w:t>
      </w:r>
    </w:p>
    <w:p w14:paraId="50F929E5" w14:textId="77777777" w:rsidR="004A1F89" w:rsidRDefault="004A1F89" w:rsidP="004A1F89">
      <w:r>
        <w:t>EXECUTE.</w:t>
      </w:r>
    </w:p>
    <w:p w14:paraId="01C906F8" w14:textId="77777777" w:rsidR="004A1F89" w:rsidRDefault="004A1F89" w:rsidP="004A1F89"/>
    <w:p w14:paraId="181D043B" w14:textId="77777777" w:rsidR="004A1F89" w:rsidRDefault="004A1F89" w:rsidP="004A1F89">
      <w:r>
        <w:t>***SDQ Hyper***</w:t>
      </w:r>
    </w:p>
    <w:p w14:paraId="2C37FE64" w14:textId="77777777" w:rsidR="004A1F89" w:rsidRDefault="004A1F89" w:rsidP="004A1F89"/>
    <w:p w14:paraId="7B26FA39" w14:textId="77777777" w:rsidR="004A1F89" w:rsidRDefault="004A1F89" w:rsidP="004A1F89">
      <w:r>
        <w:t xml:space="preserve">COMPUTE </w:t>
      </w:r>
      <w:proofErr w:type="spellStart"/>
      <w:r>
        <w:t>SDQ_Hyper</w:t>
      </w:r>
      <w:proofErr w:type="spellEnd"/>
      <w:r>
        <w:t>=SUM(SDQ_</w:t>
      </w:r>
      <w:proofErr w:type="gramStart"/>
      <w:r>
        <w:t>2,SDQ</w:t>
      </w:r>
      <w:proofErr w:type="gramEnd"/>
      <w:r>
        <w:t>_10,SDQ_15,SDQ_21R,SDQ_25R).</w:t>
      </w:r>
    </w:p>
    <w:p w14:paraId="215A49E1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Hyper</w:t>
      </w:r>
      <w:proofErr w:type="spellEnd"/>
      <w:r>
        <w:t xml:space="preserve"> '</w:t>
      </w:r>
      <w:proofErr w:type="spellStart"/>
      <w:r>
        <w:t>SDQ_Hyperactivity</w:t>
      </w:r>
      <w:proofErr w:type="spellEnd"/>
      <w:r>
        <w:t>'.</w:t>
      </w:r>
    </w:p>
    <w:p w14:paraId="1FD1093E" w14:textId="77777777" w:rsidR="004A1F89" w:rsidRDefault="004A1F89" w:rsidP="004A1F89">
      <w:r>
        <w:t>EXECUTE.</w:t>
      </w:r>
    </w:p>
    <w:p w14:paraId="315C5475" w14:textId="77777777" w:rsidR="004A1F89" w:rsidRDefault="004A1F89" w:rsidP="004A1F89"/>
    <w:p w14:paraId="3E20EA8A" w14:textId="77777777" w:rsidR="004A1F89" w:rsidRDefault="004A1F89" w:rsidP="004A1F89">
      <w:r>
        <w:t>***SDQ Peer***</w:t>
      </w:r>
    </w:p>
    <w:p w14:paraId="0FD28867" w14:textId="77777777" w:rsidR="004A1F89" w:rsidRDefault="004A1F89" w:rsidP="004A1F89"/>
    <w:p w14:paraId="1AC789D9" w14:textId="77777777" w:rsidR="004A1F89" w:rsidRDefault="004A1F89" w:rsidP="004A1F89">
      <w:r>
        <w:t xml:space="preserve">COMPUTE </w:t>
      </w:r>
      <w:proofErr w:type="spellStart"/>
      <w:r>
        <w:t>SDQ_Peer</w:t>
      </w:r>
      <w:proofErr w:type="spellEnd"/>
      <w:r>
        <w:t>=SUM(SDQ_</w:t>
      </w:r>
      <w:proofErr w:type="gramStart"/>
      <w:r>
        <w:t>6,SDQ</w:t>
      </w:r>
      <w:proofErr w:type="gramEnd"/>
      <w:r>
        <w:t>_11R,SDQ_14R,SDQ_19,SDQ_23).</w:t>
      </w:r>
    </w:p>
    <w:p w14:paraId="740006AC" w14:textId="77777777" w:rsidR="004A1F89" w:rsidRDefault="004A1F89" w:rsidP="004A1F89">
      <w:r>
        <w:t xml:space="preserve">VARIABLE </w:t>
      </w:r>
      <w:proofErr w:type="gramStart"/>
      <w:r>
        <w:t>LABELS  SDQ</w:t>
      </w:r>
      <w:proofErr w:type="gramEnd"/>
      <w:r>
        <w:t>_PEER 'SDQ_PEER'.</w:t>
      </w:r>
    </w:p>
    <w:p w14:paraId="400CE135" w14:textId="77777777" w:rsidR="004A1F89" w:rsidRDefault="004A1F89" w:rsidP="004A1F89">
      <w:r>
        <w:t>EXECUTE.</w:t>
      </w:r>
    </w:p>
    <w:p w14:paraId="4928774F" w14:textId="77777777" w:rsidR="004A1F89" w:rsidRDefault="004A1F89" w:rsidP="004A1F89"/>
    <w:p w14:paraId="3075EF5C" w14:textId="77777777" w:rsidR="004A1F89" w:rsidRDefault="004A1F89" w:rsidP="004A1F89">
      <w:r>
        <w:t>***SDQ Externalizing***</w:t>
      </w:r>
    </w:p>
    <w:p w14:paraId="376C7836" w14:textId="77777777" w:rsidR="004A1F89" w:rsidRDefault="004A1F89" w:rsidP="004A1F89"/>
    <w:p w14:paraId="574C76A6" w14:textId="77777777" w:rsidR="004A1F89" w:rsidRDefault="004A1F89" w:rsidP="004A1F89">
      <w:r>
        <w:t xml:space="preserve">COMPUTE </w:t>
      </w:r>
      <w:proofErr w:type="spellStart"/>
      <w:r>
        <w:t>SDQ_External</w:t>
      </w:r>
      <w:proofErr w:type="spellEnd"/>
      <w:r>
        <w:t>=SUM(</w:t>
      </w:r>
      <w:proofErr w:type="spellStart"/>
      <w:r>
        <w:t>SDQ_</w:t>
      </w:r>
      <w:proofErr w:type="gramStart"/>
      <w:r>
        <w:t>Conduct,SDQ</w:t>
      </w:r>
      <w:proofErr w:type="gramEnd"/>
      <w:r>
        <w:t>_Hyper</w:t>
      </w:r>
      <w:proofErr w:type="spellEnd"/>
      <w:r>
        <w:t>).</w:t>
      </w:r>
    </w:p>
    <w:p w14:paraId="2B709FA3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External</w:t>
      </w:r>
      <w:proofErr w:type="spellEnd"/>
      <w:r>
        <w:t xml:space="preserve"> '</w:t>
      </w:r>
      <w:proofErr w:type="spellStart"/>
      <w:r>
        <w:t>SDQ_Externalizing</w:t>
      </w:r>
      <w:proofErr w:type="spellEnd"/>
      <w:r>
        <w:t>'.</w:t>
      </w:r>
    </w:p>
    <w:p w14:paraId="1AA9082F" w14:textId="77777777" w:rsidR="004A1F89" w:rsidRDefault="004A1F89" w:rsidP="004A1F89">
      <w:r>
        <w:t>EXECUTE.</w:t>
      </w:r>
    </w:p>
    <w:p w14:paraId="61ABAFFD" w14:textId="77777777" w:rsidR="004A1F89" w:rsidRDefault="004A1F89" w:rsidP="004A1F89"/>
    <w:p w14:paraId="128B709A" w14:textId="77777777" w:rsidR="004A1F89" w:rsidRDefault="004A1F89" w:rsidP="004A1F89">
      <w:r>
        <w:t>***SDQ Internalizing***</w:t>
      </w:r>
    </w:p>
    <w:p w14:paraId="0A6B88CF" w14:textId="77777777" w:rsidR="004A1F89" w:rsidRDefault="004A1F89" w:rsidP="004A1F89"/>
    <w:p w14:paraId="5A6C1DE7" w14:textId="77777777" w:rsidR="004A1F89" w:rsidRDefault="004A1F89" w:rsidP="004A1F89">
      <w:r>
        <w:t xml:space="preserve">COMPUTE </w:t>
      </w:r>
      <w:proofErr w:type="spellStart"/>
      <w:r>
        <w:t>SDQ_Internal</w:t>
      </w:r>
      <w:proofErr w:type="spellEnd"/>
      <w:r>
        <w:t>=SUM(</w:t>
      </w:r>
      <w:proofErr w:type="spellStart"/>
      <w:r>
        <w:t>SDQ_</w:t>
      </w:r>
      <w:proofErr w:type="gramStart"/>
      <w:r>
        <w:t>Emo,SDQ</w:t>
      </w:r>
      <w:proofErr w:type="gramEnd"/>
      <w:r>
        <w:t>_Peer</w:t>
      </w:r>
      <w:proofErr w:type="spellEnd"/>
      <w:r>
        <w:t>).</w:t>
      </w:r>
    </w:p>
    <w:p w14:paraId="00C4034F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Internal</w:t>
      </w:r>
      <w:proofErr w:type="spellEnd"/>
      <w:r>
        <w:t xml:space="preserve"> '</w:t>
      </w:r>
      <w:proofErr w:type="spellStart"/>
      <w:r>
        <w:t>SDQ_Internalizing</w:t>
      </w:r>
      <w:proofErr w:type="spellEnd"/>
      <w:r>
        <w:t>'.</w:t>
      </w:r>
    </w:p>
    <w:p w14:paraId="7ABF9FC0" w14:textId="77777777" w:rsidR="004A1F89" w:rsidRDefault="004A1F89" w:rsidP="004A1F89">
      <w:r>
        <w:t>EXECUTE.</w:t>
      </w:r>
    </w:p>
    <w:p w14:paraId="24606F7B" w14:textId="77777777" w:rsidR="004A1F89" w:rsidRDefault="004A1F89" w:rsidP="004A1F89"/>
    <w:p w14:paraId="22A181E6" w14:textId="77777777" w:rsidR="004A1F89" w:rsidRDefault="004A1F89" w:rsidP="004A1F89">
      <w:r>
        <w:t xml:space="preserve">RECODE </w:t>
      </w:r>
      <w:proofErr w:type="spellStart"/>
      <w:r>
        <w:t>SDQ_Hyper</w:t>
      </w:r>
      <w:proofErr w:type="spellEnd"/>
      <w:r>
        <w:t xml:space="preserve"> (Lowest thru 6=1) (7 thru Highest=2) INTO </w:t>
      </w:r>
      <w:proofErr w:type="spellStart"/>
      <w:r>
        <w:t>SDQ_Hyper_CAT</w:t>
      </w:r>
      <w:proofErr w:type="spellEnd"/>
      <w:r>
        <w:t>.</w:t>
      </w:r>
    </w:p>
    <w:p w14:paraId="29012195" w14:textId="77777777" w:rsidR="004A1F89" w:rsidRDefault="004A1F89" w:rsidP="004A1F89">
      <w:r>
        <w:t>EXECUTE.</w:t>
      </w:r>
    </w:p>
    <w:p w14:paraId="2B72207B" w14:textId="77777777" w:rsidR="004A1F89" w:rsidRDefault="004A1F89" w:rsidP="004A1F89"/>
    <w:p w14:paraId="5454CFDF" w14:textId="77777777" w:rsidR="004A1F89" w:rsidRDefault="004A1F89" w:rsidP="004A1F89">
      <w:r>
        <w:lastRenderedPageBreak/>
        <w:t>*********************************************SCI-af.CA*********************************************</w:t>
      </w:r>
    </w:p>
    <w:p w14:paraId="54B778E6" w14:textId="77777777" w:rsidR="004A1F89" w:rsidRDefault="004A1F89" w:rsidP="004A1F89"/>
    <w:p w14:paraId="1DA5F60F" w14:textId="77777777" w:rsidR="004A1F89" w:rsidRDefault="004A1F89" w:rsidP="004A1F89">
      <w:r>
        <w:t xml:space="preserve">****REVERSE ITEM (ONLY </w:t>
      </w:r>
      <w:proofErr w:type="gramStart"/>
      <w:r>
        <w:t>QUALTRICS)*</w:t>
      </w:r>
      <w:proofErr w:type="gramEnd"/>
      <w:r>
        <w:t>***</w:t>
      </w:r>
    </w:p>
    <w:p w14:paraId="02DD6383" w14:textId="77777777" w:rsidR="004A1F89" w:rsidRDefault="004A1F89" w:rsidP="004A1F89"/>
    <w:p w14:paraId="023F45B3" w14:textId="77777777" w:rsidR="004A1F89" w:rsidRDefault="004A1F89" w:rsidP="004A1F89">
      <w:r>
        <w:t>RECODE sci_af_ca_25 (0=4) (1=3) (2=2) (3=1) (4=0) INTO sci_af_ca_25</w:t>
      </w:r>
      <w:proofErr w:type="gramStart"/>
      <w:r>
        <w:t>R .</w:t>
      </w:r>
      <w:proofErr w:type="gramEnd"/>
    </w:p>
    <w:p w14:paraId="5061A4D8" w14:textId="77777777" w:rsidR="004A1F89" w:rsidRDefault="004A1F89" w:rsidP="004A1F89">
      <w:r>
        <w:t>EXECUTE.</w:t>
      </w:r>
    </w:p>
    <w:p w14:paraId="4CFDC183" w14:textId="77777777" w:rsidR="004A1F89" w:rsidRDefault="004A1F89" w:rsidP="004A1F89"/>
    <w:p w14:paraId="3DF5A8FD" w14:textId="77777777" w:rsidR="004A1F89" w:rsidRDefault="004A1F89" w:rsidP="004A1F89">
      <w:r>
        <w:t>**QUALTRICS**</w:t>
      </w:r>
    </w:p>
    <w:p w14:paraId="1460C90E" w14:textId="77777777" w:rsidR="004A1F89" w:rsidRDefault="004A1F89" w:rsidP="004A1F89"/>
    <w:p w14:paraId="600DDB13" w14:textId="77777777" w:rsidR="004A1F89" w:rsidRDefault="004A1F89" w:rsidP="004A1F89">
      <w:r>
        <w:t>COMPUTE SCI.CA_SUM=</w:t>
      </w:r>
      <w:proofErr w:type="gramStart"/>
      <w:r>
        <w:t>SUM(</w:t>
      </w:r>
      <w:proofErr w:type="gramEnd"/>
      <w:r>
        <w:t>sci_af_ca_1,sci_af_ca_2,sci_af_ca_3,sci_af_ca_4,sci_af_ca_5,sci_af_ca_6,sci_af_ca_7,sci_af_ca_8,sci_af_ca_9,sci_af_ca_10,</w:t>
      </w:r>
    </w:p>
    <w:p w14:paraId="0E9A6290" w14:textId="77777777" w:rsidR="004A1F89" w:rsidRDefault="004A1F89" w:rsidP="004A1F89">
      <w:r>
        <w:t xml:space="preserve">    sci_af_ca_</w:t>
      </w:r>
      <w:proofErr w:type="gramStart"/>
      <w:r>
        <w:t>11,sci</w:t>
      </w:r>
      <w:proofErr w:type="gramEnd"/>
      <w:r>
        <w:t>_af_ca_12,sci_af_ca_13,sci_af_ca_14,sci_af_ca_15,sci_af_ca_16,sci_af_ca_17,sci_af_ca_18,sci_af_ca_19,sci_af_ca_20,sci_af_ca_21,sci_af_ca_22,</w:t>
      </w:r>
    </w:p>
    <w:p w14:paraId="53C3EF0D" w14:textId="77777777" w:rsidR="004A1F89" w:rsidRDefault="004A1F89" w:rsidP="004A1F89">
      <w:r>
        <w:t xml:space="preserve">    sci_af_ca_</w:t>
      </w:r>
      <w:proofErr w:type="gramStart"/>
      <w:r>
        <w:t>23,sci</w:t>
      </w:r>
      <w:proofErr w:type="gramEnd"/>
      <w:r>
        <w:t>_af_ca_24,sci_af_ca_25R).</w:t>
      </w:r>
    </w:p>
    <w:p w14:paraId="1EB69D2B" w14:textId="77777777" w:rsidR="004A1F89" w:rsidRDefault="004A1F89" w:rsidP="004A1F89">
      <w:r>
        <w:t>EXECUTE.</w:t>
      </w:r>
    </w:p>
    <w:p w14:paraId="5EB82D1F" w14:textId="77777777" w:rsidR="004A1F89" w:rsidRDefault="004A1F89" w:rsidP="004A1F89"/>
    <w:p w14:paraId="5AA7E86F" w14:textId="77777777" w:rsidR="004A1F89" w:rsidRDefault="004A1F89" w:rsidP="004A1F89">
      <w:r>
        <w:t>**REDCAP**</w:t>
      </w:r>
    </w:p>
    <w:p w14:paraId="768CD2EC" w14:textId="77777777" w:rsidR="004A1F89" w:rsidRDefault="004A1F89" w:rsidP="004A1F89"/>
    <w:p w14:paraId="13849775" w14:textId="77777777" w:rsidR="004A1F89" w:rsidRDefault="004A1F89" w:rsidP="004A1F89">
      <w:r>
        <w:t>COMPUTE SCI.CA_SUM=</w:t>
      </w:r>
      <w:proofErr w:type="gramStart"/>
      <w:r>
        <w:t>SUM(</w:t>
      </w:r>
      <w:proofErr w:type="gramEnd"/>
      <w:r>
        <w:t>sci_af_ca_1,sci_af_ca_2,sci_af_ca_3,sci_af_ca_4,sci_af_ca_5,sci_af_ca_6,sci_af_ca_7,sci_af_ca_8,sci_af_ca_9,sci_af_ca_10,</w:t>
      </w:r>
    </w:p>
    <w:p w14:paraId="60B31062" w14:textId="77777777" w:rsidR="004A1F89" w:rsidRDefault="004A1F89" w:rsidP="004A1F89">
      <w:r>
        <w:t xml:space="preserve">    sci_af_ca_</w:t>
      </w:r>
      <w:proofErr w:type="gramStart"/>
      <w:r>
        <w:t>11,sci</w:t>
      </w:r>
      <w:proofErr w:type="gramEnd"/>
      <w:r>
        <w:t>_af_ca_12,sci_af_ca_13,sci_af_ca_14,sci_af_ca_15,sci_af_ca_16,sci_af_ca_17,sci_af_ca_18,sci_af_ca_19,sci_af_ca_20,sci_af_ca_21,sci_af_ca_22,</w:t>
      </w:r>
    </w:p>
    <w:p w14:paraId="5088783C" w14:textId="77777777" w:rsidR="004A1F89" w:rsidRDefault="004A1F89" w:rsidP="004A1F89">
      <w:r>
        <w:t xml:space="preserve">    sci_af_ca_</w:t>
      </w:r>
      <w:proofErr w:type="gramStart"/>
      <w:r>
        <w:t>23,sci</w:t>
      </w:r>
      <w:proofErr w:type="gramEnd"/>
      <w:r>
        <w:t>_af_ca_24,sci_af_ca_25,sci_af_ca_26,sci_af_ca_27,sci_af_ca_28,sci_af_ca_29,sci_af_ca_30,sci_af_ca_31,sci_af_ca_32,sci_af_ca_33,sci_af_ca_34,</w:t>
      </w:r>
    </w:p>
    <w:p w14:paraId="1E798092" w14:textId="77777777" w:rsidR="004A1F89" w:rsidRDefault="004A1F89" w:rsidP="004A1F89">
      <w:r>
        <w:t xml:space="preserve">    sci_af_ca_</w:t>
      </w:r>
      <w:proofErr w:type="gramStart"/>
      <w:r>
        <w:t>35,sci</w:t>
      </w:r>
      <w:proofErr w:type="gramEnd"/>
      <w:r>
        <w:t>_af_ca_36,sci_af_ca_37,sci_af_ca_38,sci_af_ca_39,sci_af_ca_40).</w:t>
      </w:r>
    </w:p>
    <w:p w14:paraId="364634A9" w14:textId="77777777" w:rsidR="004A1F89" w:rsidRDefault="004A1F89" w:rsidP="004A1F89">
      <w:r>
        <w:t>EXECUTE.</w:t>
      </w:r>
    </w:p>
    <w:p w14:paraId="3E5F0625" w14:textId="77777777" w:rsidR="004A1F89" w:rsidRDefault="004A1F89" w:rsidP="004A1F89"/>
    <w:p w14:paraId="5E7B8F9B" w14:textId="77777777" w:rsidR="004A1F89" w:rsidRDefault="004A1F89" w:rsidP="004A1F89">
      <w:r>
        <w:t>*********************************************SCARED*********************************************</w:t>
      </w:r>
    </w:p>
    <w:p w14:paraId="4541292A" w14:textId="77777777" w:rsidR="004A1F89" w:rsidRDefault="004A1F89" w:rsidP="004A1F89"/>
    <w:p w14:paraId="6FD513C3" w14:textId="77777777" w:rsidR="004A1F89" w:rsidRDefault="004A1F89" w:rsidP="004A1F89">
      <w:r>
        <w:t>COMPUTE SCARED_SUM=</w:t>
      </w:r>
      <w:proofErr w:type="gramStart"/>
      <w:r>
        <w:t>SUM(</w:t>
      </w:r>
      <w:proofErr w:type="gramEnd"/>
      <w:r>
        <w:t>SCARED_1,SCARED_2,SCARED_3,SCARED_4,SCARED_5,SCARED_6,SCARED_7,SCARED_8,SCARED_9,SCARED_10,</w:t>
      </w:r>
    </w:p>
    <w:p w14:paraId="5C640212" w14:textId="77777777" w:rsidR="004A1F89" w:rsidRDefault="004A1F89" w:rsidP="004A1F89">
      <w:r>
        <w:t xml:space="preserve">    SCARED_</w:t>
      </w:r>
      <w:proofErr w:type="gramStart"/>
      <w:r>
        <w:t>11,SCARED</w:t>
      </w:r>
      <w:proofErr w:type="gramEnd"/>
      <w:r>
        <w:t>_12,SCARED_13,SCARED_14,SCARED_15,SCARED_16,SCARED_17,SCARED_18,SCARED_19,SCARED_20,SCARED_21,SCARED_22,</w:t>
      </w:r>
    </w:p>
    <w:p w14:paraId="03B04B7A" w14:textId="77777777" w:rsidR="004A1F89" w:rsidRDefault="004A1F89" w:rsidP="004A1F89">
      <w:r>
        <w:t xml:space="preserve">    SCARED_</w:t>
      </w:r>
      <w:proofErr w:type="gramStart"/>
      <w:r>
        <w:t>23,SCARED</w:t>
      </w:r>
      <w:proofErr w:type="gramEnd"/>
      <w:r>
        <w:t>_24,SCARED_25,SCARED_26,SCARED_27,SCARED_28,SCARED_29,SCARED_30,SCARED_31,SCARED_32,SCARED_33,SCARED_34,</w:t>
      </w:r>
    </w:p>
    <w:p w14:paraId="1D4C401E" w14:textId="77777777" w:rsidR="004A1F89" w:rsidRDefault="004A1F89" w:rsidP="004A1F89">
      <w:r>
        <w:t xml:space="preserve">    SCARED_</w:t>
      </w:r>
      <w:proofErr w:type="gramStart"/>
      <w:r>
        <w:t>35,SCARED</w:t>
      </w:r>
      <w:proofErr w:type="gramEnd"/>
      <w:r>
        <w:t>_36,SCARED_37,SCARED_38,SCARED_39,SCARED_40,SCARED_41).</w:t>
      </w:r>
    </w:p>
    <w:p w14:paraId="11448C9A" w14:textId="77777777" w:rsidR="004A1F89" w:rsidRDefault="004A1F89" w:rsidP="004A1F89">
      <w:r>
        <w:t>EXECUTE.</w:t>
      </w:r>
    </w:p>
    <w:p w14:paraId="0DD2B149" w14:textId="77777777" w:rsidR="004A1F89" w:rsidRDefault="004A1F89" w:rsidP="004A1F89"/>
    <w:p w14:paraId="66E7FFFB" w14:textId="77777777" w:rsidR="004A1F89" w:rsidRDefault="004A1F89" w:rsidP="004A1F89">
      <w:r>
        <w:t>*********************************************SAS*********************************************</w:t>
      </w:r>
    </w:p>
    <w:p w14:paraId="6D541E71" w14:textId="77777777" w:rsidR="004A1F89" w:rsidRDefault="004A1F89" w:rsidP="004A1F89"/>
    <w:p w14:paraId="4F20C239" w14:textId="77777777" w:rsidR="004A1F89" w:rsidRDefault="004A1F89" w:rsidP="004A1F89">
      <w:r>
        <w:t>RECODE SAS_</w:t>
      </w:r>
      <w:proofErr w:type="gramStart"/>
      <w:r>
        <w:t>1,SAS</w:t>
      </w:r>
      <w:proofErr w:type="gramEnd"/>
      <w:r>
        <w:t>_2,SAS_3,SAS_4,SAS_5,SAS_6,SAS_7,SAS_8,SAS_9,SAS_10,SAS_11,SAS_12,SAS_13,SAS_14,SAS_15,SAS_16,SAS_17,</w:t>
      </w:r>
    </w:p>
    <w:p w14:paraId="36C7D136" w14:textId="77777777" w:rsidR="004A1F89" w:rsidRDefault="004A1F89" w:rsidP="004A1F89">
      <w:r>
        <w:t xml:space="preserve">    SAS_</w:t>
      </w:r>
      <w:proofErr w:type="gramStart"/>
      <w:r>
        <w:t>18,SAS</w:t>
      </w:r>
      <w:proofErr w:type="gramEnd"/>
      <w:r>
        <w:t>_19,SAS_20,SAS_21,SAS_22,SAS_23 (1=1) (2=2) (3=3) (4=4) (5=5) (6=6).</w:t>
      </w:r>
    </w:p>
    <w:p w14:paraId="2AB1C98E" w14:textId="77777777" w:rsidR="004A1F89" w:rsidRDefault="004A1F89" w:rsidP="004A1F89">
      <w:r>
        <w:t>EXECUTE.</w:t>
      </w:r>
    </w:p>
    <w:p w14:paraId="018E0443" w14:textId="77777777" w:rsidR="004A1F89" w:rsidRDefault="004A1F89" w:rsidP="004A1F89"/>
    <w:p w14:paraId="4046303E" w14:textId="77777777" w:rsidR="004A1F89" w:rsidRDefault="004A1F89" w:rsidP="004A1F89">
      <w:r>
        <w:t>COMPUTE SAS_MEAN=</w:t>
      </w:r>
      <w:proofErr w:type="gramStart"/>
      <w:r>
        <w:t>MEAN(</w:t>
      </w:r>
      <w:proofErr w:type="gramEnd"/>
      <w:r>
        <w:t>SAS_1,SAS_2,SAS_3,SAS_4,SAS_5,SAS_6,SAS_7,SAS_8,SAS_9,SAS_10,</w:t>
      </w:r>
    </w:p>
    <w:p w14:paraId="5FB59350" w14:textId="77777777" w:rsidR="004A1F89" w:rsidRDefault="004A1F89" w:rsidP="004A1F89">
      <w:r>
        <w:t xml:space="preserve">    SAS_</w:t>
      </w:r>
      <w:proofErr w:type="gramStart"/>
      <w:r>
        <w:t>11,SAS</w:t>
      </w:r>
      <w:proofErr w:type="gramEnd"/>
      <w:r>
        <w:t>_12,SAS_13,SAS_14,SAS_15,SAS_16,SAS_17,SAS_18,SAS_19,SAS_20,SAS_21,SAS_22,</w:t>
      </w:r>
    </w:p>
    <w:p w14:paraId="53E152BB" w14:textId="77777777" w:rsidR="004A1F89" w:rsidRDefault="004A1F89" w:rsidP="004A1F89">
      <w:r>
        <w:t xml:space="preserve">    SAS_23).</w:t>
      </w:r>
    </w:p>
    <w:p w14:paraId="062FB4A4" w14:textId="77777777" w:rsidR="004A1F89" w:rsidRDefault="004A1F89" w:rsidP="004A1F89">
      <w:r>
        <w:t>EXECUTE.</w:t>
      </w:r>
    </w:p>
    <w:p w14:paraId="6F31AFD9" w14:textId="77777777" w:rsidR="004A1F89" w:rsidRDefault="004A1F89" w:rsidP="004A1F89"/>
    <w:p w14:paraId="6034017B" w14:textId="77777777" w:rsidR="004A1F89" w:rsidRDefault="004A1F89" w:rsidP="004A1F89">
      <w:r>
        <w:t>*********************************************ECR-RC*********************************************</w:t>
      </w:r>
    </w:p>
    <w:p w14:paraId="4629AA05" w14:textId="77777777" w:rsidR="004A1F89" w:rsidRDefault="004A1F89" w:rsidP="004A1F89"/>
    <w:p w14:paraId="476C4F98" w14:textId="77777777" w:rsidR="004A1F89" w:rsidRDefault="004A1F89" w:rsidP="004A1F89">
      <w:r>
        <w:t>***ECR_RC_REVERSED***</w:t>
      </w:r>
    </w:p>
    <w:p w14:paraId="21364287" w14:textId="77777777" w:rsidR="004A1F89" w:rsidRDefault="004A1F89" w:rsidP="004A1F89"/>
    <w:p w14:paraId="39A2F362" w14:textId="77777777" w:rsidR="004A1F89" w:rsidRDefault="004A1F89" w:rsidP="004A1F89">
      <w:r>
        <w:t>RECODE erc_rc_10 erc_rc_11 erc_rc_12 (1=7) (2=6) (3=5) (4=4) (5=3) (6=2) (7=1) INTO erc_rc_10R erc_rc_11R erc_rc_12R.</w:t>
      </w:r>
    </w:p>
    <w:p w14:paraId="3B5FD53D" w14:textId="77777777" w:rsidR="004A1F89" w:rsidRDefault="004A1F89" w:rsidP="004A1F89">
      <w:r>
        <w:t>EXECUTE.</w:t>
      </w:r>
    </w:p>
    <w:p w14:paraId="66844872" w14:textId="77777777" w:rsidR="004A1F89" w:rsidRDefault="004A1F89" w:rsidP="004A1F89"/>
    <w:p w14:paraId="7BDC1B98" w14:textId="77777777" w:rsidR="004A1F89" w:rsidRDefault="004A1F89" w:rsidP="004A1F89">
      <w:r>
        <w:t>***ECR_RC_ANXIETY***</w:t>
      </w:r>
    </w:p>
    <w:p w14:paraId="461BA2C9" w14:textId="77777777" w:rsidR="004A1F89" w:rsidRDefault="004A1F89" w:rsidP="004A1F89"/>
    <w:p w14:paraId="2D40C992" w14:textId="77777777" w:rsidR="004A1F89" w:rsidRDefault="004A1F89" w:rsidP="004A1F89">
      <w:r>
        <w:t>COMPUTE ECR_RC_ANXIETY=</w:t>
      </w:r>
      <w:proofErr w:type="gramStart"/>
      <w:r>
        <w:t>SUM(</w:t>
      </w:r>
      <w:proofErr w:type="gramEnd"/>
      <w:r>
        <w:t>erc_rc_1,erc_rc_2,erc_rc_3,erc_rc_4,erc_rc_5,erc_rc_6).</w:t>
      </w:r>
    </w:p>
    <w:p w14:paraId="2981A3A2" w14:textId="77777777" w:rsidR="004A1F89" w:rsidRDefault="004A1F89" w:rsidP="004A1F89">
      <w:r>
        <w:t>VARIABLE LABELS ECR_RC_ANXIETY 'ECR_RC_ANXIETY'.</w:t>
      </w:r>
    </w:p>
    <w:p w14:paraId="6D6F3D2A" w14:textId="77777777" w:rsidR="004A1F89" w:rsidRDefault="004A1F89" w:rsidP="004A1F89">
      <w:r>
        <w:t>EXECUTE.</w:t>
      </w:r>
    </w:p>
    <w:p w14:paraId="5F8A60C1" w14:textId="77777777" w:rsidR="004A1F89" w:rsidRDefault="004A1F89" w:rsidP="004A1F89"/>
    <w:p w14:paraId="5AAEA68D" w14:textId="77777777" w:rsidR="004A1F89" w:rsidRDefault="004A1F89" w:rsidP="004A1F89">
      <w:r>
        <w:t>***ECR_RC_AVOIDANCE***</w:t>
      </w:r>
    </w:p>
    <w:p w14:paraId="79385246" w14:textId="77777777" w:rsidR="004A1F89" w:rsidRDefault="004A1F89" w:rsidP="004A1F89"/>
    <w:p w14:paraId="00B94C95" w14:textId="77777777" w:rsidR="004A1F89" w:rsidRDefault="004A1F89" w:rsidP="004A1F89">
      <w:r>
        <w:t>COMPUTE ECR_RC_AVOID=SUM(Qerc_rc_</w:t>
      </w:r>
      <w:proofErr w:type="gramStart"/>
      <w:r>
        <w:t>7,erc</w:t>
      </w:r>
      <w:proofErr w:type="gramEnd"/>
      <w:r>
        <w:t>_rc_8,erc_rc_9,erc_rc_10R,erc_rc_11R,erc_rc_12R).</w:t>
      </w:r>
    </w:p>
    <w:p w14:paraId="5FBB9B10" w14:textId="77777777" w:rsidR="004A1F89" w:rsidRDefault="004A1F89" w:rsidP="004A1F89">
      <w:r>
        <w:t xml:space="preserve">VARIABLE </w:t>
      </w:r>
      <w:proofErr w:type="gramStart"/>
      <w:r>
        <w:t>LABELS  ECR</w:t>
      </w:r>
      <w:proofErr w:type="gramEnd"/>
      <w:r>
        <w:t>_RC_AVOID 'ECR_RC_AVOIDANCE'.</w:t>
      </w:r>
    </w:p>
    <w:p w14:paraId="3B3891BA" w14:textId="77777777" w:rsidR="004A1F89" w:rsidRDefault="004A1F89" w:rsidP="004A1F89">
      <w:r>
        <w:t>EXECUTE.</w:t>
      </w:r>
    </w:p>
    <w:p w14:paraId="043B5481" w14:textId="77777777" w:rsidR="004A1F89" w:rsidRDefault="004A1F89" w:rsidP="004A1F89"/>
    <w:p w14:paraId="73259AB9" w14:textId="77777777" w:rsidR="004A1F89" w:rsidRDefault="004A1F89" w:rsidP="004A1F89">
      <w:r>
        <w:t>*********************************************ARI-S*********************************************</w:t>
      </w:r>
    </w:p>
    <w:p w14:paraId="04AD9E73" w14:textId="77777777" w:rsidR="004A1F89" w:rsidRDefault="004A1F89" w:rsidP="004A1F89"/>
    <w:p w14:paraId="13A46358" w14:textId="77777777" w:rsidR="004A1F89" w:rsidRDefault="004A1F89" w:rsidP="004A1F89">
      <w:r>
        <w:t>COMPUTE ARI_S_SUM=</w:t>
      </w:r>
      <w:proofErr w:type="gramStart"/>
      <w:r>
        <w:t>SUM(</w:t>
      </w:r>
      <w:proofErr w:type="gramEnd"/>
      <w:r>
        <w:t>ari_s_1,ari_s_2,ari_s_3,ari_s_4,ari_s_5,ari_s_6).</w:t>
      </w:r>
    </w:p>
    <w:p w14:paraId="2483D7F9" w14:textId="77777777" w:rsidR="004A1F89" w:rsidRDefault="004A1F89" w:rsidP="004A1F89">
      <w:r>
        <w:t>EXECUTE.</w:t>
      </w:r>
    </w:p>
    <w:p w14:paraId="71013D5A" w14:textId="77777777" w:rsidR="004A1F89" w:rsidRDefault="004A1F89" w:rsidP="004A1F89"/>
    <w:p w14:paraId="579B93FD" w14:textId="77777777" w:rsidR="004A1F89" w:rsidRDefault="004A1F89" w:rsidP="004A1F89">
      <w:r>
        <w:t>*********************************************MAST*********************************************</w:t>
      </w:r>
    </w:p>
    <w:p w14:paraId="06893924" w14:textId="77777777" w:rsidR="004A1F89" w:rsidRDefault="004A1F89" w:rsidP="004A1F89"/>
    <w:p w14:paraId="5961C097" w14:textId="77777777" w:rsidR="004A1F89" w:rsidRDefault="004A1F89" w:rsidP="004A1F89">
      <w:r>
        <w:t>COMPUTE MAST_AL=MEAN(MAST_</w:t>
      </w:r>
      <w:proofErr w:type="gramStart"/>
      <w:r>
        <w:t>1,MAST</w:t>
      </w:r>
      <w:proofErr w:type="gramEnd"/>
      <w:r>
        <w:t>_5,MAST_6,MAST_13,MAST_18,MAST_19,MAST_25,MAST_28).</w:t>
      </w:r>
    </w:p>
    <w:p w14:paraId="162648A2" w14:textId="77777777" w:rsidR="004A1F89" w:rsidRDefault="004A1F89" w:rsidP="004A1F89">
      <w:r>
        <w:t xml:space="preserve">VARIABLE </w:t>
      </w:r>
      <w:proofErr w:type="gramStart"/>
      <w:r>
        <w:t>LABELS  MAST</w:t>
      </w:r>
      <w:proofErr w:type="gramEnd"/>
      <w:r>
        <w:t>_AL 'MAST_AL'.</w:t>
      </w:r>
    </w:p>
    <w:p w14:paraId="55BD3848" w14:textId="77777777" w:rsidR="004A1F89" w:rsidRDefault="004A1F89" w:rsidP="004A1F89">
      <w:r>
        <w:t>EXECUTE.</w:t>
      </w:r>
    </w:p>
    <w:p w14:paraId="5724FC4B" w14:textId="77777777" w:rsidR="004A1F89" w:rsidRDefault="004A1F89" w:rsidP="004A1F89"/>
    <w:p w14:paraId="40EFB6CB" w14:textId="77777777" w:rsidR="004A1F89" w:rsidRDefault="004A1F89" w:rsidP="004A1F89">
      <w:r>
        <w:t>COMPUTE MAST_RL=MEAN(MAST_</w:t>
      </w:r>
      <w:proofErr w:type="gramStart"/>
      <w:r>
        <w:t>2,MAST</w:t>
      </w:r>
      <w:proofErr w:type="gramEnd"/>
      <w:r>
        <w:t>_9,MAST_14,MAST_15,MAST_16,MAST_21,MAST_30).</w:t>
      </w:r>
    </w:p>
    <w:p w14:paraId="474452A7" w14:textId="77777777" w:rsidR="004A1F89" w:rsidRDefault="004A1F89" w:rsidP="004A1F89">
      <w:r>
        <w:t xml:space="preserve">VARIABLE </w:t>
      </w:r>
      <w:proofErr w:type="gramStart"/>
      <w:r>
        <w:t>LABELS  MAST</w:t>
      </w:r>
      <w:proofErr w:type="gramEnd"/>
      <w:r>
        <w:t>_RL 'MAST_RL'.</w:t>
      </w:r>
    </w:p>
    <w:p w14:paraId="2323A065" w14:textId="77777777" w:rsidR="004A1F89" w:rsidRDefault="004A1F89" w:rsidP="004A1F89">
      <w:r>
        <w:t>EXECUTE.</w:t>
      </w:r>
    </w:p>
    <w:p w14:paraId="28CD005C" w14:textId="77777777" w:rsidR="004A1F89" w:rsidRDefault="004A1F89" w:rsidP="004A1F89"/>
    <w:p w14:paraId="5B938FB4" w14:textId="77777777" w:rsidR="004A1F89" w:rsidRDefault="004A1F89" w:rsidP="004A1F89">
      <w:r>
        <w:t>COMPUTE MAST_AD=MEAN(MAST_</w:t>
      </w:r>
      <w:proofErr w:type="gramStart"/>
      <w:r>
        <w:t>8,MAST</w:t>
      </w:r>
      <w:proofErr w:type="gramEnd"/>
      <w:r>
        <w:t>_17,MAST_22,MAST_23,MAST_26,MAST_27,MAST_29).</w:t>
      </w:r>
    </w:p>
    <w:p w14:paraId="46FCD4C4" w14:textId="77777777" w:rsidR="004A1F89" w:rsidRDefault="004A1F89" w:rsidP="004A1F89">
      <w:r>
        <w:lastRenderedPageBreak/>
        <w:t xml:space="preserve">VARIABLE </w:t>
      </w:r>
      <w:proofErr w:type="gramStart"/>
      <w:r>
        <w:t>LABELS  MAST</w:t>
      </w:r>
      <w:proofErr w:type="gramEnd"/>
      <w:r>
        <w:t>_AD 'MAST_AD'.</w:t>
      </w:r>
    </w:p>
    <w:p w14:paraId="6C7B3E04" w14:textId="77777777" w:rsidR="004A1F89" w:rsidRDefault="004A1F89" w:rsidP="004A1F89">
      <w:r>
        <w:t>EXECUTE.</w:t>
      </w:r>
    </w:p>
    <w:p w14:paraId="4F06FEFC" w14:textId="77777777" w:rsidR="004A1F89" w:rsidRDefault="004A1F89" w:rsidP="004A1F89"/>
    <w:p w14:paraId="5A70FA2A" w14:textId="77777777" w:rsidR="004A1F89" w:rsidRDefault="004A1F89" w:rsidP="004A1F89">
      <w:r>
        <w:t>COMPUTE MAST_RD=MEAN(MAST_</w:t>
      </w:r>
      <w:proofErr w:type="gramStart"/>
      <w:r>
        <w:t>3,MAST</w:t>
      </w:r>
      <w:proofErr w:type="gramEnd"/>
      <w:r>
        <w:t>_4,MAST_7,MAST_10,MAST_11,MAST_12,MAST_20,MAST_24).</w:t>
      </w:r>
    </w:p>
    <w:p w14:paraId="3B39F752" w14:textId="77777777" w:rsidR="004A1F89" w:rsidRDefault="004A1F89" w:rsidP="004A1F89">
      <w:r>
        <w:t xml:space="preserve">VARIABLE </w:t>
      </w:r>
      <w:proofErr w:type="gramStart"/>
      <w:r>
        <w:t>LABELS  MAST</w:t>
      </w:r>
      <w:proofErr w:type="gramEnd"/>
      <w:r>
        <w:t>_RD 'MAST_RD'.</w:t>
      </w:r>
    </w:p>
    <w:p w14:paraId="39D1EB5E" w14:textId="77777777" w:rsidR="004A1F89" w:rsidRDefault="004A1F89" w:rsidP="004A1F89">
      <w:r>
        <w:t>EXECUTE.</w:t>
      </w:r>
    </w:p>
    <w:p w14:paraId="453F422D" w14:textId="77777777" w:rsidR="004A1F89" w:rsidRDefault="004A1F89" w:rsidP="004A1F89"/>
    <w:p w14:paraId="26DA87B3" w14:textId="77777777" w:rsidR="004A1F89" w:rsidRDefault="004A1F89" w:rsidP="004A1F89">
      <w:r>
        <w:t>*********************************************MPS*********************************************</w:t>
      </w:r>
    </w:p>
    <w:p w14:paraId="28949F37" w14:textId="77777777" w:rsidR="004A1F89" w:rsidRDefault="004A1F89" w:rsidP="004A1F89"/>
    <w:p w14:paraId="68ACDBDE" w14:textId="77777777" w:rsidR="004A1F89" w:rsidRDefault="004A1F89" w:rsidP="004A1F89">
      <w:r>
        <w:t>COMPUTE MPS_TOTAL=</w:t>
      </w:r>
      <w:proofErr w:type="gramStart"/>
      <w:r>
        <w:t>MEAN(</w:t>
      </w:r>
      <w:proofErr w:type="gramEnd"/>
      <w:r>
        <w:t>MPS_1,MPS_2,MPS_3,MPS_4,MPS_5,MPS_6,MPS_7,MPS_8,MPS_9,MPS_10,MPS_11,MPS_12,</w:t>
      </w:r>
    </w:p>
    <w:p w14:paraId="4A7BBA26" w14:textId="77777777" w:rsidR="004A1F89" w:rsidRDefault="004A1F89" w:rsidP="004A1F89">
      <w:r>
        <w:t xml:space="preserve">    MPS_</w:t>
      </w:r>
      <w:proofErr w:type="gramStart"/>
      <w:r>
        <w:t>13,MPS</w:t>
      </w:r>
      <w:proofErr w:type="gramEnd"/>
      <w:r>
        <w:t>_14,MPS_15,MPS_16,MPS_17,MPS_18,MPS_19,MPS_20,MPS_21,MPS_22,MPS_23,MPS_24,MPS_25,MPS_26,</w:t>
      </w:r>
    </w:p>
    <w:p w14:paraId="07A1303B" w14:textId="77777777" w:rsidR="004A1F89" w:rsidRDefault="004A1F89" w:rsidP="004A1F89">
      <w:r>
        <w:t xml:space="preserve">    MPS_</w:t>
      </w:r>
      <w:proofErr w:type="gramStart"/>
      <w:r>
        <w:t>27,MPS</w:t>
      </w:r>
      <w:proofErr w:type="gramEnd"/>
      <w:r>
        <w:t>_28,MPS_29,MPS_30,MPS_31,MPS_32,MPS_33,MPS_34,MPS_35,MPS_36,MPS_37,MPS_38,MPS_39,MPS_40,MPS_41).</w:t>
      </w:r>
    </w:p>
    <w:p w14:paraId="4DC3F48A" w14:textId="77777777" w:rsidR="004A1F89" w:rsidRDefault="004A1F89" w:rsidP="004A1F89">
      <w:r>
        <w:t xml:space="preserve">VARIABLE LABELS </w:t>
      </w:r>
      <w:proofErr w:type="spellStart"/>
      <w:r>
        <w:t>MPS_total</w:t>
      </w:r>
      <w:proofErr w:type="spellEnd"/>
      <w:r>
        <w:t xml:space="preserve"> 'MPS TOTAL'.</w:t>
      </w:r>
    </w:p>
    <w:p w14:paraId="7189394E" w14:textId="77777777" w:rsidR="004A1F89" w:rsidRDefault="004A1F89" w:rsidP="004A1F89">
      <w:r>
        <w:t>EXECUTE.</w:t>
      </w:r>
    </w:p>
    <w:p w14:paraId="38686A1C" w14:textId="77777777" w:rsidR="004A1F89" w:rsidRDefault="004A1F89" w:rsidP="004A1F89"/>
    <w:p w14:paraId="18BB88EB" w14:textId="77777777" w:rsidR="004A1F89" w:rsidRDefault="004A1F89" w:rsidP="004A1F89">
      <w:r>
        <w:t>*********************************************ATHENS*********************************************</w:t>
      </w:r>
    </w:p>
    <w:p w14:paraId="6D80638E" w14:textId="77777777" w:rsidR="004A1F89" w:rsidRDefault="004A1F89" w:rsidP="004A1F89"/>
    <w:p w14:paraId="717823A9" w14:textId="77777777" w:rsidR="004A1F89" w:rsidRDefault="004A1F89" w:rsidP="004A1F89">
      <w:r>
        <w:t>COMPUTE ATHENS_SUM=</w:t>
      </w:r>
      <w:proofErr w:type="gramStart"/>
      <w:r>
        <w:t>SUM(</w:t>
      </w:r>
      <w:proofErr w:type="gramEnd"/>
      <w:r>
        <w:t>athens_1,athens_2,athens_3,athens_4,athens_5,athens_6,athens_7,athens_8).</w:t>
      </w:r>
    </w:p>
    <w:p w14:paraId="28FD0BF3" w14:textId="77777777" w:rsidR="004A1F89" w:rsidRDefault="004A1F89" w:rsidP="004A1F89">
      <w:r>
        <w:t>EXECUTE.</w:t>
      </w:r>
    </w:p>
    <w:p w14:paraId="0EC01F01" w14:textId="77777777" w:rsidR="004A1F89" w:rsidRDefault="004A1F89" w:rsidP="004A1F89"/>
    <w:p w14:paraId="7B7225E7" w14:textId="77777777" w:rsidR="004A1F89" w:rsidRDefault="004A1F89" w:rsidP="004A1F89">
      <w:r>
        <w:t>*********************************************PIU*********************************************</w:t>
      </w:r>
    </w:p>
    <w:p w14:paraId="65250620" w14:textId="77777777" w:rsidR="004A1F89" w:rsidRDefault="004A1F89" w:rsidP="004A1F89"/>
    <w:p w14:paraId="5868F987" w14:textId="77777777" w:rsidR="004A1F89" w:rsidRDefault="004A1F89" w:rsidP="004A1F89">
      <w:r>
        <w:t>COMPUTE PIU_MEAN=</w:t>
      </w:r>
      <w:proofErr w:type="gramStart"/>
      <w:r>
        <w:t>MEAN(</w:t>
      </w:r>
      <w:proofErr w:type="gramEnd"/>
      <w:r>
        <w:t>piu_1,piu_2,piu_3,piu_4,piu_5,piu_6).</w:t>
      </w:r>
    </w:p>
    <w:p w14:paraId="4E398C34" w14:textId="77777777" w:rsidR="004A1F89" w:rsidRDefault="004A1F89" w:rsidP="004A1F89">
      <w:r>
        <w:t>EXECUTE.</w:t>
      </w:r>
    </w:p>
    <w:p w14:paraId="10C490C4" w14:textId="77777777" w:rsidR="004A1F89" w:rsidRDefault="004A1F89" w:rsidP="004A1F89"/>
    <w:p w14:paraId="5FF27BEE" w14:textId="77777777" w:rsidR="004A1F89" w:rsidRDefault="004A1F89" w:rsidP="004A1F89">
      <w:r>
        <w:t>*********************************************CYBERBULLING*********************************************</w:t>
      </w:r>
    </w:p>
    <w:p w14:paraId="7489334C" w14:textId="77777777" w:rsidR="004A1F89" w:rsidRDefault="004A1F89" w:rsidP="004A1F89"/>
    <w:p w14:paraId="4E81E2A5" w14:textId="77777777" w:rsidR="004A1F89" w:rsidRDefault="004A1F89" w:rsidP="004A1F89">
      <w:r>
        <w:t xml:space="preserve">***Made by </w:t>
      </w:r>
      <w:proofErr w:type="spellStart"/>
      <w:r>
        <w:t>Nermin</w:t>
      </w:r>
      <w:proofErr w:type="spellEnd"/>
      <w:r>
        <w:t>***</w:t>
      </w:r>
    </w:p>
    <w:p w14:paraId="67E0AD7B" w14:textId="77777777" w:rsidR="004A1F89" w:rsidRDefault="004A1F89" w:rsidP="004A1F89"/>
    <w:p w14:paraId="316C23D9" w14:textId="77777777" w:rsidR="004A1F89" w:rsidRDefault="004A1F89" w:rsidP="004A1F89">
      <w:r>
        <w:t>*********************************************ERQ-CA*********************************************</w:t>
      </w:r>
    </w:p>
    <w:p w14:paraId="1CA7FF58" w14:textId="77777777" w:rsidR="004A1F89" w:rsidRDefault="004A1F89" w:rsidP="004A1F89"/>
    <w:p w14:paraId="73FB9FB1" w14:textId="77777777" w:rsidR="004A1F89" w:rsidRDefault="004A1F89" w:rsidP="004A1F89">
      <w:r>
        <w:t>***ERQ_CA_REAPPRAISAL***</w:t>
      </w:r>
    </w:p>
    <w:p w14:paraId="172A4982" w14:textId="77777777" w:rsidR="004A1F89" w:rsidRDefault="004A1F89" w:rsidP="004A1F89"/>
    <w:p w14:paraId="4C52AB9C" w14:textId="77777777" w:rsidR="004A1F89" w:rsidRDefault="004A1F89" w:rsidP="004A1F89">
      <w:r>
        <w:t>COMPUTE ERQ_CA_REAPPR=SUM(ERQ_CA_</w:t>
      </w:r>
      <w:proofErr w:type="gramStart"/>
      <w:r>
        <w:t>1,ERQ</w:t>
      </w:r>
      <w:proofErr w:type="gramEnd"/>
      <w:r>
        <w:t>_CA_3,ERQ_CA_5,ERQ_CA_7,ERQ_CA_8,ERQ_CA_10).</w:t>
      </w:r>
    </w:p>
    <w:p w14:paraId="1A8E6008" w14:textId="77777777" w:rsidR="004A1F89" w:rsidRDefault="004A1F89" w:rsidP="004A1F89">
      <w:r>
        <w:t>VARIABLE LABELS ERQ_CA_REAPPR 'ERQ_CA_REAPPRAISAL'.</w:t>
      </w:r>
    </w:p>
    <w:p w14:paraId="6306DD02" w14:textId="77777777" w:rsidR="004A1F89" w:rsidRDefault="004A1F89" w:rsidP="004A1F89">
      <w:r>
        <w:t>EXECUTE.</w:t>
      </w:r>
    </w:p>
    <w:p w14:paraId="19598838" w14:textId="77777777" w:rsidR="004A1F89" w:rsidRDefault="004A1F89" w:rsidP="004A1F89"/>
    <w:p w14:paraId="1ACB94CD" w14:textId="77777777" w:rsidR="004A1F89" w:rsidRDefault="004A1F89" w:rsidP="004A1F89">
      <w:r>
        <w:t>***ERQ_CA_SUPPRESSION***</w:t>
      </w:r>
    </w:p>
    <w:p w14:paraId="0F1848C1" w14:textId="77777777" w:rsidR="004A1F89" w:rsidRDefault="004A1F89" w:rsidP="004A1F89"/>
    <w:p w14:paraId="31ABC425" w14:textId="77777777" w:rsidR="004A1F89" w:rsidRDefault="004A1F89" w:rsidP="004A1F89">
      <w:r>
        <w:t>COMPUTE ERQ_CA_SUPPRES=SUM(ERQ_CA_</w:t>
      </w:r>
      <w:proofErr w:type="gramStart"/>
      <w:r>
        <w:t>2,ERQ</w:t>
      </w:r>
      <w:proofErr w:type="gramEnd"/>
      <w:r>
        <w:t>_CA_4,ERQ_CA_6,ERQ_CA_9).</w:t>
      </w:r>
    </w:p>
    <w:p w14:paraId="2590837A" w14:textId="77777777" w:rsidR="004A1F89" w:rsidRDefault="004A1F89" w:rsidP="004A1F89">
      <w:r>
        <w:t>VARIABLE LABELS ERQ_CA_SUPPRES 'ERQ_CA_SUPPRESSION'.</w:t>
      </w:r>
    </w:p>
    <w:p w14:paraId="3410B677" w14:textId="77777777" w:rsidR="004A1F89" w:rsidRDefault="004A1F89" w:rsidP="004A1F89">
      <w:r>
        <w:t>EXECUTE.</w:t>
      </w:r>
    </w:p>
    <w:p w14:paraId="0034B03A" w14:textId="77777777" w:rsidR="004A1F89" w:rsidRDefault="004A1F89" w:rsidP="004A1F89"/>
    <w:p w14:paraId="00594F01" w14:textId="77777777" w:rsidR="004A1F89" w:rsidRDefault="004A1F89" w:rsidP="004A1F89">
      <w:r>
        <w:t>*********************************************DERS*********************************************</w:t>
      </w:r>
    </w:p>
    <w:p w14:paraId="7D389A19" w14:textId="77777777" w:rsidR="004A1F89" w:rsidRDefault="004A1F89" w:rsidP="004A1F89"/>
    <w:p w14:paraId="7F7CBD42" w14:textId="77777777" w:rsidR="004A1F89" w:rsidRDefault="004A1F89" w:rsidP="004A1F89">
      <w:r>
        <w:t>*******DERS REVERSED ITEMS*******</w:t>
      </w:r>
    </w:p>
    <w:p w14:paraId="6F7581CA" w14:textId="77777777" w:rsidR="004A1F89" w:rsidRDefault="004A1F89" w:rsidP="004A1F89"/>
    <w:p w14:paraId="0A01031E" w14:textId="77777777" w:rsidR="004A1F89" w:rsidRDefault="004A1F89" w:rsidP="004A1F89">
      <w:r>
        <w:t xml:space="preserve">RECODE DERS_1 DERS_2 DERS_6 DERS_7 DERS_8 DERS_10 DERS_17 DERS_20 DERS_22 DERS_24 DERS_34 (1=5) (2=4) (3=3) </w:t>
      </w:r>
    </w:p>
    <w:p w14:paraId="63E15C8E" w14:textId="77777777" w:rsidR="004A1F89" w:rsidRDefault="004A1F89" w:rsidP="004A1F89">
      <w:r>
        <w:t xml:space="preserve">    (4=2) (5=1) INTO DERS_1R DERS_2R DERS_6R DERS_7R DERS_8R DERS_10R DERS_17R DERS_20R DERS_22R DERS_24R DERS_34R.</w:t>
      </w:r>
    </w:p>
    <w:p w14:paraId="57A89870" w14:textId="77777777" w:rsidR="004A1F89" w:rsidRDefault="004A1F89" w:rsidP="004A1F89">
      <w:r>
        <w:t>EXECUTE.</w:t>
      </w:r>
    </w:p>
    <w:p w14:paraId="79ECED41" w14:textId="77777777" w:rsidR="004A1F89" w:rsidRDefault="004A1F89" w:rsidP="004A1F89"/>
    <w:p w14:paraId="1156DE63" w14:textId="77777777" w:rsidR="004A1F89" w:rsidRDefault="004A1F89" w:rsidP="004A1F89">
      <w:r>
        <w:lastRenderedPageBreak/>
        <w:t>*******DERS_SUM*******</w:t>
      </w:r>
    </w:p>
    <w:p w14:paraId="4C9E3489" w14:textId="77777777" w:rsidR="004A1F89" w:rsidRDefault="004A1F89" w:rsidP="004A1F89"/>
    <w:p w14:paraId="6C524AED" w14:textId="77777777" w:rsidR="004A1F89" w:rsidRDefault="004A1F89" w:rsidP="004A1F89">
      <w:r>
        <w:t>COMPUTE DERS_SUM=</w:t>
      </w:r>
      <w:proofErr w:type="gramStart"/>
      <w:r>
        <w:t>SUM(</w:t>
      </w:r>
      <w:proofErr w:type="gramEnd"/>
      <w:r>
        <w:t>DERS_1R,DERS_2R,DERS_3,DERS_4,DERS_5,DERS_6R,DERS_7R,DERS_8R,DERS_9,DERS_10R,DERS_11,DERS_12,</w:t>
      </w:r>
    </w:p>
    <w:p w14:paraId="2C115A2A" w14:textId="77777777" w:rsidR="004A1F89" w:rsidRDefault="004A1F89" w:rsidP="004A1F89">
      <w:r>
        <w:t xml:space="preserve">    DERS_</w:t>
      </w:r>
      <w:proofErr w:type="gramStart"/>
      <w:r>
        <w:t>13,DERS</w:t>
      </w:r>
      <w:proofErr w:type="gramEnd"/>
      <w:r>
        <w:t>_14,DERS_15,DERS_16,DERS_17R,DERS_18,DERS_19,DERS_20R,DERS_21,DERS_22R,DERS_23,DERS_24R,DERS_25,DERS_26,</w:t>
      </w:r>
    </w:p>
    <w:p w14:paraId="30BCBEAC" w14:textId="77777777" w:rsidR="004A1F89" w:rsidRDefault="004A1F89" w:rsidP="004A1F89">
      <w:r>
        <w:t xml:space="preserve">    DERS_</w:t>
      </w:r>
      <w:proofErr w:type="gramStart"/>
      <w:r>
        <w:t>27,DERS</w:t>
      </w:r>
      <w:proofErr w:type="gramEnd"/>
      <w:r>
        <w:t>_28,DERS_29,DERS_30,DERS_31,DERS_32,DERS_33,DERS_34R,DERS_35,DERS_36).</w:t>
      </w:r>
    </w:p>
    <w:p w14:paraId="53EB95EA" w14:textId="77777777" w:rsidR="004A1F89" w:rsidRDefault="004A1F89" w:rsidP="004A1F89">
      <w:r>
        <w:t>EXECUTE.</w:t>
      </w:r>
    </w:p>
    <w:p w14:paraId="0FE30C26" w14:textId="77777777" w:rsidR="004A1F89" w:rsidRDefault="004A1F89" w:rsidP="004A1F89"/>
    <w:p w14:paraId="1455D4FD" w14:textId="77777777" w:rsidR="004A1F89" w:rsidRDefault="004A1F89" w:rsidP="004A1F89">
      <w:r>
        <w:t>*******DERS_SCALES*******</w:t>
      </w:r>
    </w:p>
    <w:p w14:paraId="3BD8B6D1" w14:textId="77777777" w:rsidR="004A1F89" w:rsidRDefault="004A1F89" w:rsidP="004A1F89"/>
    <w:p w14:paraId="03EA3FA7" w14:textId="77777777" w:rsidR="004A1F89" w:rsidRDefault="004A1F89" w:rsidP="004A1F89">
      <w:r>
        <w:t>COMPUTE DERS_NONACCEPT=SUM(DERS_</w:t>
      </w:r>
      <w:proofErr w:type="gramStart"/>
      <w:r>
        <w:t>11,DERS</w:t>
      </w:r>
      <w:proofErr w:type="gramEnd"/>
      <w:r>
        <w:t>_12,DERS_21,DERS_23,DERS_25,DERS_29).</w:t>
      </w:r>
    </w:p>
    <w:p w14:paraId="4C98A755" w14:textId="77777777" w:rsidR="004A1F89" w:rsidRDefault="004A1F89" w:rsidP="004A1F89">
      <w:r>
        <w:t>EXECUTE.</w:t>
      </w:r>
    </w:p>
    <w:p w14:paraId="17585487" w14:textId="77777777" w:rsidR="004A1F89" w:rsidRDefault="004A1F89" w:rsidP="004A1F89"/>
    <w:p w14:paraId="32AF810E" w14:textId="77777777" w:rsidR="004A1F89" w:rsidRDefault="004A1F89" w:rsidP="004A1F89">
      <w:r>
        <w:t>COMPUTE DERS_GOALS=SUM(DERS_</w:t>
      </w:r>
      <w:proofErr w:type="gramStart"/>
      <w:r>
        <w:t>13,DERS</w:t>
      </w:r>
      <w:proofErr w:type="gramEnd"/>
      <w:r>
        <w:t>_18,DERS_20R,DERS_26,DERS_33).</w:t>
      </w:r>
    </w:p>
    <w:p w14:paraId="11F6D0E7" w14:textId="77777777" w:rsidR="004A1F89" w:rsidRDefault="004A1F89" w:rsidP="004A1F89">
      <w:r>
        <w:t>EXECUTE.</w:t>
      </w:r>
    </w:p>
    <w:p w14:paraId="44B8E717" w14:textId="77777777" w:rsidR="004A1F89" w:rsidRDefault="004A1F89" w:rsidP="004A1F89"/>
    <w:p w14:paraId="0486278A" w14:textId="77777777" w:rsidR="004A1F89" w:rsidRDefault="004A1F89" w:rsidP="004A1F89">
      <w:r>
        <w:t>COMPUTE DERS_IMPULS=SUM(DERS_</w:t>
      </w:r>
      <w:proofErr w:type="gramStart"/>
      <w:r>
        <w:t>3,DERS</w:t>
      </w:r>
      <w:proofErr w:type="gramEnd"/>
      <w:r>
        <w:t>_14,DERS_19,DERS_24R,DERS_27,DERS_32).</w:t>
      </w:r>
    </w:p>
    <w:p w14:paraId="29A785DE" w14:textId="77777777" w:rsidR="004A1F89" w:rsidRDefault="004A1F89" w:rsidP="004A1F89">
      <w:r>
        <w:t>EXECUTE.</w:t>
      </w:r>
    </w:p>
    <w:p w14:paraId="1AC759FC" w14:textId="77777777" w:rsidR="004A1F89" w:rsidRDefault="004A1F89" w:rsidP="004A1F89"/>
    <w:p w14:paraId="6CD3E532" w14:textId="77777777" w:rsidR="004A1F89" w:rsidRDefault="004A1F89" w:rsidP="004A1F89">
      <w:r>
        <w:t>COMPUTE DERS_STRATEG=SUM(DERS_</w:t>
      </w:r>
      <w:proofErr w:type="gramStart"/>
      <w:r>
        <w:t>15,DERS</w:t>
      </w:r>
      <w:proofErr w:type="gramEnd"/>
      <w:r>
        <w:t>_16,DERS_22R,DERS_28,DERS_30,DERS_31,DERS_35,DERS_36).</w:t>
      </w:r>
    </w:p>
    <w:p w14:paraId="180CA867" w14:textId="77777777" w:rsidR="004A1F89" w:rsidRDefault="004A1F89" w:rsidP="004A1F89">
      <w:r>
        <w:t>EXECUTE.</w:t>
      </w:r>
    </w:p>
    <w:p w14:paraId="38A52700" w14:textId="77777777" w:rsidR="004A1F89" w:rsidRDefault="004A1F89" w:rsidP="004A1F89"/>
    <w:p w14:paraId="32D5EB97" w14:textId="77777777" w:rsidR="004A1F89" w:rsidRDefault="004A1F89" w:rsidP="004A1F89">
      <w:r>
        <w:t>COMPUTE DERS_CLARITY=SUM(DERS_1</w:t>
      </w:r>
      <w:proofErr w:type="gramStart"/>
      <w:r>
        <w:t>R,DERS</w:t>
      </w:r>
      <w:proofErr w:type="gramEnd"/>
      <w:r>
        <w:t>_4,DERS_5,DERS_7R,DERS_9).</w:t>
      </w:r>
    </w:p>
    <w:p w14:paraId="53BBC95C" w14:textId="77777777" w:rsidR="004A1F89" w:rsidRDefault="004A1F89" w:rsidP="004A1F89">
      <w:r>
        <w:t>EXECUTE.</w:t>
      </w:r>
    </w:p>
    <w:p w14:paraId="6628AF87" w14:textId="77777777" w:rsidR="004A1F89" w:rsidRDefault="004A1F89" w:rsidP="004A1F89"/>
    <w:p w14:paraId="41E2B778" w14:textId="77777777" w:rsidR="004A1F89" w:rsidRDefault="004A1F89" w:rsidP="004A1F89">
      <w:r>
        <w:t>COMPUTE DERS_AWARE=SUM(DERS_2</w:t>
      </w:r>
      <w:proofErr w:type="gramStart"/>
      <w:r>
        <w:t>R,DERS</w:t>
      </w:r>
      <w:proofErr w:type="gramEnd"/>
      <w:r>
        <w:t>_6R,DERS_8R,DERS_10R,DERS_17R,DERS_34).</w:t>
      </w:r>
    </w:p>
    <w:p w14:paraId="31A53FE0" w14:textId="77777777" w:rsidR="004A1F89" w:rsidRDefault="004A1F89" w:rsidP="004A1F89">
      <w:r>
        <w:t>EXECUTE.</w:t>
      </w:r>
    </w:p>
    <w:p w14:paraId="2B904094" w14:textId="77777777" w:rsidR="004A1F89" w:rsidRDefault="004A1F89" w:rsidP="004A1F89"/>
    <w:p w14:paraId="580A3D30" w14:textId="77777777" w:rsidR="004A1F89" w:rsidRDefault="004A1F89" w:rsidP="004A1F89">
      <w:r>
        <w:lastRenderedPageBreak/>
        <w:t>*********************************************WAI*********************************************</w:t>
      </w:r>
    </w:p>
    <w:p w14:paraId="1BDA48F6" w14:textId="77777777" w:rsidR="004A1F89" w:rsidRDefault="004A1F89" w:rsidP="004A1F89"/>
    <w:p w14:paraId="202DB5C6" w14:textId="77777777" w:rsidR="004A1F89" w:rsidRDefault="004A1F89" w:rsidP="004A1F89">
      <w:r>
        <w:t>***WAI_REVERSED***</w:t>
      </w:r>
    </w:p>
    <w:p w14:paraId="14A32D72" w14:textId="77777777" w:rsidR="004A1F89" w:rsidRDefault="004A1F89" w:rsidP="004A1F89"/>
    <w:p w14:paraId="531330F3" w14:textId="77777777" w:rsidR="004A1F89" w:rsidRDefault="004A1F89" w:rsidP="004A1F89">
      <w:r>
        <w:t>RECODE WAI_4 WAI_10 (1=7) (2=6) (3=5) (4=4) (5=3) (6=2) (7=1) INTO WAI_4R WAI_10R.</w:t>
      </w:r>
    </w:p>
    <w:p w14:paraId="2249BF82" w14:textId="77777777" w:rsidR="004A1F89" w:rsidRDefault="004A1F89" w:rsidP="004A1F89">
      <w:r>
        <w:t>EXECUTE.</w:t>
      </w:r>
    </w:p>
    <w:p w14:paraId="0244A0EB" w14:textId="77777777" w:rsidR="004A1F89" w:rsidRDefault="004A1F89" w:rsidP="004A1F89"/>
    <w:p w14:paraId="1DDDFDD0" w14:textId="77777777" w:rsidR="004A1F89" w:rsidRDefault="004A1F89" w:rsidP="004A1F89">
      <w:r>
        <w:t>***WAI_GOAL_SCALE***</w:t>
      </w:r>
    </w:p>
    <w:p w14:paraId="685ECF02" w14:textId="77777777" w:rsidR="004A1F89" w:rsidRDefault="004A1F89" w:rsidP="004A1F89"/>
    <w:p w14:paraId="18386448" w14:textId="77777777" w:rsidR="004A1F89" w:rsidRDefault="004A1F89" w:rsidP="004A1F89">
      <w:r>
        <w:t>COMPUTE WAI_GOAL=SUM(WAI_4</w:t>
      </w:r>
      <w:proofErr w:type="gramStart"/>
      <w:r>
        <w:t>R,WAI</w:t>
      </w:r>
      <w:proofErr w:type="gramEnd"/>
      <w:r>
        <w:t>_6,WAI_10R,WAI_11).</w:t>
      </w:r>
    </w:p>
    <w:p w14:paraId="466BEEDB" w14:textId="77777777" w:rsidR="004A1F89" w:rsidRDefault="004A1F89" w:rsidP="004A1F89">
      <w:r>
        <w:t>EXECUTE.</w:t>
      </w:r>
    </w:p>
    <w:p w14:paraId="35B71316" w14:textId="77777777" w:rsidR="004A1F89" w:rsidRDefault="004A1F89" w:rsidP="004A1F89"/>
    <w:p w14:paraId="4B64106D" w14:textId="77777777" w:rsidR="004A1F89" w:rsidRDefault="004A1F89" w:rsidP="004A1F89">
      <w:r>
        <w:t>***WAI_TASK_SCALE***</w:t>
      </w:r>
    </w:p>
    <w:p w14:paraId="58D712D8" w14:textId="77777777" w:rsidR="004A1F89" w:rsidRDefault="004A1F89" w:rsidP="004A1F89"/>
    <w:p w14:paraId="4DFABBDD" w14:textId="77777777" w:rsidR="004A1F89" w:rsidRDefault="004A1F89" w:rsidP="004A1F89">
      <w:r>
        <w:t>COMPUTE WAI_TASK=SUM(WAI_</w:t>
      </w:r>
      <w:proofErr w:type="gramStart"/>
      <w:r>
        <w:t>1,WAI</w:t>
      </w:r>
      <w:proofErr w:type="gramEnd"/>
      <w:r>
        <w:t>_2,WAI_8,WAI_12).</w:t>
      </w:r>
    </w:p>
    <w:p w14:paraId="2705ED7F" w14:textId="77777777" w:rsidR="004A1F89" w:rsidRDefault="004A1F89" w:rsidP="004A1F89">
      <w:r>
        <w:t>EXECUTE.</w:t>
      </w:r>
    </w:p>
    <w:p w14:paraId="2974DD4E" w14:textId="77777777" w:rsidR="004A1F89" w:rsidRDefault="004A1F89" w:rsidP="004A1F89"/>
    <w:p w14:paraId="035ACDB6" w14:textId="77777777" w:rsidR="004A1F89" w:rsidRDefault="004A1F89" w:rsidP="004A1F89">
      <w:r>
        <w:t>***WAI_BOND_SCALE***</w:t>
      </w:r>
    </w:p>
    <w:p w14:paraId="4D926076" w14:textId="77777777" w:rsidR="004A1F89" w:rsidRDefault="004A1F89" w:rsidP="004A1F89"/>
    <w:p w14:paraId="038B6231" w14:textId="77777777" w:rsidR="004A1F89" w:rsidRDefault="004A1F89" w:rsidP="004A1F89">
      <w:r>
        <w:t>COMPUTE WAI_BOND=SUM(WAI_</w:t>
      </w:r>
      <w:proofErr w:type="gramStart"/>
      <w:r>
        <w:t>3,WAI</w:t>
      </w:r>
      <w:proofErr w:type="gramEnd"/>
      <w:r>
        <w:t>_5,WAI_7,WAI_9).</w:t>
      </w:r>
    </w:p>
    <w:p w14:paraId="1542A4AE" w14:textId="77777777" w:rsidR="004A1F89" w:rsidRDefault="004A1F89" w:rsidP="004A1F89">
      <w:r>
        <w:t>EXECUTE.</w:t>
      </w:r>
    </w:p>
    <w:p w14:paraId="38B46780" w14:textId="77777777" w:rsidR="004A1F89" w:rsidRDefault="004A1F89" w:rsidP="004A1F89"/>
    <w:p w14:paraId="7BF36D7E" w14:textId="77777777" w:rsidR="004A1F89" w:rsidRDefault="004A1F89" w:rsidP="004A1F89">
      <w:r>
        <w:t>*********************************************Estimation and Satisfaction*********************************************</w:t>
      </w:r>
    </w:p>
    <w:p w14:paraId="44BC6C5D" w14:textId="77777777" w:rsidR="004A1F89" w:rsidRDefault="004A1F89" w:rsidP="004A1F89"/>
    <w:p w14:paraId="0B9613B7" w14:textId="77777777" w:rsidR="004A1F89" w:rsidRDefault="004A1F89" w:rsidP="004A1F89">
      <w:r>
        <w:t>COMPUTE ESTIMA_SCALE=</w:t>
      </w:r>
      <w:proofErr w:type="gramStart"/>
      <w:r>
        <w:t>MEAN(</w:t>
      </w:r>
      <w:proofErr w:type="gramEnd"/>
      <w:r>
        <w:t>satis_1,satis_2,satis_3).</w:t>
      </w:r>
    </w:p>
    <w:p w14:paraId="177F047D" w14:textId="77777777" w:rsidR="004A1F89" w:rsidRDefault="004A1F89" w:rsidP="004A1F89">
      <w:r>
        <w:t>EXECUTE.</w:t>
      </w:r>
    </w:p>
    <w:p w14:paraId="7EDBDAF1" w14:textId="77777777" w:rsidR="004A1F89" w:rsidRDefault="004A1F89" w:rsidP="004A1F89"/>
    <w:p w14:paraId="536B3DD8" w14:textId="77777777" w:rsidR="004A1F89" w:rsidRDefault="004A1F89" w:rsidP="004A1F89">
      <w:r>
        <w:t>*******************************************************************************PARENTS*******************************************************************************</w:t>
      </w:r>
    </w:p>
    <w:p w14:paraId="54306FB1" w14:textId="77777777" w:rsidR="004A1F89" w:rsidRDefault="004A1F89" w:rsidP="004A1F89"/>
    <w:p w14:paraId="6139CC8A" w14:textId="77777777" w:rsidR="004A1F89" w:rsidRDefault="004A1F89" w:rsidP="004A1F89">
      <w:r>
        <w:t>*********************************************SWAN*********************************************</w:t>
      </w:r>
    </w:p>
    <w:p w14:paraId="0168B1EA" w14:textId="77777777" w:rsidR="004A1F89" w:rsidRDefault="004A1F89" w:rsidP="004A1F89"/>
    <w:p w14:paraId="287E0113" w14:textId="77777777" w:rsidR="004A1F89" w:rsidRDefault="004A1F89" w:rsidP="004A1F89">
      <w:r>
        <w:t>RECODE SWAN_1 SWAN_2 SWAN_3 SWAN_4 SWAN_5 SWAN_6 SWAN_7 SWAN_8 SWAN_9 SWAN_10 SWAN_11 SWAN_12 SWAN_13 SWAN_14 SWAN_15</w:t>
      </w:r>
    </w:p>
    <w:p w14:paraId="04FC100C" w14:textId="77777777" w:rsidR="004A1F89" w:rsidRDefault="004A1F89" w:rsidP="004A1F89">
      <w:r>
        <w:t xml:space="preserve">    SWAN_16 SWAN_17 SWAN_18 (0=1) (1=1) (2=0) (3=0).</w:t>
      </w:r>
    </w:p>
    <w:p w14:paraId="550048AE" w14:textId="77777777" w:rsidR="004A1F89" w:rsidRDefault="004A1F89" w:rsidP="004A1F89">
      <w:r>
        <w:t>EXECUTE.</w:t>
      </w:r>
    </w:p>
    <w:p w14:paraId="06F112C5" w14:textId="77777777" w:rsidR="004A1F89" w:rsidRDefault="004A1F89" w:rsidP="004A1F89"/>
    <w:p w14:paraId="6969B960" w14:textId="77777777" w:rsidR="004A1F89" w:rsidRDefault="004A1F89" w:rsidP="004A1F89">
      <w:r>
        <w:t>COMPUTE SWAN_INATTENT=SUM(SWAN_</w:t>
      </w:r>
      <w:proofErr w:type="gramStart"/>
      <w:r>
        <w:t>1,SWAN</w:t>
      </w:r>
      <w:proofErr w:type="gramEnd"/>
      <w:r>
        <w:t>_2,SWAN_3,SWAN_4,SWAN_5,SWAN_6,SWAN_7,SWAN_8,SWAN_9).</w:t>
      </w:r>
    </w:p>
    <w:p w14:paraId="17F97F5B" w14:textId="77777777" w:rsidR="004A1F89" w:rsidRDefault="004A1F89" w:rsidP="004A1F89">
      <w:r>
        <w:t>VARIABLE LABELS SWAN_INATTENT 'SWAN_INATTENTIVE'.</w:t>
      </w:r>
    </w:p>
    <w:p w14:paraId="5997739D" w14:textId="77777777" w:rsidR="004A1F89" w:rsidRDefault="004A1F89" w:rsidP="004A1F89">
      <w:r>
        <w:t>EXECUTE.</w:t>
      </w:r>
    </w:p>
    <w:p w14:paraId="223B38A9" w14:textId="77777777" w:rsidR="004A1F89" w:rsidRDefault="004A1F89" w:rsidP="004A1F89"/>
    <w:p w14:paraId="54F97114" w14:textId="77777777" w:rsidR="004A1F89" w:rsidRDefault="004A1F89" w:rsidP="004A1F89">
      <w:r>
        <w:t>**If the sum of 1-9 is 6 or greater, the child is likely ADHD- Inattentive</w:t>
      </w:r>
    </w:p>
    <w:p w14:paraId="0073E343" w14:textId="77777777" w:rsidR="004A1F89" w:rsidRDefault="004A1F89" w:rsidP="004A1F89">
      <w:r>
        <w:t>type. Consider mental health evaluation.</w:t>
      </w:r>
    </w:p>
    <w:p w14:paraId="78E23064" w14:textId="77777777" w:rsidR="004A1F89" w:rsidRDefault="004A1F89" w:rsidP="004A1F89"/>
    <w:p w14:paraId="18676F3B" w14:textId="77777777" w:rsidR="004A1F89" w:rsidRDefault="004A1F89" w:rsidP="004A1F89">
      <w:r>
        <w:t>COMPUTE SWAN_HYPER=SUM(SWAN_</w:t>
      </w:r>
      <w:proofErr w:type="gramStart"/>
      <w:r>
        <w:t>10,SWAN</w:t>
      </w:r>
      <w:proofErr w:type="gramEnd"/>
      <w:r>
        <w:t>_11,SWAN_12,SWAN_13,SWAN_14,SWAN_15,SWAN_16,SWAN_17,SWAN_18).</w:t>
      </w:r>
    </w:p>
    <w:p w14:paraId="5322F609" w14:textId="77777777" w:rsidR="004A1F89" w:rsidRDefault="004A1F89" w:rsidP="004A1F89">
      <w:r>
        <w:t>VARIABLE LABELS SWAN_HYPER 'SWAN_HYPERACTIVE-IMPULSIVE'.</w:t>
      </w:r>
    </w:p>
    <w:p w14:paraId="7F459BAB" w14:textId="77777777" w:rsidR="004A1F89" w:rsidRDefault="004A1F89" w:rsidP="004A1F89">
      <w:r>
        <w:t>EXECUTE.</w:t>
      </w:r>
    </w:p>
    <w:p w14:paraId="2C71FE9C" w14:textId="77777777" w:rsidR="004A1F89" w:rsidRDefault="004A1F89" w:rsidP="004A1F89"/>
    <w:p w14:paraId="2C417A85" w14:textId="77777777" w:rsidR="004A1F89" w:rsidRDefault="004A1F89" w:rsidP="004A1F89">
      <w:r>
        <w:t>**If the sum of 10-18 is 6 or greater, the child is likely ADHD-</w:t>
      </w:r>
    </w:p>
    <w:p w14:paraId="6705FD9B" w14:textId="77777777" w:rsidR="004A1F89" w:rsidRDefault="004A1F89" w:rsidP="004A1F89">
      <w:r>
        <w:t>Hyperactive/Impulsive type. Consider mental health evaluation.</w:t>
      </w:r>
    </w:p>
    <w:p w14:paraId="6BDF1379" w14:textId="77777777" w:rsidR="004A1F89" w:rsidRDefault="004A1F89" w:rsidP="004A1F89"/>
    <w:p w14:paraId="67FB05EF" w14:textId="77777777" w:rsidR="004A1F89" w:rsidRDefault="004A1F89" w:rsidP="004A1F89">
      <w:r>
        <w:t>**If both the sums of 1-9 and 10-18 are 6 or greater, the child is likely</w:t>
      </w:r>
    </w:p>
    <w:p w14:paraId="241FA121" w14:textId="77777777" w:rsidR="004A1F89" w:rsidRDefault="004A1F89" w:rsidP="004A1F89">
      <w:r>
        <w:t>ADHD-Combined type. Consider mental health evaluation.</w:t>
      </w:r>
    </w:p>
    <w:p w14:paraId="6C7539C4" w14:textId="77777777" w:rsidR="004A1F89" w:rsidRDefault="004A1F89" w:rsidP="004A1F89"/>
    <w:p w14:paraId="6835F8AE" w14:textId="77777777" w:rsidR="004A1F89" w:rsidRDefault="004A1F89" w:rsidP="004A1F89">
      <w:r>
        <w:t xml:space="preserve">**If neither </w:t>
      </w:r>
      <w:proofErr w:type="gramStart"/>
      <w:r>
        <w:t>sums</w:t>
      </w:r>
      <w:proofErr w:type="gramEnd"/>
      <w:r>
        <w:t xml:space="preserve"> are 6 or greater, the child likely does not have ADHD</w:t>
      </w:r>
    </w:p>
    <w:p w14:paraId="79921B60" w14:textId="77777777" w:rsidR="004A1F89" w:rsidRDefault="004A1F89" w:rsidP="004A1F89">
      <w:r>
        <w:t>or the symptoms are being controlled with current treatment.</w:t>
      </w:r>
    </w:p>
    <w:p w14:paraId="75312EDA" w14:textId="77777777" w:rsidR="004A1F89" w:rsidRDefault="004A1F89" w:rsidP="004A1F89"/>
    <w:p w14:paraId="7ADF607F" w14:textId="77777777" w:rsidR="004A1F89" w:rsidRDefault="004A1F89" w:rsidP="004A1F89">
      <w:r>
        <w:lastRenderedPageBreak/>
        <w:t>*********************************************SCI-P*********************************************</w:t>
      </w:r>
    </w:p>
    <w:p w14:paraId="6685D95A" w14:textId="77777777" w:rsidR="004A1F89" w:rsidRDefault="004A1F89" w:rsidP="004A1F89"/>
    <w:p w14:paraId="37F03D38" w14:textId="77777777" w:rsidR="004A1F89" w:rsidRDefault="004A1F89" w:rsidP="004A1F89">
      <w:r>
        <w:t>***MADE BY SHIRA***</w:t>
      </w:r>
    </w:p>
    <w:p w14:paraId="166959EC" w14:textId="77777777" w:rsidR="004A1F89" w:rsidRDefault="004A1F89" w:rsidP="004A1F89"/>
    <w:p w14:paraId="62AB7EA3" w14:textId="77777777" w:rsidR="004A1F89" w:rsidRDefault="004A1F89" w:rsidP="004A1F89">
      <w:r>
        <w:t>*********************************************CSHQ*********************************************</w:t>
      </w:r>
    </w:p>
    <w:p w14:paraId="68260D20" w14:textId="77777777" w:rsidR="004A1F89" w:rsidRDefault="004A1F89" w:rsidP="004A1F89"/>
    <w:p w14:paraId="16D283A2" w14:textId="77777777" w:rsidR="004A1F89" w:rsidRDefault="004A1F89" w:rsidP="004A1F89">
      <w:r>
        <w:t>***CSHQ_RECODE***</w:t>
      </w:r>
    </w:p>
    <w:p w14:paraId="25108CC2" w14:textId="77777777" w:rsidR="004A1F89" w:rsidRDefault="004A1F89" w:rsidP="004A1F89"/>
    <w:p w14:paraId="06F4BD15" w14:textId="77777777" w:rsidR="004A1F89" w:rsidRDefault="004A1F89" w:rsidP="004A1F89">
      <w:r>
        <w:t>RECODE bedtime_2 bedtime_3 bedtime_4 bedtime_5 bedtime_6 bedtime_7 bedtime_8 bedtime_9 (1=3) (2=2) (3=1) INTO CSHQ_1 CSHQ_2 CSHQ_3 CSHQ_4 CSHQ_5</w:t>
      </w:r>
    </w:p>
    <w:p w14:paraId="7606707E" w14:textId="77777777" w:rsidR="004A1F89" w:rsidRDefault="004A1F89" w:rsidP="004A1F89">
      <w:r>
        <w:t xml:space="preserve">    CSHQ_6 CSHQ_7 CSHQ_8.</w:t>
      </w:r>
    </w:p>
    <w:p w14:paraId="701695DF" w14:textId="77777777" w:rsidR="004A1F89" w:rsidRDefault="004A1F89" w:rsidP="004A1F89">
      <w:r>
        <w:t>EXECUTE.</w:t>
      </w:r>
    </w:p>
    <w:p w14:paraId="2D806ED8" w14:textId="77777777" w:rsidR="004A1F89" w:rsidRDefault="004A1F89" w:rsidP="004A1F89"/>
    <w:p w14:paraId="33291E6D" w14:textId="77777777" w:rsidR="004A1F89" w:rsidRDefault="004A1F89" w:rsidP="004A1F89">
      <w:r>
        <w:t xml:space="preserve">RECODE bedtime_10 INTO </w:t>
      </w:r>
      <w:proofErr w:type="spellStart"/>
      <w:r>
        <w:t>Sleep_Total</w:t>
      </w:r>
      <w:proofErr w:type="spellEnd"/>
      <w:r>
        <w:t>.</w:t>
      </w:r>
    </w:p>
    <w:p w14:paraId="4B80F9CA" w14:textId="77777777" w:rsidR="004A1F89" w:rsidRDefault="004A1F89" w:rsidP="004A1F89">
      <w:r>
        <w:t>EXECUTE.</w:t>
      </w:r>
    </w:p>
    <w:p w14:paraId="2DFB8B15" w14:textId="77777777" w:rsidR="004A1F89" w:rsidRDefault="004A1F89" w:rsidP="004A1F89"/>
    <w:p w14:paraId="26137029" w14:textId="77777777" w:rsidR="004A1F89" w:rsidRDefault="004A1F89" w:rsidP="004A1F89">
      <w:r>
        <w:t>RECODE duration_1 duration_2 duration_3 duration_4 duration_5 duration_6 duration_7 duration_8 duration_9 duration_10 duration_</w:t>
      </w:r>
      <w:proofErr w:type="gramStart"/>
      <w:r>
        <w:t>11</w:t>
      </w:r>
      <w:proofErr w:type="gramEnd"/>
      <w:r>
        <w:t xml:space="preserve"> </w:t>
      </w:r>
    </w:p>
    <w:p w14:paraId="52C28BF7" w14:textId="77777777" w:rsidR="004A1F89" w:rsidRDefault="004A1F89" w:rsidP="004A1F89">
      <w:r>
        <w:t xml:space="preserve">    duration_12 duration_13 duration_14 duration_15 (1=3) (2=2) (3=1) INTO CSHQ_9 CSHQ_10 CSHQ_11 CSHQ_12 CSHQ_13 CSHQ_14 CSHQ_15 CSHQ_16 CSHQ_17</w:t>
      </w:r>
    </w:p>
    <w:p w14:paraId="0C806FFB" w14:textId="77777777" w:rsidR="004A1F89" w:rsidRDefault="004A1F89" w:rsidP="004A1F89">
      <w:r>
        <w:t xml:space="preserve">    CSHQ_18 CSHQ_19 CSHQ_20 CSHQ_21 CSHQ_22 CSHQ_23.</w:t>
      </w:r>
    </w:p>
    <w:p w14:paraId="36549D37" w14:textId="77777777" w:rsidR="004A1F89" w:rsidRDefault="004A1F89" w:rsidP="004A1F89">
      <w:r>
        <w:t>EXECUTE.</w:t>
      </w:r>
    </w:p>
    <w:p w14:paraId="67202730" w14:textId="77777777" w:rsidR="004A1F89" w:rsidRDefault="004A1F89" w:rsidP="004A1F89"/>
    <w:p w14:paraId="578C3EF8" w14:textId="77777777" w:rsidR="004A1F89" w:rsidRDefault="004A1F89" w:rsidP="004A1F89">
      <w:r>
        <w:t>RECODE night_wake_1 night_wake_2 (1=3) (2=2) (3=1). INTO CSHQ_24 CSHQ_25.</w:t>
      </w:r>
    </w:p>
    <w:p w14:paraId="3A588477" w14:textId="77777777" w:rsidR="004A1F89" w:rsidRDefault="004A1F89" w:rsidP="004A1F89">
      <w:r>
        <w:t>EXECUTE.</w:t>
      </w:r>
    </w:p>
    <w:p w14:paraId="70DE90EF" w14:textId="77777777" w:rsidR="004A1F89" w:rsidRDefault="004A1F89" w:rsidP="004A1F89"/>
    <w:p w14:paraId="256B1A82" w14:textId="77777777" w:rsidR="004A1F89" w:rsidRDefault="004A1F89" w:rsidP="004A1F89">
      <w:r>
        <w:t>RECODE day_wake_3 day_wake_1 INTO Wake_Time_1 Wake_Time_2.</w:t>
      </w:r>
    </w:p>
    <w:p w14:paraId="18E4C678" w14:textId="77777777" w:rsidR="004A1F89" w:rsidRDefault="004A1F89" w:rsidP="004A1F89"/>
    <w:p w14:paraId="1B9EA9E3" w14:textId="77777777" w:rsidR="004A1F89" w:rsidRDefault="004A1F89" w:rsidP="004A1F89">
      <w:r>
        <w:t>RECODE day_wake_2 day_wake_3 day_wake_4 day_wake_5 day_wake_6 (1=3) (2=2) (3=1) INTO CSHQ_26 CSHQ_27 CSHQ_28 CSHQ_29 CSHQ_30.</w:t>
      </w:r>
    </w:p>
    <w:p w14:paraId="30E81719" w14:textId="77777777" w:rsidR="004A1F89" w:rsidRDefault="004A1F89" w:rsidP="004A1F89">
      <w:r>
        <w:t>EXECUTE.</w:t>
      </w:r>
    </w:p>
    <w:p w14:paraId="52CAE54F" w14:textId="77777777" w:rsidR="004A1F89" w:rsidRDefault="004A1F89" w:rsidP="004A1F89"/>
    <w:p w14:paraId="4CCBEFA0" w14:textId="77777777" w:rsidR="004A1F89" w:rsidRDefault="004A1F89" w:rsidP="004A1F89">
      <w:r>
        <w:t>RECODE sleepiness_1 sleepiness_2 daytime_sleepiness_3 (1=3) (2=2) (3=1) INTO CSHQ_31 CSHQ_32 CSHQ_33.</w:t>
      </w:r>
    </w:p>
    <w:p w14:paraId="46B4A47E" w14:textId="77777777" w:rsidR="004A1F89" w:rsidRDefault="004A1F89" w:rsidP="004A1F89">
      <w:r>
        <w:t>EXECUTE.</w:t>
      </w:r>
    </w:p>
    <w:p w14:paraId="1B1747AC" w14:textId="77777777" w:rsidR="004A1F89" w:rsidRDefault="004A1F89" w:rsidP="004A1F89"/>
    <w:p w14:paraId="6725596A" w14:textId="77777777" w:rsidR="004A1F89" w:rsidRDefault="004A1F89" w:rsidP="004A1F89">
      <w:r>
        <w:t>***CSHQ_REVERSED***</w:t>
      </w:r>
    </w:p>
    <w:p w14:paraId="1EE41FBC" w14:textId="77777777" w:rsidR="004A1F89" w:rsidRDefault="004A1F89" w:rsidP="004A1F89"/>
    <w:p w14:paraId="30A23C2D" w14:textId="77777777" w:rsidR="004A1F89" w:rsidRDefault="004A1F89" w:rsidP="004A1F89">
      <w:r>
        <w:t>RECODE CSHQ_1 CSHQ_2 CSHQ_3 CSHQ_10 CSHQ_11 CSHQ_26 (3=1) (2=2) (1=3) INTO CSHQ_1R CSHQ_2R CSHQ_3R CSHQ_10R CSHQ_11R CSHQ_26R.</w:t>
      </w:r>
    </w:p>
    <w:p w14:paraId="5AEB4BC2" w14:textId="77777777" w:rsidR="004A1F89" w:rsidRDefault="004A1F89" w:rsidP="004A1F89">
      <w:r>
        <w:t>EXECUTE.</w:t>
      </w:r>
    </w:p>
    <w:p w14:paraId="0FC64146" w14:textId="77777777" w:rsidR="004A1F89" w:rsidRDefault="004A1F89" w:rsidP="004A1F89"/>
    <w:p w14:paraId="43C2CE35" w14:textId="77777777" w:rsidR="004A1F89" w:rsidRDefault="004A1F89" w:rsidP="004A1F89">
      <w:r>
        <w:t>***</w:t>
      </w:r>
      <w:proofErr w:type="spellStart"/>
      <w:r>
        <w:t>CSHQ_Total</w:t>
      </w:r>
      <w:proofErr w:type="spellEnd"/>
      <w:r>
        <w:t xml:space="preserve"> Sleep Disturbance Score***</w:t>
      </w:r>
    </w:p>
    <w:p w14:paraId="236D8E70" w14:textId="77777777" w:rsidR="004A1F89" w:rsidRDefault="004A1F89" w:rsidP="004A1F89"/>
    <w:p w14:paraId="3CFE2798" w14:textId="77777777" w:rsidR="004A1F89" w:rsidRDefault="004A1F89" w:rsidP="004A1F89">
      <w:r>
        <w:t>COMPUTE CSHQ_SUM=</w:t>
      </w:r>
      <w:proofErr w:type="gramStart"/>
      <w:r>
        <w:t>SUM(</w:t>
      </w:r>
      <w:proofErr w:type="gramEnd"/>
      <w:r>
        <w:t>CSHQ_1R,CSHQ_2R,CSHQ_3R,CSHQ_4,CSHQ_5,CSHQ_6,CSHQ_7,CSHQ_8,CSHQ_9,CSHQ_10R,CSHQ_11R,CSHQ_12,CSHQ_13,</w:t>
      </w:r>
    </w:p>
    <w:p w14:paraId="7D41C1F0" w14:textId="77777777" w:rsidR="004A1F89" w:rsidRDefault="004A1F89" w:rsidP="004A1F89">
      <w:r>
        <w:t xml:space="preserve">    CSHQ_</w:t>
      </w:r>
      <w:proofErr w:type="gramStart"/>
      <w:r>
        <w:t>14,CSHQ</w:t>
      </w:r>
      <w:proofErr w:type="gramEnd"/>
      <w:r>
        <w:t>_15,CSHQ_16,CSHQ_17,CSHQ_18,CSHQ_19,CSHQ_20,CSHQ_21,CSHQ_22,CSHQ_23,CSHQ_24,CSHQ_25,CSHQ_26R,CSHQ_27,CSHQ_28,</w:t>
      </w:r>
    </w:p>
    <w:p w14:paraId="5EBA1E94" w14:textId="77777777" w:rsidR="004A1F89" w:rsidRDefault="004A1F89" w:rsidP="004A1F89">
      <w:r>
        <w:t xml:space="preserve">    CSHQ_</w:t>
      </w:r>
      <w:proofErr w:type="gramStart"/>
      <w:r>
        <w:t>29,CSHQ</w:t>
      </w:r>
      <w:proofErr w:type="gramEnd"/>
      <w:r>
        <w:t>_30,CSHQ_31,CSHQ_32,CSHQ_33).</w:t>
      </w:r>
    </w:p>
    <w:p w14:paraId="2534007D" w14:textId="77777777" w:rsidR="004A1F89" w:rsidRDefault="004A1F89" w:rsidP="004A1F89">
      <w:r>
        <w:t>VARIABLE LABELS CSHQ_SUM 'CSHQ_TOTAL SLEEP DISTURBANCE'.</w:t>
      </w:r>
    </w:p>
    <w:p w14:paraId="57038464" w14:textId="77777777" w:rsidR="004A1F89" w:rsidRDefault="004A1F89" w:rsidP="004A1F89">
      <w:r>
        <w:t>EXECUTE.</w:t>
      </w:r>
    </w:p>
    <w:p w14:paraId="3CFAC705" w14:textId="77777777" w:rsidR="004A1F89" w:rsidRDefault="004A1F89" w:rsidP="004A1F89"/>
    <w:p w14:paraId="7BB1EAB9" w14:textId="77777777" w:rsidR="004A1F89" w:rsidRDefault="004A1F89" w:rsidP="004A1F89">
      <w:r>
        <w:t xml:space="preserve">**The Total Sleep Disturbance Score: Consists of all 33 subscale items instead of 35 (although items 5 and 8 are on both the Bedtime Resistance and </w:t>
      </w:r>
    </w:p>
    <w:p w14:paraId="7386A83A" w14:textId="77777777" w:rsidR="004A1F89" w:rsidRDefault="004A1F89" w:rsidP="004A1F89">
      <w:r>
        <w:t xml:space="preserve">Sleep Anxiety scales, they should be included only once in the total </w:t>
      </w:r>
      <w:proofErr w:type="gramStart"/>
      <w:r>
        <w:t>score)*</w:t>
      </w:r>
      <w:proofErr w:type="gramEnd"/>
      <w:r>
        <w:t>*</w:t>
      </w:r>
    </w:p>
    <w:p w14:paraId="0FF09E01" w14:textId="77777777" w:rsidR="004A1F89" w:rsidRDefault="004A1F89" w:rsidP="004A1F89"/>
    <w:p w14:paraId="1CEA3341" w14:textId="77777777" w:rsidR="004A1F89" w:rsidRDefault="004A1F89" w:rsidP="004A1F89">
      <w:r>
        <w:t>*********************************************SDQ-P*********************************************</w:t>
      </w:r>
    </w:p>
    <w:p w14:paraId="5FBD0281" w14:textId="77777777" w:rsidR="004A1F89" w:rsidRDefault="004A1F89" w:rsidP="004A1F89"/>
    <w:p w14:paraId="7115EA0C" w14:textId="77777777" w:rsidR="004A1F89" w:rsidRDefault="004A1F89" w:rsidP="004A1F89">
      <w:r>
        <w:t>*******SDQ REVERSED ITEMS*******</w:t>
      </w:r>
    </w:p>
    <w:p w14:paraId="70C0D0BB" w14:textId="77777777" w:rsidR="004A1F89" w:rsidRDefault="004A1F89" w:rsidP="004A1F89"/>
    <w:p w14:paraId="3014983C" w14:textId="77777777" w:rsidR="004A1F89" w:rsidRDefault="004A1F89" w:rsidP="004A1F89">
      <w:r>
        <w:t xml:space="preserve">RECODE SDQ_7_parents SDQ_11_parents SDQ_14_parents SDQ_21_parents SDQ_25_parents (0=2) (1=1) (2=0) INTO SDQ_7R_parents SDQ_11R_parents </w:t>
      </w:r>
    </w:p>
    <w:p w14:paraId="21210AD8" w14:textId="77777777" w:rsidR="004A1F89" w:rsidRDefault="004A1F89" w:rsidP="004A1F89">
      <w:r>
        <w:lastRenderedPageBreak/>
        <w:t xml:space="preserve">    SDQ_14R_parents SDQ_21R_parents SDQ_25R_parents.</w:t>
      </w:r>
    </w:p>
    <w:p w14:paraId="0BA9BA2B" w14:textId="77777777" w:rsidR="004A1F89" w:rsidRDefault="004A1F89" w:rsidP="004A1F89">
      <w:r>
        <w:t>VARIABLE LABELS SDQ_7R_parents 'SDQ_7_parents_Reversed' /SDQ_11R_parents 'SDQ_11_parents_Reversed' /SDQ_14R_parents 'SDQ_14_parents_</w:t>
      </w:r>
      <w:proofErr w:type="gramStart"/>
      <w:r>
        <w:t>Reversed</w:t>
      </w:r>
      <w:proofErr w:type="gramEnd"/>
      <w:r>
        <w:t xml:space="preserve">' </w:t>
      </w:r>
    </w:p>
    <w:p w14:paraId="0957B1DB" w14:textId="77777777" w:rsidR="004A1F89" w:rsidRDefault="004A1F89" w:rsidP="004A1F89">
      <w:r>
        <w:t xml:space="preserve">    /SDQ_21R_parents 'SDQ_21_parents_Reversed' /SDQ_25R_parents 'SDQ_25_parents_Reversed'.</w:t>
      </w:r>
    </w:p>
    <w:p w14:paraId="044ED4D0" w14:textId="77777777" w:rsidR="004A1F89" w:rsidRDefault="004A1F89" w:rsidP="004A1F89">
      <w:r>
        <w:t>EXECUTE.</w:t>
      </w:r>
    </w:p>
    <w:p w14:paraId="5F46D028" w14:textId="77777777" w:rsidR="004A1F89" w:rsidRDefault="004A1F89" w:rsidP="004A1F89"/>
    <w:p w14:paraId="3AAC68E5" w14:textId="77777777" w:rsidR="004A1F89" w:rsidRDefault="004A1F89" w:rsidP="004A1F89">
      <w:r>
        <w:t>*******SDQ SCALES*******</w:t>
      </w:r>
    </w:p>
    <w:p w14:paraId="0340F548" w14:textId="77777777" w:rsidR="004A1F89" w:rsidRDefault="004A1F89" w:rsidP="004A1F89"/>
    <w:p w14:paraId="6E0E87B2" w14:textId="77777777" w:rsidR="004A1F89" w:rsidRDefault="004A1F89" w:rsidP="004A1F89">
      <w:r>
        <w:t>***SDQ Total***</w:t>
      </w:r>
    </w:p>
    <w:p w14:paraId="3E78AEE1" w14:textId="77777777" w:rsidR="004A1F89" w:rsidRDefault="004A1F89" w:rsidP="004A1F89"/>
    <w:p w14:paraId="36D9B7D8" w14:textId="77777777" w:rsidR="004A1F89" w:rsidRDefault="004A1F89" w:rsidP="004A1F89">
      <w:r>
        <w:t>COMPUTE SDQ_P_TOTAL=</w:t>
      </w:r>
      <w:proofErr w:type="gramStart"/>
      <w:r>
        <w:t>SUM(</w:t>
      </w:r>
      <w:proofErr w:type="gramEnd"/>
      <w:r>
        <w:t>SDQ_2_parents,SDQ_3_parents,SDQ_5_parents,SDQ_6_parents,SDQ_7R_parents,SDQ_8_parents,</w:t>
      </w:r>
    </w:p>
    <w:p w14:paraId="596EA598" w14:textId="77777777" w:rsidR="004A1F89" w:rsidRDefault="004A1F89" w:rsidP="004A1F89">
      <w:r>
        <w:t xml:space="preserve">    SDQ_10_</w:t>
      </w:r>
      <w:proofErr w:type="gramStart"/>
      <w:r>
        <w:t>parents,SDQ</w:t>
      </w:r>
      <w:proofErr w:type="gramEnd"/>
      <w:r>
        <w:t>_11R_parents,SDQ_12_parents,SDQ_13_parents,SDQ_14R_parents,SDQ_15_parents,SDQ_16_parents,SDQ_18_parents,SDQ_19_parents,</w:t>
      </w:r>
    </w:p>
    <w:p w14:paraId="04D3A70B" w14:textId="77777777" w:rsidR="004A1F89" w:rsidRDefault="004A1F89" w:rsidP="004A1F89">
      <w:r>
        <w:t xml:space="preserve">    SDQ_21R_</w:t>
      </w:r>
      <w:proofErr w:type="gramStart"/>
      <w:r>
        <w:t>parents,SDQ</w:t>
      </w:r>
      <w:proofErr w:type="gramEnd"/>
      <w:r>
        <w:t>_22_parents,SDQ_23_parents,SDQ_24_parents,SDQ_25R_parents).</w:t>
      </w:r>
    </w:p>
    <w:p w14:paraId="46BBF6E9" w14:textId="77777777" w:rsidR="004A1F89" w:rsidRDefault="004A1F89" w:rsidP="004A1F89">
      <w:r>
        <w:t>VARIABLE LABELS SDQ_P_TOTAL 'SDQ_P_TOTAL_DIFFICULTIES'.</w:t>
      </w:r>
    </w:p>
    <w:p w14:paraId="33FC1F0A" w14:textId="77777777" w:rsidR="004A1F89" w:rsidRDefault="004A1F89" w:rsidP="004A1F89">
      <w:r>
        <w:t>EXECUTE.</w:t>
      </w:r>
    </w:p>
    <w:p w14:paraId="6A3F86AA" w14:textId="77777777" w:rsidR="004A1F89" w:rsidRDefault="004A1F89" w:rsidP="004A1F89"/>
    <w:p w14:paraId="221E2544" w14:textId="77777777" w:rsidR="004A1F89" w:rsidRDefault="004A1F89" w:rsidP="004A1F89">
      <w:r>
        <w:t>***SDQ Conduct***</w:t>
      </w:r>
    </w:p>
    <w:p w14:paraId="79885EB1" w14:textId="77777777" w:rsidR="004A1F89" w:rsidRDefault="004A1F89" w:rsidP="004A1F89"/>
    <w:p w14:paraId="7FA5A6F4" w14:textId="77777777" w:rsidR="004A1F89" w:rsidRDefault="004A1F89" w:rsidP="004A1F89">
      <w:r>
        <w:t>COMPUTE SDQ_P_Conduct=SUM(SDQ_5_</w:t>
      </w:r>
      <w:proofErr w:type="gramStart"/>
      <w:r>
        <w:t>parents,SDQ</w:t>
      </w:r>
      <w:proofErr w:type="gramEnd"/>
      <w:r>
        <w:t>_7R_parents,SDQ_12_parents,SDQ_18_parents,SDQ_22_parents).</w:t>
      </w:r>
    </w:p>
    <w:p w14:paraId="1102EC2F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P_Conduct</w:t>
      </w:r>
      <w:proofErr w:type="spellEnd"/>
      <w:r>
        <w:t xml:space="preserve"> '</w:t>
      </w:r>
      <w:proofErr w:type="spellStart"/>
      <w:r>
        <w:t>SDQ_P_Conduct</w:t>
      </w:r>
      <w:proofErr w:type="spellEnd"/>
      <w:r>
        <w:t>'.</w:t>
      </w:r>
    </w:p>
    <w:p w14:paraId="382B7F32" w14:textId="77777777" w:rsidR="004A1F89" w:rsidRDefault="004A1F89" w:rsidP="004A1F89">
      <w:r>
        <w:t>EXECUTE.</w:t>
      </w:r>
    </w:p>
    <w:p w14:paraId="77BB7CE0" w14:textId="77777777" w:rsidR="004A1F89" w:rsidRDefault="004A1F89" w:rsidP="004A1F89"/>
    <w:p w14:paraId="6EB283CD" w14:textId="77777777" w:rsidR="004A1F89" w:rsidRDefault="004A1F89" w:rsidP="004A1F89">
      <w:r>
        <w:t>***SDQ Emo***</w:t>
      </w:r>
    </w:p>
    <w:p w14:paraId="51773500" w14:textId="77777777" w:rsidR="004A1F89" w:rsidRDefault="004A1F89" w:rsidP="004A1F89"/>
    <w:p w14:paraId="65391FA2" w14:textId="77777777" w:rsidR="004A1F89" w:rsidRDefault="004A1F89" w:rsidP="004A1F89">
      <w:r>
        <w:t>COMPUTE SDQ_P_Emo=SUM(SDQ_parents_</w:t>
      </w:r>
      <w:proofErr w:type="gramStart"/>
      <w:r>
        <w:t>3,SDQ</w:t>
      </w:r>
      <w:proofErr w:type="gramEnd"/>
      <w:r>
        <w:t>_8_parents,SDQ_13_parents,SDQ_16_parents,SDQ_24_parents).</w:t>
      </w:r>
    </w:p>
    <w:p w14:paraId="5B7F7380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P_Emo</w:t>
      </w:r>
      <w:proofErr w:type="spellEnd"/>
      <w:r>
        <w:t xml:space="preserve"> '</w:t>
      </w:r>
      <w:proofErr w:type="spellStart"/>
      <w:r>
        <w:t>SDQ_P_Emotional</w:t>
      </w:r>
      <w:proofErr w:type="spellEnd"/>
      <w:r>
        <w:t>'.</w:t>
      </w:r>
    </w:p>
    <w:p w14:paraId="437ED3AF" w14:textId="77777777" w:rsidR="004A1F89" w:rsidRDefault="004A1F89" w:rsidP="004A1F89">
      <w:r>
        <w:lastRenderedPageBreak/>
        <w:t>EXECUTE.</w:t>
      </w:r>
    </w:p>
    <w:p w14:paraId="738BC6C6" w14:textId="77777777" w:rsidR="004A1F89" w:rsidRDefault="004A1F89" w:rsidP="004A1F89"/>
    <w:p w14:paraId="545590D7" w14:textId="77777777" w:rsidR="004A1F89" w:rsidRDefault="004A1F89" w:rsidP="004A1F89">
      <w:r>
        <w:t>***SDQ Hyper***</w:t>
      </w:r>
    </w:p>
    <w:p w14:paraId="71A26C22" w14:textId="77777777" w:rsidR="004A1F89" w:rsidRDefault="004A1F89" w:rsidP="004A1F89"/>
    <w:p w14:paraId="7F1B40FE" w14:textId="77777777" w:rsidR="004A1F89" w:rsidRDefault="004A1F89" w:rsidP="004A1F89">
      <w:r>
        <w:t>COMPUTE SDQ_P_Hyper=SUM(SDQ_2_</w:t>
      </w:r>
      <w:proofErr w:type="gramStart"/>
      <w:r>
        <w:t>parents,SDQ</w:t>
      </w:r>
      <w:proofErr w:type="gramEnd"/>
      <w:r>
        <w:t>_10_parents,SDQ_15_parents,SDQ_21R_parents,SDQ_25R_parents).</w:t>
      </w:r>
    </w:p>
    <w:p w14:paraId="53995F29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P_Hyper</w:t>
      </w:r>
      <w:proofErr w:type="spellEnd"/>
      <w:r>
        <w:t xml:space="preserve"> '</w:t>
      </w:r>
      <w:proofErr w:type="spellStart"/>
      <w:r>
        <w:t>SDQ_P_Hyperactivity</w:t>
      </w:r>
      <w:proofErr w:type="spellEnd"/>
      <w:r>
        <w:t>'.</w:t>
      </w:r>
    </w:p>
    <w:p w14:paraId="3DE490B8" w14:textId="77777777" w:rsidR="004A1F89" w:rsidRDefault="004A1F89" w:rsidP="004A1F89">
      <w:r>
        <w:t>EXECUTE.</w:t>
      </w:r>
    </w:p>
    <w:p w14:paraId="0490C11C" w14:textId="77777777" w:rsidR="004A1F89" w:rsidRDefault="004A1F89" w:rsidP="004A1F89"/>
    <w:p w14:paraId="404CEF9E" w14:textId="77777777" w:rsidR="004A1F89" w:rsidRDefault="004A1F89" w:rsidP="004A1F89">
      <w:r>
        <w:t>***SDQ Peer***</w:t>
      </w:r>
    </w:p>
    <w:p w14:paraId="62914CD3" w14:textId="77777777" w:rsidR="004A1F89" w:rsidRDefault="004A1F89" w:rsidP="004A1F89"/>
    <w:p w14:paraId="7B3D1EFA" w14:textId="77777777" w:rsidR="004A1F89" w:rsidRDefault="004A1F89" w:rsidP="004A1F89">
      <w:r>
        <w:t>COMPUTE SDQ_P_Peer=SUM(SDQ_6_</w:t>
      </w:r>
      <w:proofErr w:type="gramStart"/>
      <w:r>
        <w:t>parents,SDQ</w:t>
      </w:r>
      <w:proofErr w:type="gramEnd"/>
      <w:r>
        <w:t>_11R_parents,SDQ_14R_parents,SDQ_19_parents,SDQ_23_parents).</w:t>
      </w:r>
    </w:p>
    <w:p w14:paraId="72DA6556" w14:textId="77777777" w:rsidR="004A1F89" w:rsidRDefault="004A1F89" w:rsidP="004A1F89">
      <w:r>
        <w:t xml:space="preserve">VARIABLE </w:t>
      </w:r>
      <w:proofErr w:type="gramStart"/>
      <w:r>
        <w:t>LABELS  SDQ</w:t>
      </w:r>
      <w:proofErr w:type="gramEnd"/>
      <w:r>
        <w:t>_P_PEER 'SDQ_P_PEER'.</w:t>
      </w:r>
    </w:p>
    <w:p w14:paraId="3F6E92A6" w14:textId="77777777" w:rsidR="004A1F89" w:rsidRDefault="004A1F89" w:rsidP="004A1F89">
      <w:r>
        <w:t>EXECUTE.</w:t>
      </w:r>
    </w:p>
    <w:p w14:paraId="0FFCAE45" w14:textId="77777777" w:rsidR="004A1F89" w:rsidRDefault="004A1F89" w:rsidP="004A1F89"/>
    <w:p w14:paraId="6BB636E0" w14:textId="77777777" w:rsidR="004A1F89" w:rsidRDefault="004A1F89" w:rsidP="004A1F89">
      <w:r>
        <w:t>***SDQ Externalizing***</w:t>
      </w:r>
    </w:p>
    <w:p w14:paraId="486416DA" w14:textId="77777777" w:rsidR="004A1F89" w:rsidRDefault="004A1F89" w:rsidP="004A1F89"/>
    <w:p w14:paraId="42CD7D31" w14:textId="77777777" w:rsidR="004A1F89" w:rsidRDefault="004A1F89" w:rsidP="004A1F89">
      <w:r>
        <w:t xml:space="preserve">COMPUTE </w:t>
      </w:r>
      <w:proofErr w:type="spellStart"/>
      <w:r>
        <w:t>SDQ_P_External</w:t>
      </w:r>
      <w:proofErr w:type="spellEnd"/>
      <w:r>
        <w:t>=SUM(</w:t>
      </w:r>
      <w:proofErr w:type="spellStart"/>
      <w:r>
        <w:t>SDQ_parents_</w:t>
      </w:r>
      <w:proofErr w:type="gramStart"/>
      <w:r>
        <w:t>Conduct,SDQ</w:t>
      </w:r>
      <w:proofErr w:type="gramEnd"/>
      <w:r>
        <w:t>_parents_Hyper</w:t>
      </w:r>
      <w:proofErr w:type="spellEnd"/>
      <w:r>
        <w:t>).</w:t>
      </w:r>
    </w:p>
    <w:p w14:paraId="60488C07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P_External</w:t>
      </w:r>
      <w:proofErr w:type="spellEnd"/>
      <w:r>
        <w:t xml:space="preserve"> '</w:t>
      </w:r>
      <w:proofErr w:type="spellStart"/>
      <w:r>
        <w:t>SDQ_P_Externalizing</w:t>
      </w:r>
      <w:proofErr w:type="spellEnd"/>
      <w:r>
        <w:t>'.</w:t>
      </w:r>
    </w:p>
    <w:p w14:paraId="5A30D078" w14:textId="77777777" w:rsidR="004A1F89" w:rsidRDefault="004A1F89" w:rsidP="004A1F89">
      <w:r>
        <w:t>EXECUTE.</w:t>
      </w:r>
    </w:p>
    <w:p w14:paraId="1DBA62F6" w14:textId="77777777" w:rsidR="004A1F89" w:rsidRDefault="004A1F89" w:rsidP="004A1F89"/>
    <w:p w14:paraId="12734944" w14:textId="77777777" w:rsidR="004A1F89" w:rsidRDefault="004A1F89" w:rsidP="004A1F89">
      <w:r>
        <w:t>***SDQ Internalizing***</w:t>
      </w:r>
    </w:p>
    <w:p w14:paraId="6BCE7DA2" w14:textId="77777777" w:rsidR="004A1F89" w:rsidRDefault="004A1F89" w:rsidP="004A1F89"/>
    <w:p w14:paraId="6BB69813" w14:textId="77777777" w:rsidR="004A1F89" w:rsidRDefault="004A1F89" w:rsidP="004A1F89">
      <w:r>
        <w:t xml:space="preserve">COMPUTE </w:t>
      </w:r>
      <w:proofErr w:type="spellStart"/>
      <w:r>
        <w:t>SDQ_P_Internal</w:t>
      </w:r>
      <w:proofErr w:type="spellEnd"/>
      <w:r>
        <w:t>=SUM(</w:t>
      </w:r>
      <w:proofErr w:type="spellStart"/>
      <w:r>
        <w:t>SDQ_parents_</w:t>
      </w:r>
      <w:proofErr w:type="gramStart"/>
      <w:r>
        <w:t>Emo,SDQ</w:t>
      </w:r>
      <w:proofErr w:type="gramEnd"/>
      <w:r>
        <w:t>_parents_Peer</w:t>
      </w:r>
      <w:proofErr w:type="spellEnd"/>
      <w:r>
        <w:t>).</w:t>
      </w:r>
    </w:p>
    <w:p w14:paraId="56F50437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P_Internal</w:t>
      </w:r>
      <w:proofErr w:type="spellEnd"/>
      <w:r>
        <w:t xml:space="preserve"> '</w:t>
      </w:r>
      <w:proofErr w:type="spellStart"/>
      <w:r>
        <w:t>SDQ_P_Internalizing</w:t>
      </w:r>
      <w:proofErr w:type="spellEnd"/>
      <w:r>
        <w:t>'.</w:t>
      </w:r>
    </w:p>
    <w:p w14:paraId="10AFA0CD" w14:textId="77777777" w:rsidR="004A1F89" w:rsidRDefault="004A1F89" w:rsidP="004A1F89">
      <w:r>
        <w:t>EXECUTE.</w:t>
      </w:r>
    </w:p>
    <w:p w14:paraId="3CB8A4C0" w14:textId="77777777" w:rsidR="004A1F89" w:rsidRDefault="004A1F89" w:rsidP="004A1F89"/>
    <w:p w14:paraId="12953025" w14:textId="77777777" w:rsidR="004A1F89" w:rsidRDefault="004A1F89" w:rsidP="004A1F89">
      <w:r>
        <w:t xml:space="preserve">RECODE </w:t>
      </w:r>
      <w:proofErr w:type="spellStart"/>
      <w:r>
        <w:t>SDQ_parents_Hyper</w:t>
      </w:r>
      <w:proofErr w:type="spellEnd"/>
      <w:r>
        <w:t xml:space="preserve"> (Lowest thru 6=1) (7 thru Highest=2) INTO </w:t>
      </w:r>
      <w:proofErr w:type="spellStart"/>
      <w:r>
        <w:t>SDQ_parents_Hyper_CAT</w:t>
      </w:r>
      <w:proofErr w:type="spellEnd"/>
      <w:r>
        <w:t>.</w:t>
      </w:r>
    </w:p>
    <w:p w14:paraId="0064BF7B" w14:textId="77777777" w:rsidR="004A1F89" w:rsidRDefault="004A1F89" w:rsidP="004A1F89">
      <w:r>
        <w:t>EXECUTE.</w:t>
      </w:r>
    </w:p>
    <w:p w14:paraId="34128277" w14:textId="77777777" w:rsidR="004A1F89" w:rsidRDefault="004A1F89" w:rsidP="004A1F89"/>
    <w:p w14:paraId="4523CC39" w14:textId="77777777" w:rsidR="004A1F89" w:rsidRDefault="004A1F89" w:rsidP="004A1F89">
      <w:r>
        <w:t>***SDQ Impact Supplement***</w:t>
      </w:r>
    </w:p>
    <w:p w14:paraId="095E8964" w14:textId="77777777" w:rsidR="004A1F89" w:rsidRDefault="004A1F89" w:rsidP="004A1F89"/>
    <w:p w14:paraId="0AC97D46" w14:textId="77777777" w:rsidR="004A1F89" w:rsidRDefault="004A1F89" w:rsidP="004A1F89">
      <w:r>
        <w:t>RECODE SDQ_28_parents SDQ_29_parents_1 SDQ_29_parents_2 SDQ_29_parents_3 SDQ_29_parents_4 (1=0) (2=0) (3=1) (4=2).</w:t>
      </w:r>
    </w:p>
    <w:p w14:paraId="6ED7A5E4" w14:textId="77777777" w:rsidR="004A1F89" w:rsidRDefault="004A1F89" w:rsidP="004A1F89">
      <w:r>
        <w:t>EXECUTE.</w:t>
      </w:r>
    </w:p>
    <w:p w14:paraId="62041642" w14:textId="77777777" w:rsidR="004A1F89" w:rsidRDefault="004A1F89" w:rsidP="004A1F89"/>
    <w:p w14:paraId="51D6DAAF" w14:textId="77777777" w:rsidR="004A1F89" w:rsidRDefault="004A1F89" w:rsidP="004A1F89">
      <w:r>
        <w:t>COMPUTE SDQ_P_Impact=SUM(SDQ_28_</w:t>
      </w:r>
      <w:proofErr w:type="gramStart"/>
      <w:r>
        <w:t>parents,SDQ</w:t>
      </w:r>
      <w:proofErr w:type="gramEnd"/>
      <w:r>
        <w:t>_29_parents_1,SDQ_29_parents_2,SDQ_29_parents_3,SDQ_29_parents_4).</w:t>
      </w:r>
    </w:p>
    <w:p w14:paraId="3A905D51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DQ</w:t>
      </w:r>
      <w:proofErr w:type="gramEnd"/>
      <w:r>
        <w:t>_P_Impact</w:t>
      </w:r>
      <w:proofErr w:type="spellEnd"/>
      <w:r>
        <w:t xml:space="preserve"> '</w:t>
      </w:r>
      <w:proofErr w:type="spellStart"/>
      <w:r>
        <w:t>SDQ_P_Impact_Supplement</w:t>
      </w:r>
      <w:proofErr w:type="spellEnd"/>
      <w:r>
        <w:t>'.</w:t>
      </w:r>
    </w:p>
    <w:p w14:paraId="4F58BBED" w14:textId="77777777" w:rsidR="004A1F89" w:rsidRDefault="004A1F89" w:rsidP="004A1F89">
      <w:r>
        <w:t>EXECUTE.</w:t>
      </w:r>
    </w:p>
    <w:p w14:paraId="1A2E4239" w14:textId="77777777" w:rsidR="004A1F89" w:rsidRDefault="004A1F89" w:rsidP="004A1F89"/>
    <w:p w14:paraId="7BAF575A" w14:textId="77777777" w:rsidR="004A1F89" w:rsidRDefault="004A1F89" w:rsidP="004A1F89">
      <w:r>
        <w:t>*********************************************DASS*********************************************</w:t>
      </w:r>
    </w:p>
    <w:p w14:paraId="10B6FEF3" w14:textId="77777777" w:rsidR="004A1F89" w:rsidRDefault="004A1F89" w:rsidP="004A1F89"/>
    <w:p w14:paraId="575F6F71" w14:textId="77777777" w:rsidR="004A1F89" w:rsidRDefault="004A1F89" w:rsidP="004A1F89">
      <w:r>
        <w:t>COMPUTE DASS_DEPRESSION=SUM(DASS_</w:t>
      </w:r>
      <w:proofErr w:type="gramStart"/>
      <w:r>
        <w:t>3,DASS</w:t>
      </w:r>
      <w:proofErr w:type="gramEnd"/>
      <w:r>
        <w:t>_5,DASS_10,DASS_13,DASS_16,DASS_17,DASS_21).</w:t>
      </w:r>
    </w:p>
    <w:p w14:paraId="0343209D" w14:textId="77777777" w:rsidR="004A1F89" w:rsidRDefault="004A1F89" w:rsidP="004A1F89">
      <w:r>
        <w:t>EXECUTE.</w:t>
      </w:r>
    </w:p>
    <w:p w14:paraId="4146E35A" w14:textId="77777777" w:rsidR="004A1F89" w:rsidRDefault="004A1F89" w:rsidP="004A1F89"/>
    <w:p w14:paraId="578CD601" w14:textId="77777777" w:rsidR="004A1F89" w:rsidRDefault="004A1F89" w:rsidP="004A1F89">
      <w:r>
        <w:t>COMPUTE DASS_ANXIETY=SUM(DASS_</w:t>
      </w:r>
      <w:proofErr w:type="gramStart"/>
      <w:r>
        <w:t>2,DASS</w:t>
      </w:r>
      <w:proofErr w:type="gramEnd"/>
      <w:r>
        <w:t>_4,DASS_7,DASS_9,DASS_15,DASS_19,DASS_20).</w:t>
      </w:r>
    </w:p>
    <w:p w14:paraId="50FABAD4" w14:textId="77777777" w:rsidR="004A1F89" w:rsidRDefault="004A1F89" w:rsidP="004A1F89">
      <w:r>
        <w:t>EXECUTE.</w:t>
      </w:r>
    </w:p>
    <w:p w14:paraId="3DDE4862" w14:textId="77777777" w:rsidR="004A1F89" w:rsidRDefault="004A1F89" w:rsidP="004A1F89"/>
    <w:p w14:paraId="138BAAA0" w14:textId="77777777" w:rsidR="004A1F89" w:rsidRDefault="004A1F89" w:rsidP="004A1F89">
      <w:r>
        <w:t>COMPUTE DASS_STRESS=SUM(DASS_</w:t>
      </w:r>
      <w:proofErr w:type="gramStart"/>
      <w:r>
        <w:t>1,DASS</w:t>
      </w:r>
      <w:proofErr w:type="gramEnd"/>
      <w:r>
        <w:t>_6,DASS_8,DASS_11,DASS_12,DASS_14,DASS_18).</w:t>
      </w:r>
    </w:p>
    <w:p w14:paraId="701D797D" w14:textId="77777777" w:rsidR="004A1F89" w:rsidRDefault="004A1F89" w:rsidP="004A1F89">
      <w:r>
        <w:t>EXECUTE.</w:t>
      </w:r>
    </w:p>
    <w:p w14:paraId="35CAA78C" w14:textId="77777777" w:rsidR="004A1F89" w:rsidRDefault="004A1F89" w:rsidP="004A1F89"/>
    <w:p w14:paraId="3A8A7882" w14:textId="77777777" w:rsidR="004A1F89" w:rsidRDefault="004A1F89" w:rsidP="004A1F89">
      <w:r>
        <w:t>*********************************************DERS-P*********************************************</w:t>
      </w:r>
    </w:p>
    <w:p w14:paraId="6D3DD41D" w14:textId="77777777" w:rsidR="004A1F89" w:rsidRDefault="004A1F89" w:rsidP="004A1F89"/>
    <w:p w14:paraId="77FF41E9" w14:textId="77777777" w:rsidR="004A1F89" w:rsidRDefault="004A1F89" w:rsidP="004A1F89">
      <w:r>
        <w:t>*******DERS_P REVERSED ITEMS*******</w:t>
      </w:r>
    </w:p>
    <w:p w14:paraId="16907EB5" w14:textId="77777777" w:rsidR="004A1F89" w:rsidRDefault="004A1F89" w:rsidP="004A1F89"/>
    <w:p w14:paraId="4059B15B" w14:textId="77777777" w:rsidR="004A1F89" w:rsidRDefault="004A1F89" w:rsidP="004A1F89">
      <w:r>
        <w:t xml:space="preserve">RECODE DERS_1_p DERS_2_p DERS_6_p DERS_7_p DERS_8_p DERS_10_p DERS_17_p DERS_20_p DERS_22_p DERS_24_p DERS_34_p (1=5) (2=4) (3=3) </w:t>
      </w:r>
    </w:p>
    <w:p w14:paraId="4BF5D476" w14:textId="77777777" w:rsidR="004A1F89" w:rsidRDefault="004A1F89" w:rsidP="004A1F89">
      <w:r>
        <w:lastRenderedPageBreak/>
        <w:t xml:space="preserve">    (4=2) (5=1) INTO DERS_1R_p DERS_2R_p DERS_6R_p DERS_7R_p DERS_8R_p DERS_10R_p DERS_17R_p DERS_20R_p DERS_22R_p DERS_24R_p </w:t>
      </w:r>
    </w:p>
    <w:p w14:paraId="30E49BFE" w14:textId="77777777" w:rsidR="004A1F89" w:rsidRDefault="004A1F89" w:rsidP="004A1F89">
      <w:r>
        <w:t xml:space="preserve">    DERS_34R_p.</w:t>
      </w:r>
    </w:p>
    <w:p w14:paraId="4D41330B" w14:textId="77777777" w:rsidR="004A1F89" w:rsidRDefault="004A1F89" w:rsidP="004A1F89">
      <w:r>
        <w:t>EXECUTE.</w:t>
      </w:r>
    </w:p>
    <w:p w14:paraId="595009AE" w14:textId="77777777" w:rsidR="004A1F89" w:rsidRDefault="004A1F89" w:rsidP="004A1F89"/>
    <w:p w14:paraId="6E904C7F" w14:textId="77777777" w:rsidR="004A1F89" w:rsidRDefault="004A1F89" w:rsidP="004A1F89">
      <w:r>
        <w:t>*******DERS_P_SUM*******</w:t>
      </w:r>
    </w:p>
    <w:p w14:paraId="30D3A0BE" w14:textId="77777777" w:rsidR="004A1F89" w:rsidRDefault="004A1F89" w:rsidP="004A1F89"/>
    <w:p w14:paraId="41CA758F" w14:textId="77777777" w:rsidR="004A1F89" w:rsidRDefault="004A1F89" w:rsidP="004A1F89">
      <w:r>
        <w:t>COMPUTE DERS_P_SUM=</w:t>
      </w:r>
      <w:proofErr w:type="gramStart"/>
      <w:r>
        <w:t>SUM(</w:t>
      </w:r>
      <w:proofErr w:type="gramEnd"/>
      <w:r>
        <w:t>DERS_1R_p,DERS_2R_p,DERS_3_p,DERS_4_p,DERS_5_p,DERS_6R_p,DERS_7R_p,DERS_8R_p,DERS_9_p,DERS_10R_p,</w:t>
      </w:r>
    </w:p>
    <w:p w14:paraId="0F0CD54E" w14:textId="77777777" w:rsidR="004A1F89" w:rsidRDefault="004A1F89" w:rsidP="004A1F89">
      <w:r>
        <w:t xml:space="preserve">    DERS_11_</w:t>
      </w:r>
      <w:proofErr w:type="gramStart"/>
      <w:r>
        <w:t>p,DERS</w:t>
      </w:r>
      <w:proofErr w:type="gramEnd"/>
      <w:r>
        <w:t>_12_p,DERS_13_p,DERS_14_p,DERS_15_p,DERS_16_p,DERS_17R_p,DERS_18_p,DERS_19_p,DERS_20R_p,DERS_21_p,DERS_22R,</w:t>
      </w:r>
    </w:p>
    <w:p w14:paraId="7A5FC974" w14:textId="77777777" w:rsidR="004A1F89" w:rsidRDefault="004A1F89" w:rsidP="004A1F89">
      <w:r>
        <w:t xml:space="preserve">    DERS_23_</w:t>
      </w:r>
      <w:proofErr w:type="gramStart"/>
      <w:r>
        <w:t>p,DERS</w:t>
      </w:r>
      <w:proofErr w:type="gramEnd"/>
      <w:r>
        <w:t>_24R_p,DERS_25_p,DERS_26_p,DERS_27_p,DERS_28_p,DERS_29_p,DERS_30_p,DERS_31_p,DERS_32_p,DERS_33_p,DERS_34R_p,</w:t>
      </w:r>
    </w:p>
    <w:p w14:paraId="47C06937" w14:textId="77777777" w:rsidR="004A1F89" w:rsidRDefault="004A1F89" w:rsidP="004A1F89">
      <w:r>
        <w:t xml:space="preserve">    DERS_35_</w:t>
      </w:r>
      <w:proofErr w:type="gramStart"/>
      <w:r>
        <w:t>p,DERS</w:t>
      </w:r>
      <w:proofErr w:type="gramEnd"/>
      <w:r>
        <w:t>_36_p).</w:t>
      </w:r>
    </w:p>
    <w:p w14:paraId="3B914968" w14:textId="77777777" w:rsidR="004A1F89" w:rsidRDefault="004A1F89" w:rsidP="004A1F89">
      <w:r>
        <w:t>EXECUTE.</w:t>
      </w:r>
    </w:p>
    <w:p w14:paraId="4FBA003C" w14:textId="77777777" w:rsidR="004A1F89" w:rsidRDefault="004A1F89" w:rsidP="004A1F89"/>
    <w:p w14:paraId="2DA7D564" w14:textId="77777777" w:rsidR="004A1F89" w:rsidRDefault="004A1F89" w:rsidP="004A1F89">
      <w:r>
        <w:t>*******DERS_P_SCALES*******</w:t>
      </w:r>
    </w:p>
    <w:p w14:paraId="1AB21DC5" w14:textId="77777777" w:rsidR="004A1F89" w:rsidRDefault="004A1F89" w:rsidP="004A1F89"/>
    <w:p w14:paraId="3E2CCA23" w14:textId="77777777" w:rsidR="004A1F89" w:rsidRDefault="004A1F89" w:rsidP="004A1F89">
      <w:r>
        <w:t>COMPUTE DERS_P_NONACCEPT=SUM(DERS_11_</w:t>
      </w:r>
      <w:proofErr w:type="gramStart"/>
      <w:r>
        <w:t>p,DERS</w:t>
      </w:r>
      <w:proofErr w:type="gramEnd"/>
      <w:r>
        <w:t>_12_p,DERS_21_p,DERS_23_p,DERS_25_p,DERS_29_p).</w:t>
      </w:r>
    </w:p>
    <w:p w14:paraId="575363B3" w14:textId="77777777" w:rsidR="004A1F89" w:rsidRDefault="004A1F89" w:rsidP="004A1F89">
      <w:r>
        <w:t>EXECUTE.</w:t>
      </w:r>
    </w:p>
    <w:p w14:paraId="3524B2B4" w14:textId="77777777" w:rsidR="004A1F89" w:rsidRDefault="004A1F89" w:rsidP="004A1F89"/>
    <w:p w14:paraId="5BE873B6" w14:textId="77777777" w:rsidR="004A1F89" w:rsidRDefault="004A1F89" w:rsidP="004A1F89">
      <w:r>
        <w:t>COMPUTE DERS_P_GOALS=SUM(DERS_13_</w:t>
      </w:r>
      <w:proofErr w:type="gramStart"/>
      <w:r>
        <w:t>p,DERS</w:t>
      </w:r>
      <w:proofErr w:type="gramEnd"/>
      <w:r>
        <w:t>_18_p,DERS_20R_p,DERS_26_p,DERS_33_p).</w:t>
      </w:r>
    </w:p>
    <w:p w14:paraId="7FAC0287" w14:textId="77777777" w:rsidR="004A1F89" w:rsidRDefault="004A1F89" w:rsidP="004A1F89">
      <w:r>
        <w:t>EXECUTE.</w:t>
      </w:r>
    </w:p>
    <w:p w14:paraId="04E9E716" w14:textId="77777777" w:rsidR="004A1F89" w:rsidRDefault="004A1F89" w:rsidP="004A1F89"/>
    <w:p w14:paraId="1C52FC27" w14:textId="77777777" w:rsidR="004A1F89" w:rsidRDefault="004A1F89" w:rsidP="004A1F89">
      <w:r>
        <w:t>COMPUTE DERS_P_IMPULS=SUM(DERS_3_</w:t>
      </w:r>
      <w:proofErr w:type="gramStart"/>
      <w:r>
        <w:t>p,DERS</w:t>
      </w:r>
      <w:proofErr w:type="gramEnd"/>
      <w:r>
        <w:t>_14_p,DERS_19_p,DERS_24R_p,DERS_27_p,DERS_32_p).</w:t>
      </w:r>
    </w:p>
    <w:p w14:paraId="36A030BF" w14:textId="77777777" w:rsidR="004A1F89" w:rsidRDefault="004A1F89" w:rsidP="004A1F89">
      <w:r>
        <w:t>EXECUTE.</w:t>
      </w:r>
    </w:p>
    <w:p w14:paraId="3A7ADB4A" w14:textId="77777777" w:rsidR="004A1F89" w:rsidRDefault="004A1F89" w:rsidP="004A1F89"/>
    <w:p w14:paraId="163B7FCD" w14:textId="77777777" w:rsidR="004A1F89" w:rsidRDefault="004A1F89" w:rsidP="004A1F89">
      <w:r>
        <w:t>COMPUTE DERS_P_STRATEG=SUM(DERS_15_</w:t>
      </w:r>
      <w:proofErr w:type="gramStart"/>
      <w:r>
        <w:t>p,DERS</w:t>
      </w:r>
      <w:proofErr w:type="gramEnd"/>
      <w:r>
        <w:t>_16_p,DERS_22R_p,DERS_28_p,DERS_30_p,DERS_31_p,DERS_35_p,DERS_36_p).</w:t>
      </w:r>
    </w:p>
    <w:p w14:paraId="03A28DC1" w14:textId="77777777" w:rsidR="004A1F89" w:rsidRDefault="004A1F89" w:rsidP="004A1F89">
      <w:r>
        <w:lastRenderedPageBreak/>
        <w:t>EXECUTE.</w:t>
      </w:r>
    </w:p>
    <w:p w14:paraId="0E24D406" w14:textId="77777777" w:rsidR="004A1F89" w:rsidRDefault="004A1F89" w:rsidP="004A1F89"/>
    <w:p w14:paraId="35E6926B" w14:textId="77777777" w:rsidR="004A1F89" w:rsidRDefault="004A1F89" w:rsidP="004A1F89">
      <w:r>
        <w:t>COMPUTE DERS_P_CLARITY=SUM(DERS_1R_</w:t>
      </w:r>
      <w:proofErr w:type="gramStart"/>
      <w:r>
        <w:t>p,DERS</w:t>
      </w:r>
      <w:proofErr w:type="gramEnd"/>
      <w:r>
        <w:t>_4_p,DERS_5_p,DERS_7R_p,DERS_9_p).</w:t>
      </w:r>
    </w:p>
    <w:p w14:paraId="698BDB1A" w14:textId="77777777" w:rsidR="004A1F89" w:rsidRDefault="004A1F89" w:rsidP="004A1F89">
      <w:r>
        <w:t>EXECUTE.</w:t>
      </w:r>
    </w:p>
    <w:p w14:paraId="3561522E" w14:textId="77777777" w:rsidR="004A1F89" w:rsidRDefault="004A1F89" w:rsidP="004A1F89"/>
    <w:p w14:paraId="719A9177" w14:textId="77777777" w:rsidR="004A1F89" w:rsidRDefault="004A1F89" w:rsidP="004A1F89">
      <w:r>
        <w:t>COMPUTE DERS_P_AWARE=SUM(DERS_2R_</w:t>
      </w:r>
      <w:proofErr w:type="gramStart"/>
      <w:r>
        <w:t>p,DERS</w:t>
      </w:r>
      <w:proofErr w:type="gramEnd"/>
      <w:r>
        <w:t>_6R_p,DERS_8R_p,DERS_10R_p,DERS_17R_p,DERS_34_p).</w:t>
      </w:r>
    </w:p>
    <w:p w14:paraId="51CB6B81" w14:textId="77777777" w:rsidR="004A1F89" w:rsidRDefault="004A1F89" w:rsidP="004A1F89">
      <w:r>
        <w:t>EXECUTE.</w:t>
      </w:r>
    </w:p>
    <w:p w14:paraId="03E815A6" w14:textId="77777777" w:rsidR="004A1F89" w:rsidRDefault="004A1F89" w:rsidP="004A1F89"/>
    <w:p w14:paraId="7993365A" w14:textId="77777777" w:rsidR="004A1F89" w:rsidRDefault="004A1F89" w:rsidP="004A1F89">
      <w:r>
        <w:t>*********************************************ERQ*********************************************</w:t>
      </w:r>
    </w:p>
    <w:p w14:paraId="1F990B9D" w14:textId="77777777" w:rsidR="004A1F89" w:rsidRDefault="004A1F89" w:rsidP="004A1F89"/>
    <w:p w14:paraId="4D5F55AF" w14:textId="77777777" w:rsidR="004A1F89" w:rsidRDefault="004A1F89" w:rsidP="004A1F89">
      <w:r>
        <w:t>***ERQ_REAPPRAISAL***</w:t>
      </w:r>
    </w:p>
    <w:p w14:paraId="5D66F7A2" w14:textId="77777777" w:rsidR="004A1F89" w:rsidRDefault="004A1F89" w:rsidP="004A1F89"/>
    <w:p w14:paraId="5236F29E" w14:textId="77777777" w:rsidR="004A1F89" w:rsidRDefault="004A1F89" w:rsidP="004A1F89">
      <w:r>
        <w:t>COMPUTE ERQ_REAPPRA=SUM(ERQ_</w:t>
      </w:r>
      <w:proofErr w:type="gramStart"/>
      <w:r>
        <w:t>1,ERQ</w:t>
      </w:r>
      <w:proofErr w:type="gramEnd"/>
      <w:r>
        <w:t>_3,ERQ_5,ERQ_7,ERQ_8,ERQ_10).</w:t>
      </w:r>
    </w:p>
    <w:p w14:paraId="21067F67" w14:textId="77777777" w:rsidR="004A1F89" w:rsidRDefault="004A1F89" w:rsidP="004A1F89">
      <w:r>
        <w:t>EXECUTE.</w:t>
      </w:r>
    </w:p>
    <w:p w14:paraId="11524A65" w14:textId="77777777" w:rsidR="004A1F89" w:rsidRDefault="004A1F89" w:rsidP="004A1F89"/>
    <w:p w14:paraId="1CFCAC1B" w14:textId="77777777" w:rsidR="004A1F89" w:rsidRDefault="004A1F89" w:rsidP="004A1F89">
      <w:r>
        <w:t>***ERQ_SUPPRESSION***</w:t>
      </w:r>
    </w:p>
    <w:p w14:paraId="2463501E" w14:textId="77777777" w:rsidR="004A1F89" w:rsidRDefault="004A1F89" w:rsidP="004A1F89"/>
    <w:p w14:paraId="11054D3E" w14:textId="77777777" w:rsidR="004A1F89" w:rsidRDefault="004A1F89" w:rsidP="004A1F89">
      <w:r>
        <w:t>COMPUTE ERQ_SUPPRESS=SUM(ERQ_</w:t>
      </w:r>
      <w:proofErr w:type="gramStart"/>
      <w:r>
        <w:t>2,ERQ</w:t>
      </w:r>
      <w:proofErr w:type="gramEnd"/>
      <w:r>
        <w:t>_4,ERQ_6,ERQ_9).</w:t>
      </w:r>
    </w:p>
    <w:p w14:paraId="1370FBCC" w14:textId="77777777" w:rsidR="004A1F89" w:rsidRDefault="004A1F89" w:rsidP="004A1F89">
      <w:r>
        <w:t>EXECUTE.</w:t>
      </w:r>
    </w:p>
    <w:p w14:paraId="70788464" w14:textId="77777777" w:rsidR="004A1F89" w:rsidRDefault="004A1F89" w:rsidP="004A1F89"/>
    <w:p w14:paraId="5A7BF4E0" w14:textId="77777777" w:rsidR="004A1F89" w:rsidRDefault="004A1F89" w:rsidP="004A1F89">
      <w:r>
        <w:t>*********************************************ARI-P*********************************************</w:t>
      </w:r>
    </w:p>
    <w:p w14:paraId="606E1BA7" w14:textId="77777777" w:rsidR="004A1F89" w:rsidRDefault="004A1F89" w:rsidP="004A1F89"/>
    <w:p w14:paraId="7B27AD2E" w14:textId="77777777" w:rsidR="004A1F89" w:rsidRDefault="004A1F89" w:rsidP="004A1F89">
      <w:r>
        <w:t>COMPUTE ARI_P_SUM=</w:t>
      </w:r>
      <w:proofErr w:type="gramStart"/>
      <w:r>
        <w:t>SUM(</w:t>
      </w:r>
      <w:proofErr w:type="gramEnd"/>
      <w:r>
        <w:t>ari_p_1,ari_p_2,ari_p_3,ari_p_4,ari_p_5,ari_p_6).</w:t>
      </w:r>
    </w:p>
    <w:p w14:paraId="3C2BC3E8" w14:textId="77777777" w:rsidR="004A1F89" w:rsidRDefault="004A1F89" w:rsidP="004A1F89">
      <w:r>
        <w:t>EXECUTE.</w:t>
      </w:r>
    </w:p>
    <w:p w14:paraId="76078168" w14:textId="77777777" w:rsidR="004A1F89" w:rsidRDefault="004A1F89" w:rsidP="004A1F89"/>
    <w:p w14:paraId="18FC62BA" w14:textId="77777777" w:rsidR="004A1F89" w:rsidRDefault="004A1F89" w:rsidP="004A1F89">
      <w:r>
        <w:t>*********************************************ECR*********************************************</w:t>
      </w:r>
    </w:p>
    <w:p w14:paraId="25643B6F" w14:textId="77777777" w:rsidR="004A1F89" w:rsidRDefault="004A1F89" w:rsidP="004A1F89"/>
    <w:p w14:paraId="1148DE34" w14:textId="77777777" w:rsidR="004A1F89" w:rsidRDefault="004A1F89" w:rsidP="004A1F89">
      <w:r>
        <w:t>***ECR_REVERSED***</w:t>
      </w:r>
    </w:p>
    <w:p w14:paraId="3381324E" w14:textId="77777777" w:rsidR="004A1F89" w:rsidRDefault="004A1F89" w:rsidP="004A1F89"/>
    <w:p w14:paraId="7E73A3C3" w14:textId="77777777" w:rsidR="004A1F89" w:rsidRDefault="004A1F89" w:rsidP="004A1F89">
      <w:r>
        <w:t xml:space="preserve">RECODE ECR_3 ECR_15 ECR_19 ECR_22 ECR_25 ECR_27 ECR_29 ECR_31 ECR_33 ECR_35 (1=7) (2=6) (3=5) (4=4) (5=3) (6=2) (7=1) INTO </w:t>
      </w:r>
    </w:p>
    <w:p w14:paraId="355E7058" w14:textId="77777777" w:rsidR="004A1F89" w:rsidRDefault="004A1F89" w:rsidP="004A1F89">
      <w:r>
        <w:t xml:space="preserve">    ECR_3R ECR_15R ECR_19R ECR_22R ECR_25R ECR_27R ECR_29R ECR_31R ECR_33R ECR_35R.</w:t>
      </w:r>
    </w:p>
    <w:p w14:paraId="0308A73B" w14:textId="77777777" w:rsidR="004A1F89" w:rsidRDefault="004A1F89" w:rsidP="004A1F89">
      <w:r>
        <w:t>EXECUTE.</w:t>
      </w:r>
    </w:p>
    <w:p w14:paraId="7E042BF1" w14:textId="77777777" w:rsidR="004A1F89" w:rsidRDefault="004A1F89" w:rsidP="004A1F89"/>
    <w:p w14:paraId="0116AE86" w14:textId="77777777" w:rsidR="004A1F89" w:rsidRDefault="004A1F89" w:rsidP="004A1F89">
      <w:r>
        <w:t>***ECR_ANXIETY***</w:t>
      </w:r>
    </w:p>
    <w:p w14:paraId="5E31F95C" w14:textId="77777777" w:rsidR="004A1F89" w:rsidRDefault="004A1F89" w:rsidP="004A1F89"/>
    <w:p w14:paraId="3E381E7B" w14:textId="77777777" w:rsidR="004A1F89" w:rsidRDefault="004A1F89" w:rsidP="004A1F89">
      <w:r>
        <w:t>COMPUTE ECR_ANXIETY=</w:t>
      </w:r>
      <w:proofErr w:type="gramStart"/>
      <w:r>
        <w:t>MEAN(</w:t>
      </w:r>
      <w:proofErr w:type="gramEnd"/>
      <w:r>
        <w:t>ECR_2,ECR_4,ECR_6,ECR_8,ECR_10,ECR_12,ECR_14,ECR_16,ECR_18,ECR_20,ECR_22R,ECR_24,ECR_26,ECR_28,</w:t>
      </w:r>
    </w:p>
    <w:p w14:paraId="09F634BF" w14:textId="77777777" w:rsidR="004A1F89" w:rsidRDefault="004A1F89" w:rsidP="004A1F89">
      <w:r>
        <w:t xml:space="preserve">    ECR_</w:t>
      </w:r>
      <w:proofErr w:type="gramStart"/>
      <w:r>
        <w:t>30,ECR</w:t>
      </w:r>
      <w:proofErr w:type="gramEnd"/>
      <w:r>
        <w:t>_32,ECR_34,ECR_36).</w:t>
      </w:r>
    </w:p>
    <w:p w14:paraId="4552319E" w14:textId="77777777" w:rsidR="004A1F89" w:rsidRDefault="004A1F89" w:rsidP="004A1F89">
      <w:r>
        <w:t>EXECUTE.</w:t>
      </w:r>
    </w:p>
    <w:p w14:paraId="7D465702" w14:textId="77777777" w:rsidR="004A1F89" w:rsidRDefault="004A1F89" w:rsidP="004A1F89"/>
    <w:p w14:paraId="0E84D50D" w14:textId="77777777" w:rsidR="004A1F89" w:rsidRDefault="004A1F89" w:rsidP="004A1F89">
      <w:r>
        <w:t>***ECR_AVOIDANCE***</w:t>
      </w:r>
    </w:p>
    <w:p w14:paraId="18EE07CD" w14:textId="77777777" w:rsidR="004A1F89" w:rsidRDefault="004A1F89" w:rsidP="004A1F89"/>
    <w:p w14:paraId="7EAE0029" w14:textId="77777777" w:rsidR="004A1F89" w:rsidRDefault="004A1F89" w:rsidP="004A1F89">
      <w:r>
        <w:t>COMPUTE ECR_AVOID=</w:t>
      </w:r>
      <w:proofErr w:type="gramStart"/>
      <w:r>
        <w:t>MEAN(</w:t>
      </w:r>
      <w:proofErr w:type="gramEnd"/>
      <w:r>
        <w:t>ECR_1,ECR_3R,ECR_5,ECR_7,ECR_9,ECR_11,ECR_13,ECR_15R,ECR_17,ECR_19R,ECR_21,ECR_23,ECR_25R,ECR_27R,</w:t>
      </w:r>
    </w:p>
    <w:p w14:paraId="74492A0A" w14:textId="77777777" w:rsidR="004A1F89" w:rsidRDefault="004A1F89" w:rsidP="004A1F89">
      <w:r>
        <w:t xml:space="preserve">   ECR_29</w:t>
      </w:r>
      <w:proofErr w:type="gramStart"/>
      <w:r>
        <w:t>R,ECR</w:t>
      </w:r>
      <w:proofErr w:type="gramEnd"/>
      <w:r>
        <w:t>_31R,ECR_33,ECR_35).</w:t>
      </w:r>
    </w:p>
    <w:p w14:paraId="35DEB94B" w14:textId="77777777" w:rsidR="004A1F89" w:rsidRDefault="004A1F89" w:rsidP="004A1F89">
      <w:r>
        <w:t>EXECUTE.</w:t>
      </w:r>
    </w:p>
    <w:p w14:paraId="3C774F3C" w14:textId="77777777" w:rsidR="004A1F89" w:rsidRDefault="004A1F89" w:rsidP="004A1F89"/>
    <w:p w14:paraId="4827743B" w14:textId="77777777" w:rsidR="004A1F89" w:rsidRDefault="004A1F89" w:rsidP="004A1F89">
      <w:r>
        <w:t>*******************************************************************************CLINICIAN*******************************************************************************</w:t>
      </w:r>
    </w:p>
    <w:p w14:paraId="2CA2E78E" w14:textId="77777777" w:rsidR="004A1F89" w:rsidRDefault="004A1F89" w:rsidP="004A1F89"/>
    <w:p w14:paraId="009A108D" w14:textId="77777777" w:rsidR="004A1F89" w:rsidRDefault="004A1F89" w:rsidP="004A1F89">
      <w:r>
        <w:t>*********************************************WAI_T*********************************************</w:t>
      </w:r>
    </w:p>
    <w:p w14:paraId="31799C28" w14:textId="77777777" w:rsidR="004A1F89" w:rsidRDefault="004A1F89" w:rsidP="004A1F89"/>
    <w:p w14:paraId="21688772" w14:textId="77777777" w:rsidR="004A1F89" w:rsidRDefault="004A1F89" w:rsidP="004A1F89">
      <w:r>
        <w:t>***WAI_T_REVERSED***</w:t>
      </w:r>
    </w:p>
    <w:p w14:paraId="4220E862" w14:textId="77777777" w:rsidR="004A1F89" w:rsidRDefault="004A1F89" w:rsidP="004A1F89"/>
    <w:p w14:paraId="037FD022" w14:textId="77777777" w:rsidR="004A1F89" w:rsidRDefault="004A1F89" w:rsidP="004A1F89">
      <w:r>
        <w:t>RECODE WAI_T_4 WAI_T_10 (1=7) (2=6) (3=5) (4=4) (5=3) (6=2) (7=1) INTO WAI_T_4R WAI_T_10R.</w:t>
      </w:r>
    </w:p>
    <w:p w14:paraId="59605FF2" w14:textId="77777777" w:rsidR="004A1F89" w:rsidRDefault="004A1F89" w:rsidP="004A1F89">
      <w:r>
        <w:t>EXECUTE.</w:t>
      </w:r>
    </w:p>
    <w:p w14:paraId="614DBE93" w14:textId="77777777" w:rsidR="004A1F89" w:rsidRDefault="004A1F89" w:rsidP="004A1F89"/>
    <w:p w14:paraId="7E94EA4F" w14:textId="77777777" w:rsidR="004A1F89" w:rsidRDefault="004A1F89" w:rsidP="004A1F89">
      <w:r>
        <w:lastRenderedPageBreak/>
        <w:t>***WAI_T_GOAL_SCALE***</w:t>
      </w:r>
    </w:p>
    <w:p w14:paraId="31EDE1E5" w14:textId="77777777" w:rsidR="004A1F89" w:rsidRDefault="004A1F89" w:rsidP="004A1F89"/>
    <w:p w14:paraId="0DFFD826" w14:textId="77777777" w:rsidR="004A1F89" w:rsidRDefault="004A1F89" w:rsidP="004A1F89">
      <w:r>
        <w:t>COMPUTE WAI_T_GOAL=SUM(WAI_T_4</w:t>
      </w:r>
      <w:proofErr w:type="gramStart"/>
      <w:r>
        <w:t>R,WAI</w:t>
      </w:r>
      <w:proofErr w:type="gramEnd"/>
      <w:r>
        <w:t>_T_6,WAI_T_10R,WAI_T_11).</w:t>
      </w:r>
    </w:p>
    <w:p w14:paraId="2B13E7FF" w14:textId="77777777" w:rsidR="004A1F89" w:rsidRDefault="004A1F89" w:rsidP="004A1F89">
      <w:r>
        <w:t>EXECUTE.</w:t>
      </w:r>
    </w:p>
    <w:p w14:paraId="35B7F256" w14:textId="77777777" w:rsidR="004A1F89" w:rsidRDefault="004A1F89" w:rsidP="004A1F89"/>
    <w:p w14:paraId="6CD898C4" w14:textId="77777777" w:rsidR="004A1F89" w:rsidRDefault="004A1F89" w:rsidP="004A1F89">
      <w:r>
        <w:t>***WAI_T_TASK_SCALE***</w:t>
      </w:r>
    </w:p>
    <w:p w14:paraId="4C699B00" w14:textId="77777777" w:rsidR="004A1F89" w:rsidRDefault="004A1F89" w:rsidP="004A1F89"/>
    <w:p w14:paraId="0A6C3C53" w14:textId="77777777" w:rsidR="004A1F89" w:rsidRDefault="004A1F89" w:rsidP="004A1F89">
      <w:r>
        <w:t>COMPUTE WAI_T_TASK=SUM(WAI_T_</w:t>
      </w:r>
      <w:proofErr w:type="gramStart"/>
      <w:r>
        <w:t>1,WAI</w:t>
      </w:r>
      <w:proofErr w:type="gramEnd"/>
      <w:r>
        <w:t>_T_2,WAI_T_8,WAI_T_12).</w:t>
      </w:r>
    </w:p>
    <w:p w14:paraId="7552F026" w14:textId="77777777" w:rsidR="004A1F89" w:rsidRDefault="004A1F89" w:rsidP="004A1F89">
      <w:r>
        <w:t>EXECUTE.</w:t>
      </w:r>
    </w:p>
    <w:p w14:paraId="09D3E442" w14:textId="77777777" w:rsidR="004A1F89" w:rsidRDefault="004A1F89" w:rsidP="004A1F89"/>
    <w:p w14:paraId="20E87499" w14:textId="77777777" w:rsidR="004A1F89" w:rsidRDefault="004A1F89" w:rsidP="004A1F89">
      <w:r>
        <w:t>***WAI_T_BOND_SCALE***</w:t>
      </w:r>
    </w:p>
    <w:p w14:paraId="10CDC30A" w14:textId="77777777" w:rsidR="004A1F89" w:rsidRDefault="004A1F89" w:rsidP="004A1F89"/>
    <w:p w14:paraId="40C0059D" w14:textId="77777777" w:rsidR="004A1F89" w:rsidRDefault="004A1F89" w:rsidP="004A1F89">
      <w:r>
        <w:t>COMPUTE WAI_T_BOND=SUM(WAI_T_</w:t>
      </w:r>
      <w:proofErr w:type="gramStart"/>
      <w:r>
        <w:t>3,WAI</w:t>
      </w:r>
      <w:proofErr w:type="gramEnd"/>
      <w:r>
        <w:t>_T_5,WAI_T_7,WAI_T_9).</w:t>
      </w:r>
    </w:p>
    <w:p w14:paraId="21A42D9B" w14:textId="77777777" w:rsidR="004A1F89" w:rsidRDefault="004A1F89" w:rsidP="004A1F89">
      <w:r>
        <w:t>EXECUTE.</w:t>
      </w:r>
    </w:p>
    <w:p w14:paraId="3276576B" w14:textId="77777777" w:rsidR="004A1F89" w:rsidRDefault="004A1F89" w:rsidP="004A1F89"/>
    <w:p w14:paraId="010481FC" w14:textId="77777777" w:rsidR="004A1F89" w:rsidRDefault="004A1F89" w:rsidP="004A1F89">
      <w:r>
        <w:t>*********************************************MARIS-Y-SCARS*********************************************</w:t>
      </w:r>
    </w:p>
    <w:p w14:paraId="24FB596B" w14:textId="77777777" w:rsidR="004A1F89" w:rsidRDefault="004A1F89" w:rsidP="004A1F89"/>
    <w:p w14:paraId="59A2328A" w14:textId="77777777" w:rsidR="004A1F89" w:rsidRDefault="004A1F89" w:rsidP="004A1F89">
      <w:r>
        <w:t xml:space="preserve">RECODE MARIS_Y_SCARS_1 MARIS_Y_SCARS_2 MARIS_Y_SCARS_3 MARIS_Y_SCARS_4 MARIS_Y_SCARS_5 MARIS_Y_SCARS_6 </w:t>
      </w:r>
    </w:p>
    <w:p w14:paraId="3E79C737" w14:textId="77777777" w:rsidR="004A1F89" w:rsidRDefault="004A1F89" w:rsidP="004A1F89">
      <w:r>
        <w:t xml:space="preserve">   MARIS_Y_SCARS_7 MARIS_Y_SCARS_8 (1=1) (2=0).</w:t>
      </w:r>
    </w:p>
    <w:p w14:paraId="60DC5A80" w14:textId="77777777" w:rsidR="004A1F89" w:rsidRDefault="004A1F89" w:rsidP="004A1F89">
      <w:r>
        <w:t>EXECUTE.</w:t>
      </w:r>
    </w:p>
    <w:p w14:paraId="0088D252" w14:textId="77777777" w:rsidR="004A1F89" w:rsidRDefault="004A1F89" w:rsidP="004A1F89"/>
    <w:p w14:paraId="1BF943E5" w14:textId="77777777" w:rsidR="004A1F89" w:rsidRDefault="004A1F89" w:rsidP="004A1F89">
      <w:r>
        <w:t>COMPUTE MARIS_SCARS_SUM=</w:t>
      </w:r>
      <w:proofErr w:type="gramStart"/>
      <w:r>
        <w:t>SUM(</w:t>
      </w:r>
      <w:proofErr w:type="gramEnd"/>
      <w:r>
        <w:t>MARIS_Y_SCARS_1,MARIS_Y_SCARS_2,MARIS_Y_SCARS_3,MARIS_Y_SCARS_4,MARIS_Y_SCARS_5,</w:t>
      </w:r>
    </w:p>
    <w:p w14:paraId="44AE7332" w14:textId="77777777" w:rsidR="004A1F89" w:rsidRDefault="004A1F89" w:rsidP="004A1F89">
      <w:r>
        <w:t xml:space="preserve">   MARIS_Y_SCARS_</w:t>
      </w:r>
      <w:proofErr w:type="gramStart"/>
      <w:r>
        <w:t>6,MARIS</w:t>
      </w:r>
      <w:proofErr w:type="gramEnd"/>
      <w:r>
        <w:t>_Y_SCARS_7,MARIS_Y_SCARS_8).</w:t>
      </w:r>
    </w:p>
    <w:p w14:paraId="738623AF" w14:textId="77777777" w:rsidR="004A1F89" w:rsidRDefault="004A1F89" w:rsidP="004A1F89">
      <w:r>
        <w:t>EXECUTE.</w:t>
      </w:r>
    </w:p>
    <w:p w14:paraId="7C13E2E9" w14:textId="77777777" w:rsidR="004A1F89" w:rsidRDefault="004A1F89" w:rsidP="004A1F89"/>
    <w:p w14:paraId="21F50C0B" w14:textId="77777777" w:rsidR="004A1F89" w:rsidRDefault="004A1F89" w:rsidP="004A1F89">
      <w:r>
        <w:t>*********************************************TRQ-SF-MARIS*********************************************</w:t>
      </w:r>
    </w:p>
    <w:p w14:paraId="50DBBE2A" w14:textId="77777777" w:rsidR="004A1F89" w:rsidRDefault="004A1F89" w:rsidP="004A1F89"/>
    <w:p w14:paraId="191B25A1" w14:textId="77777777" w:rsidR="004A1F89" w:rsidRDefault="004A1F89" w:rsidP="004A1F89">
      <w:r>
        <w:lastRenderedPageBreak/>
        <w:t>RECODE TRQ_SF_MARIS_</w:t>
      </w:r>
      <w:proofErr w:type="gramStart"/>
      <w:r>
        <w:t>1,TRQ</w:t>
      </w:r>
      <w:proofErr w:type="gramEnd"/>
      <w:r>
        <w:t xml:space="preserve">_SF_MARIS_2,TRQ_SF_MARIS_3,TRQ_SF_MARIS_4 (0=4) (1=3) (2=2) (3=1) (4=0) INTO </w:t>
      </w:r>
    </w:p>
    <w:p w14:paraId="417F5932" w14:textId="77777777" w:rsidR="004A1F89" w:rsidRDefault="004A1F89" w:rsidP="004A1F89">
      <w:r>
        <w:t xml:space="preserve">   TRQ_SF_MARIS_1R TRQ_SF_MARIS_2R TRQ_SF_MARIS_3</w:t>
      </w:r>
      <w:proofErr w:type="gramStart"/>
      <w:r>
        <w:t>R,TRQ</w:t>
      </w:r>
      <w:proofErr w:type="gramEnd"/>
      <w:r>
        <w:t>_SF_MARIS_4R.</w:t>
      </w:r>
    </w:p>
    <w:p w14:paraId="4D8DA67C" w14:textId="77777777" w:rsidR="004A1F89" w:rsidRDefault="004A1F89" w:rsidP="004A1F89">
      <w:r>
        <w:t>EXECUTE.</w:t>
      </w:r>
    </w:p>
    <w:p w14:paraId="4E38BC49" w14:textId="77777777" w:rsidR="004A1F89" w:rsidRDefault="004A1F89" w:rsidP="004A1F89">
      <w:r>
        <w:t xml:space="preserve">   </w:t>
      </w:r>
    </w:p>
    <w:p w14:paraId="719C232B" w14:textId="77777777" w:rsidR="004A1F89" w:rsidRDefault="004A1F89" w:rsidP="004A1F89">
      <w:r>
        <w:t>COMPUTE TRQ_10_SUM=</w:t>
      </w:r>
      <w:proofErr w:type="gramStart"/>
      <w:r>
        <w:t>SUM(</w:t>
      </w:r>
      <w:proofErr w:type="gramEnd"/>
      <w:r>
        <w:t>TRQ_SF_MARIS_1R,TRQ_SF_MARIS_2R,TRQ_SF_MARIS_3R,TRQ_SF_MARIS_4R,TRQ_SF_MARIS_5,TRQ_SF_MARIS_6,</w:t>
      </w:r>
    </w:p>
    <w:p w14:paraId="0DFE22FB" w14:textId="77777777" w:rsidR="004A1F89" w:rsidRDefault="004A1F89" w:rsidP="004A1F89">
      <w:r>
        <w:t xml:space="preserve">    TRQ_SF_MARIS_</w:t>
      </w:r>
      <w:proofErr w:type="gramStart"/>
      <w:r>
        <w:t>7,TRQ</w:t>
      </w:r>
      <w:proofErr w:type="gramEnd"/>
      <w:r>
        <w:t>_SF_MARIS_8,TRQ_SF_MARIS_9,TRQ_SF_MARIS_10).</w:t>
      </w:r>
    </w:p>
    <w:p w14:paraId="6990C27C" w14:textId="77777777" w:rsidR="004A1F89" w:rsidRDefault="004A1F89" w:rsidP="004A1F89">
      <w:r>
        <w:t>EXECUTE.</w:t>
      </w:r>
    </w:p>
    <w:p w14:paraId="7181FDF0" w14:textId="77777777" w:rsidR="004A1F89" w:rsidRDefault="004A1F89" w:rsidP="004A1F89"/>
    <w:p w14:paraId="22F7D9CC" w14:textId="77777777" w:rsidR="004A1F89" w:rsidRDefault="004A1F89" w:rsidP="004A1F89">
      <w:r>
        <w:t xml:space="preserve">***Four additional items to be </w:t>
      </w:r>
      <w:proofErr w:type="spellStart"/>
      <w:r>
        <w:t>analyzed</w:t>
      </w:r>
      <w:proofErr w:type="spellEnd"/>
      <w:r>
        <w:t xml:space="preserve"> as needed***</w:t>
      </w:r>
    </w:p>
    <w:p w14:paraId="196B3975" w14:textId="77777777" w:rsidR="004A1F89" w:rsidRDefault="004A1F89" w:rsidP="004A1F89"/>
    <w:p w14:paraId="418808E2" w14:textId="77777777" w:rsidR="004A1F89" w:rsidRDefault="004A1F89" w:rsidP="004A1F89">
      <w:r>
        <w:t>*********************************************SCI-C*********************************************</w:t>
      </w:r>
    </w:p>
    <w:p w14:paraId="1AC9959A" w14:textId="77777777" w:rsidR="004A1F89" w:rsidRDefault="004A1F89" w:rsidP="004A1F89"/>
    <w:p w14:paraId="427D0412" w14:textId="77777777" w:rsidR="004A1F89" w:rsidRDefault="004A1F89" w:rsidP="004A1F89">
      <w:r>
        <w:t>***MADE BY SHIRA***.</w:t>
      </w:r>
    </w:p>
    <w:p w14:paraId="5111F92F" w14:textId="77777777" w:rsidR="004A1F89" w:rsidRDefault="004A1F89" w:rsidP="004A1F89"/>
    <w:p w14:paraId="39916753" w14:textId="77777777" w:rsidR="004A1F89" w:rsidRDefault="004A1F89" w:rsidP="004A1F89">
      <w:r>
        <w:t>*********************************************C-SSRS_T*********************************************</w:t>
      </w:r>
    </w:p>
    <w:p w14:paraId="1A35C088" w14:textId="77777777" w:rsidR="004A1F89" w:rsidRDefault="004A1F89" w:rsidP="004A1F89"/>
    <w:p w14:paraId="1B27F208" w14:textId="77777777" w:rsidR="004A1F89" w:rsidRDefault="004A1F89" w:rsidP="004A1F89">
      <w:r>
        <w:t>*****NOTE: Change According to Time*****</w:t>
      </w:r>
    </w:p>
    <w:p w14:paraId="667CE177" w14:textId="77777777" w:rsidR="004A1F89" w:rsidRDefault="004A1F89" w:rsidP="004A1F89"/>
    <w:p w14:paraId="5FE273C9" w14:textId="77777777" w:rsidR="004A1F89" w:rsidRDefault="004A1F89" w:rsidP="004A1F89">
      <w:r>
        <w:t>RECODE c_ssrs_t_1 (0=0) (1=1) INTO CSSRS_T_1.</w:t>
      </w:r>
    </w:p>
    <w:p w14:paraId="0D80D2E5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_T_1 'CSSRS_T_1'.</w:t>
      </w:r>
    </w:p>
    <w:p w14:paraId="22274BBF" w14:textId="77777777" w:rsidR="004A1F89" w:rsidRDefault="004A1F89" w:rsidP="004A1F89">
      <w:r>
        <w:t>EXECUTE.</w:t>
      </w:r>
    </w:p>
    <w:p w14:paraId="5891ACD6" w14:textId="77777777" w:rsidR="004A1F89" w:rsidRDefault="004A1F89" w:rsidP="004A1F89"/>
    <w:p w14:paraId="67A06E66" w14:textId="77777777" w:rsidR="004A1F89" w:rsidRDefault="004A1F89" w:rsidP="004A1F89">
      <w:r>
        <w:t>RECODE c_ssrs_t_2 (0=0) (1=2) INTO CSSRS_T_2.</w:t>
      </w:r>
    </w:p>
    <w:p w14:paraId="10B82509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_T_2 'CSSRS_T_2'.</w:t>
      </w:r>
    </w:p>
    <w:p w14:paraId="037185EB" w14:textId="77777777" w:rsidR="004A1F89" w:rsidRDefault="004A1F89" w:rsidP="004A1F89">
      <w:r>
        <w:t>EXECUTE.</w:t>
      </w:r>
    </w:p>
    <w:p w14:paraId="352B2BF7" w14:textId="77777777" w:rsidR="004A1F89" w:rsidRDefault="004A1F89" w:rsidP="004A1F89"/>
    <w:p w14:paraId="544260EC" w14:textId="77777777" w:rsidR="004A1F89" w:rsidRDefault="004A1F89" w:rsidP="004A1F89">
      <w:r>
        <w:t>RECODE c_ssrs_t_3 (0=0) (1=3) INTO CSSRS_T_3.</w:t>
      </w:r>
    </w:p>
    <w:p w14:paraId="118D0E6F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_T_3 'CSSRS_T_3'.</w:t>
      </w:r>
    </w:p>
    <w:p w14:paraId="6B6F83DA" w14:textId="77777777" w:rsidR="004A1F89" w:rsidRDefault="004A1F89" w:rsidP="004A1F89">
      <w:r>
        <w:lastRenderedPageBreak/>
        <w:t>EXECUTE.</w:t>
      </w:r>
    </w:p>
    <w:p w14:paraId="30221FA2" w14:textId="77777777" w:rsidR="004A1F89" w:rsidRDefault="004A1F89" w:rsidP="004A1F89"/>
    <w:p w14:paraId="282450CF" w14:textId="77777777" w:rsidR="004A1F89" w:rsidRDefault="004A1F89" w:rsidP="004A1F89">
      <w:r>
        <w:t>RECODE c_ssrs_t_4 (0=0) (1=4) INTO CSSRS_T_4.</w:t>
      </w:r>
    </w:p>
    <w:p w14:paraId="143CEF91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_T_4 'CSSRS_T_4'.</w:t>
      </w:r>
    </w:p>
    <w:p w14:paraId="00BF4367" w14:textId="77777777" w:rsidR="004A1F89" w:rsidRDefault="004A1F89" w:rsidP="004A1F89">
      <w:r>
        <w:t>EXECUTE.</w:t>
      </w:r>
    </w:p>
    <w:p w14:paraId="448982F6" w14:textId="77777777" w:rsidR="004A1F89" w:rsidRDefault="004A1F89" w:rsidP="004A1F89"/>
    <w:p w14:paraId="6A71E837" w14:textId="77777777" w:rsidR="004A1F89" w:rsidRDefault="004A1F89" w:rsidP="004A1F89">
      <w:r>
        <w:t>RECODE c_ssrs_t_5 (0=0) (1=5) INTO CSSRS_T_5.</w:t>
      </w:r>
    </w:p>
    <w:p w14:paraId="2EE66AE9" w14:textId="77777777" w:rsidR="004A1F89" w:rsidRDefault="004A1F89" w:rsidP="004A1F89">
      <w:r>
        <w:t xml:space="preserve">VARIABLE </w:t>
      </w:r>
      <w:proofErr w:type="gramStart"/>
      <w:r>
        <w:t>LABELS  CSSRS</w:t>
      </w:r>
      <w:proofErr w:type="gramEnd"/>
      <w:r>
        <w:t>_T_5 'CSSRS_T_5'.</w:t>
      </w:r>
    </w:p>
    <w:p w14:paraId="58A039D2" w14:textId="77777777" w:rsidR="004A1F89" w:rsidRDefault="004A1F89" w:rsidP="004A1F89">
      <w:r>
        <w:t>EXECUTE.</w:t>
      </w:r>
    </w:p>
    <w:p w14:paraId="15D70A94" w14:textId="77777777" w:rsidR="004A1F89" w:rsidRDefault="004A1F89" w:rsidP="004A1F89"/>
    <w:p w14:paraId="75BD88B5" w14:textId="77777777" w:rsidR="004A1F89" w:rsidRDefault="004A1F89" w:rsidP="004A1F89">
      <w:r>
        <w:t>COMPUTE CSSRS_T_IDEATION=MAX(CSSRS_T_</w:t>
      </w:r>
      <w:proofErr w:type="gramStart"/>
      <w:r>
        <w:t>1,CSSRS</w:t>
      </w:r>
      <w:proofErr w:type="gramEnd"/>
      <w:r>
        <w:t>_T_2,CSSRS_T_3,CSSRS_T_4,CSSRS_T_5).</w:t>
      </w:r>
    </w:p>
    <w:p w14:paraId="033289C2" w14:textId="77777777" w:rsidR="004A1F89" w:rsidRDefault="004A1F89" w:rsidP="004A1F89">
      <w:r>
        <w:t>EXECUTE.</w:t>
      </w:r>
    </w:p>
    <w:p w14:paraId="44DB90A6" w14:textId="77777777" w:rsidR="004A1F89" w:rsidRDefault="004A1F89" w:rsidP="004A1F89"/>
    <w:p w14:paraId="3648FA7D" w14:textId="77777777" w:rsidR="004A1F89" w:rsidRDefault="004A1F89" w:rsidP="004A1F89">
      <w:r>
        <w:t>COMPUTE CSSRS_T_INTENSITY=SUM(C_SSRS_T_</w:t>
      </w:r>
      <w:proofErr w:type="gramStart"/>
      <w:r>
        <w:t>6,C</w:t>
      </w:r>
      <w:proofErr w:type="gramEnd"/>
      <w:r>
        <w:t>_SSRS_T_7,C_SSRS_T_8,C_SSRS_T_9,C_SSRS_T_10).</w:t>
      </w:r>
    </w:p>
    <w:p w14:paraId="28BE5126" w14:textId="77777777" w:rsidR="004A1F89" w:rsidRDefault="004A1F89" w:rsidP="004A1F89">
      <w:r>
        <w:t>EXECUTE.</w:t>
      </w:r>
    </w:p>
    <w:p w14:paraId="283BDA13" w14:textId="77777777" w:rsidR="004A1F89" w:rsidRDefault="004A1F89" w:rsidP="004A1F89"/>
    <w:p w14:paraId="1B29D861" w14:textId="77777777" w:rsidR="004A1F89" w:rsidRDefault="004A1F89" w:rsidP="004A1F89"/>
    <w:p w14:paraId="2F5ED409" w14:textId="77777777" w:rsidR="004A1F89" w:rsidRDefault="004A1F89" w:rsidP="004A1F89"/>
    <w:p w14:paraId="63F92C18" w14:textId="77777777" w:rsidR="004A1F89" w:rsidRDefault="004A1F89" w:rsidP="004A1F89">
      <w:r>
        <w:t>COMPUTE SCI_Y_mean=</w:t>
      </w:r>
      <w:proofErr w:type="gramStart"/>
      <w:r>
        <w:t>MEAN(</w:t>
      </w:r>
      <w:proofErr w:type="gramEnd"/>
      <w:r>
        <w:t>sci_af_ca_2_time1,sci_af_ca_3_time1,sci_af_ca_4_time1,sci_af_ca_5_time1,</w:t>
      </w:r>
    </w:p>
    <w:p w14:paraId="691D71DA" w14:textId="77777777" w:rsidR="004A1F89" w:rsidRDefault="004A1F89" w:rsidP="004A1F89">
      <w:r>
        <w:t xml:space="preserve">    sci_af_ca_6_time</w:t>
      </w:r>
      <w:proofErr w:type="gramStart"/>
      <w:r>
        <w:t>1,sci</w:t>
      </w:r>
      <w:proofErr w:type="gramEnd"/>
      <w:r>
        <w:t>_af_ca_7_time1,sci_af_ca_8_time1,sci_af_ca_9_time1,sci_af_ca_10_time1,</w:t>
      </w:r>
    </w:p>
    <w:p w14:paraId="29A5AFEF" w14:textId="77777777" w:rsidR="004A1F89" w:rsidRDefault="004A1F89" w:rsidP="004A1F89">
      <w:r>
        <w:t xml:space="preserve">    sci_af_ca_11_time</w:t>
      </w:r>
      <w:proofErr w:type="gramStart"/>
      <w:r>
        <w:t>1,sci</w:t>
      </w:r>
      <w:proofErr w:type="gramEnd"/>
      <w:r>
        <w:t>_af_ca_12_time1,sci_af_ca_13_time1,sci_af_ca_14_time1,sci_af_ca_15_time1,</w:t>
      </w:r>
    </w:p>
    <w:p w14:paraId="545B2157" w14:textId="77777777" w:rsidR="004A1F89" w:rsidRDefault="004A1F89" w:rsidP="004A1F89">
      <w:r>
        <w:t xml:space="preserve">    sci_af_ca_16_time</w:t>
      </w:r>
      <w:proofErr w:type="gramStart"/>
      <w:r>
        <w:t>1,sci</w:t>
      </w:r>
      <w:proofErr w:type="gramEnd"/>
      <w:r>
        <w:t>_af_ca_17_time1,sci_af_ca_18_time1,sci_af_ca_19_time1,sci_af_ca_20_time1,</w:t>
      </w:r>
    </w:p>
    <w:p w14:paraId="471AE551" w14:textId="77777777" w:rsidR="004A1F89" w:rsidRDefault="004A1F89" w:rsidP="004A1F89">
      <w:r>
        <w:t xml:space="preserve">    sci_af_ca_21_time</w:t>
      </w:r>
      <w:proofErr w:type="gramStart"/>
      <w:r>
        <w:t>1,sci</w:t>
      </w:r>
      <w:proofErr w:type="gramEnd"/>
      <w:r>
        <w:t>_af_ca_22_time1,sci_af_ca_23_time1,sci_af_ca_24_time1,sci_af_ca_25_time1,</w:t>
      </w:r>
    </w:p>
    <w:p w14:paraId="6DDC1EAD" w14:textId="77777777" w:rsidR="004A1F89" w:rsidRDefault="004A1F89" w:rsidP="004A1F89">
      <w:r>
        <w:t xml:space="preserve">    sci_af_ca_26_time</w:t>
      </w:r>
      <w:proofErr w:type="gramStart"/>
      <w:r>
        <w:t>1,sci</w:t>
      </w:r>
      <w:proofErr w:type="gramEnd"/>
      <w:r>
        <w:t>_af_ca_27_time1,sci_af_ca_28_time1,sci_af_ca_29_time1,sci_af_ca_30_time1,</w:t>
      </w:r>
    </w:p>
    <w:p w14:paraId="3091D347" w14:textId="77777777" w:rsidR="004A1F89" w:rsidRDefault="004A1F89" w:rsidP="004A1F89">
      <w:r>
        <w:lastRenderedPageBreak/>
        <w:t xml:space="preserve">    sci_af_ca_31_time</w:t>
      </w:r>
      <w:proofErr w:type="gramStart"/>
      <w:r>
        <w:t>1,sci</w:t>
      </w:r>
      <w:proofErr w:type="gramEnd"/>
      <w:r>
        <w:t>_af_ca_32_time1,sci_af_ca_33_time1,sci_af_ca_34_time1,sci_af_ca_35_time1,</w:t>
      </w:r>
    </w:p>
    <w:p w14:paraId="65630B28" w14:textId="77777777" w:rsidR="004A1F89" w:rsidRDefault="004A1F89" w:rsidP="004A1F89">
      <w:r>
        <w:t xml:space="preserve">    sci_af_ca_36_time</w:t>
      </w:r>
      <w:proofErr w:type="gramStart"/>
      <w:r>
        <w:t>1,sci</w:t>
      </w:r>
      <w:proofErr w:type="gramEnd"/>
      <w:r>
        <w:t>_af_ca_37_time1,sci_af_ca_38_time1,sci_af_ca_39_time1,sci_af_ca_40_time1).</w:t>
      </w:r>
    </w:p>
    <w:p w14:paraId="23AFD87F" w14:textId="77777777" w:rsidR="004A1F89" w:rsidRDefault="004A1F89" w:rsidP="004A1F89">
      <w:r>
        <w:t xml:space="preserve">VARIABLE </w:t>
      </w:r>
      <w:proofErr w:type="gramStart"/>
      <w:r>
        <w:t xml:space="preserve">LABELS  </w:t>
      </w:r>
      <w:proofErr w:type="spellStart"/>
      <w:r>
        <w:t>SCI</w:t>
      </w:r>
      <w:proofErr w:type="gramEnd"/>
      <w:r>
        <w:t>_Y_mean</w:t>
      </w:r>
      <w:proofErr w:type="spellEnd"/>
      <w:r>
        <w:t xml:space="preserve"> 'SCI-Y child mean'.</w:t>
      </w:r>
    </w:p>
    <w:p w14:paraId="7818F734" w14:textId="2C11473F" w:rsidR="00224646" w:rsidRDefault="004A1F89" w:rsidP="004A1F89">
      <w:r>
        <w:t>EXECUTE.</w:t>
      </w:r>
    </w:p>
    <w:sectPr w:rsidR="002246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DQyN7YwNjAwNzNQ0lEKTi0uzszPAykwrAUAoN6jNywAAAA="/>
  </w:docVars>
  <w:rsids>
    <w:rsidRoot w:val="004A1F89"/>
    <w:rsid w:val="00012448"/>
    <w:rsid w:val="00224646"/>
    <w:rsid w:val="00361401"/>
    <w:rsid w:val="004A1F89"/>
    <w:rsid w:val="00773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1863B"/>
  <w15:chartTrackingRefBased/>
  <w15:docId w15:val="{1F656783-8DF7-407F-86D7-4A95777AD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L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4229</Words>
  <Characters>18948</Characters>
  <Application>Microsoft Office Word</Application>
  <DocSecurity>0</DocSecurity>
  <Lines>344</Lines>
  <Paragraphs>103</Paragraphs>
  <ScaleCrop>false</ScaleCrop>
  <Company/>
  <LinksUpToDate>false</LinksUpToDate>
  <CharactersWithSpaces>2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</dc:creator>
  <cp:keywords/>
  <dc:description/>
  <cp:lastModifiedBy>Shira</cp:lastModifiedBy>
  <cp:revision>1</cp:revision>
  <dcterms:created xsi:type="dcterms:W3CDTF">2023-05-02T14:27:00Z</dcterms:created>
  <dcterms:modified xsi:type="dcterms:W3CDTF">2023-05-02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f1f0ef-08e5-445a-8eca-c1d84b5cd952</vt:lpwstr>
  </property>
</Properties>
</file>